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FCD21" w14:textId="77777777" w:rsidR="00086170" w:rsidRPr="00F45BC1" w:rsidRDefault="00086170" w:rsidP="00086170">
      <w:pPr>
        <w:pStyle w:val="Heading2"/>
        <w:rPr>
          <w:spacing w:val="-2"/>
        </w:rPr>
      </w:pPr>
      <w:bookmarkStart w:id="0" w:name="_Toc42263346"/>
      <w:bookmarkStart w:id="1" w:name="_Toc42430224"/>
      <w:r w:rsidRPr="00F45BC1">
        <w:t>COLORADO CODE OF</w:t>
      </w:r>
      <w:r w:rsidRPr="00F45BC1">
        <w:rPr>
          <w:spacing w:val="-5"/>
        </w:rPr>
        <w:t xml:space="preserve"> </w:t>
      </w:r>
      <w:r w:rsidRPr="00F45BC1">
        <w:rPr>
          <w:spacing w:val="-2"/>
        </w:rPr>
        <w:t>CONDUCT</w:t>
      </w:r>
      <w:bookmarkEnd w:id="0"/>
      <w:bookmarkEnd w:id="1"/>
    </w:p>
    <w:p w14:paraId="512D480C" w14:textId="77777777" w:rsidR="00086170" w:rsidRPr="00F45BC1" w:rsidRDefault="00086170" w:rsidP="00086170">
      <w:pPr>
        <w:ind w:left="270" w:right="540" w:hanging="180"/>
        <w:jc w:val="center"/>
        <w:rPr>
          <w:rFonts w:eastAsia="Calibri"/>
          <w:sz w:val="28"/>
          <w:szCs w:val="28"/>
        </w:rPr>
      </w:pPr>
      <w:r w:rsidRPr="00F45BC1">
        <w:rPr>
          <w:bCs/>
          <w:sz w:val="22"/>
          <w:szCs w:val="22"/>
        </w:rPr>
        <w:t>Grand Assembly of Colorado, IORG</w:t>
      </w:r>
    </w:p>
    <w:p w14:paraId="5131E520" w14:textId="77777777" w:rsidR="00086170" w:rsidRPr="00086170" w:rsidRDefault="00086170" w:rsidP="00086170">
      <w:pPr>
        <w:ind w:left="270" w:right="540" w:hanging="180"/>
        <w:jc w:val="center"/>
        <w:rPr>
          <w:b/>
          <w:spacing w:val="47"/>
          <w:sz w:val="20"/>
        </w:rPr>
      </w:pPr>
      <w:r w:rsidRPr="00086170">
        <w:rPr>
          <w:b/>
          <w:spacing w:val="-1"/>
          <w:sz w:val="20"/>
        </w:rPr>
        <w:t>(Youth</w:t>
      </w:r>
      <w:r w:rsidRPr="00086170">
        <w:rPr>
          <w:b/>
          <w:spacing w:val="-3"/>
          <w:sz w:val="20"/>
        </w:rPr>
        <w:t xml:space="preserve"> </w:t>
      </w:r>
      <w:r w:rsidRPr="00086170">
        <w:rPr>
          <w:b/>
          <w:spacing w:val="-1"/>
          <w:sz w:val="20"/>
        </w:rPr>
        <w:t>Protection</w:t>
      </w:r>
      <w:r w:rsidRPr="00086170">
        <w:rPr>
          <w:b/>
          <w:spacing w:val="-5"/>
          <w:sz w:val="20"/>
        </w:rPr>
        <w:t xml:space="preserve"> </w:t>
      </w:r>
      <w:r w:rsidRPr="00086170">
        <w:rPr>
          <w:b/>
          <w:spacing w:val="-2"/>
          <w:sz w:val="20"/>
        </w:rPr>
        <w:t>Guidelines</w:t>
      </w:r>
      <w:r w:rsidRPr="00086170">
        <w:rPr>
          <w:b/>
          <w:sz w:val="20"/>
        </w:rPr>
        <w:t xml:space="preserve"> as adapted for </w:t>
      </w:r>
      <w:r w:rsidRPr="00086170">
        <w:rPr>
          <w:b/>
          <w:spacing w:val="-1"/>
          <w:sz w:val="20"/>
        </w:rPr>
        <w:t>the</w:t>
      </w:r>
      <w:r w:rsidRPr="00086170">
        <w:rPr>
          <w:b/>
          <w:spacing w:val="-3"/>
          <w:sz w:val="20"/>
        </w:rPr>
        <w:t xml:space="preserve"> </w:t>
      </w:r>
      <w:r w:rsidRPr="00086170">
        <w:rPr>
          <w:b/>
          <w:spacing w:val="-2"/>
          <w:sz w:val="20"/>
        </w:rPr>
        <w:t>Jurisdiction</w:t>
      </w:r>
      <w:r w:rsidRPr="00086170">
        <w:rPr>
          <w:b/>
          <w:spacing w:val="-3"/>
          <w:sz w:val="20"/>
        </w:rPr>
        <w:t xml:space="preserve"> </w:t>
      </w:r>
      <w:r w:rsidRPr="00086170">
        <w:rPr>
          <w:b/>
          <w:spacing w:val="-1"/>
          <w:sz w:val="20"/>
        </w:rPr>
        <w:t>of</w:t>
      </w:r>
      <w:r w:rsidRPr="00086170">
        <w:rPr>
          <w:b/>
          <w:sz w:val="20"/>
        </w:rPr>
        <w:t xml:space="preserve"> </w:t>
      </w:r>
      <w:r w:rsidRPr="00086170">
        <w:rPr>
          <w:b/>
          <w:spacing w:val="-2"/>
          <w:sz w:val="20"/>
        </w:rPr>
        <w:t>Colorado</w:t>
      </w:r>
      <w:r w:rsidRPr="00086170">
        <w:rPr>
          <w:b/>
          <w:spacing w:val="-1"/>
          <w:sz w:val="20"/>
        </w:rPr>
        <w:t xml:space="preserve"> </w:t>
      </w:r>
      <w:r w:rsidRPr="00086170">
        <w:rPr>
          <w:b/>
          <w:spacing w:val="-2"/>
          <w:sz w:val="20"/>
        </w:rPr>
        <w:t>and</w:t>
      </w:r>
      <w:r w:rsidRPr="00086170">
        <w:rPr>
          <w:b/>
          <w:spacing w:val="-1"/>
          <w:sz w:val="20"/>
        </w:rPr>
        <w:t xml:space="preserve"> </w:t>
      </w:r>
      <w:r w:rsidRPr="00086170">
        <w:rPr>
          <w:b/>
          <w:spacing w:val="-2"/>
          <w:sz w:val="20"/>
        </w:rPr>
        <w:t>its</w:t>
      </w:r>
      <w:r w:rsidRPr="00086170">
        <w:rPr>
          <w:b/>
          <w:spacing w:val="-1"/>
          <w:sz w:val="20"/>
        </w:rPr>
        <w:t xml:space="preserve"> </w:t>
      </w:r>
      <w:r w:rsidRPr="00086170">
        <w:rPr>
          <w:b/>
          <w:spacing w:val="-2"/>
          <w:sz w:val="20"/>
        </w:rPr>
        <w:t>Assemblies)</w:t>
      </w:r>
      <w:r w:rsidRPr="00086170">
        <w:rPr>
          <w:b/>
          <w:spacing w:val="47"/>
          <w:sz w:val="20"/>
        </w:rPr>
        <w:t xml:space="preserve"> </w:t>
      </w:r>
    </w:p>
    <w:p w14:paraId="022FE4A1" w14:textId="77777777" w:rsidR="00086170" w:rsidRPr="003C334A" w:rsidRDefault="00086170" w:rsidP="00086170">
      <w:pPr>
        <w:spacing w:before="62"/>
        <w:ind w:left="120" w:right="193"/>
        <w:jc w:val="both"/>
        <w:rPr>
          <w:szCs w:val="24"/>
        </w:rPr>
      </w:pPr>
    </w:p>
    <w:p w14:paraId="0262AC77" w14:textId="77777777" w:rsidR="00086170" w:rsidRPr="00FB31DB" w:rsidRDefault="00086170" w:rsidP="00086170">
      <w:pPr>
        <w:spacing w:before="62"/>
        <w:ind w:left="120" w:right="193"/>
        <w:jc w:val="both"/>
        <w:rPr>
          <w:i/>
          <w:spacing w:val="19"/>
          <w:sz w:val="22"/>
          <w:szCs w:val="22"/>
        </w:rPr>
      </w:pPr>
      <w:r w:rsidRPr="00FB31DB">
        <w:rPr>
          <w:i/>
          <w:sz w:val="22"/>
          <w:szCs w:val="22"/>
        </w:rPr>
        <w:t>In</w:t>
      </w:r>
      <w:r w:rsidRPr="00FB31DB">
        <w:rPr>
          <w:i/>
          <w:spacing w:val="-2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order</w:t>
      </w:r>
      <w:r w:rsidRPr="00FB31DB">
        <w:rPr>
          <w:i/>
          <w:spacing w:val="-5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to</w:t>
      </w:r>
      <w:r w:rsidRPr="00FB31DB">
        <w:rPr>
          <w:i/>
          <w:spacing w:val="2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safeguard</w:t>
      </w:r>
      <w:r w:rsidRPr="00FB31DB">
        <w:rPr>
          <w:i/>
          <w:spacing w:val="-2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Rainbow</w:t>
      </w:r>
      <w:r w:rsidRPr="00FB31DB">
        <w:rPr>
          <w:i/>
          <w:spacing w:val="-2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Girls</w:t>
      </w:r>
      <w:r w:rsidRPr="00FB31DB">
        <w:rPr>
          <w:i/>
          <w:spacing w:val="-5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and</w:t>
      </w:r>
      <w:r w:rsidRPr="00FB31DB">
        <w:rPr>
          <w:i/>
          <w:spacing w:val="-1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their</w:t>
      </w:r>
      <w:r w:rsidRPr="00FB31DB">
        <w:rPr>
          <w:i/>
          <w:spacing w:val="-3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adult</w:t>
      </w:r>
      <w:r w:rsidRPr="00FB31DB">
        <w:rPr>
          <w:i/>
          <w:spacing w:val="-1"/>
          <w:sz w:val="22"/>
          <w:szCs w:val="22"/>
        </w:rPr>
        <w:t xml:space="preserve"> leaders,</w:t>
      </w:r>
      <w:r w:rsidRPr="00FB31DB">
        <w:rPr>
          <w:i/>
          <w:sz w:val="22"/>
          <w:szCs w:val="22"/>
        </w:rPr>
        <w:t xml:space="preserve"> the</w:t>
      </w:r>
      <w:r w:rsidRPr="00FB31DB">
        <w:rPr>
          <w:i/>
          <w:spacing w:val="-1"/>
          <w:sz w:val="22"/>
          <w:szCs w:val="22"/>
        </w:rPr>
        <w:t xml:space="preserve"> following</w:t>
      </w:r>
      <w:r w:rsidRPr="00FB31DB">
        <w:rPr>
          <w:i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youth</w:t>
      </w:r>
      <w:r w:rsidRPr="00FB31DB">
        <w:rPr>
          <w:i/>
          <w:spacing w:val="-3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protection guidelines</w:t>
      </w:r>
      <w:r w:rsidRPr="00FB31DB">
        <w:rPr>
          <w:i/>
          <w:spacing w:val="-2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have been implemented</w:t>
      </w:r>
      <w:r w:rsidRPr="00FB31DB">
        <w:rPr>
          <w:i/>
          <w:spacing w:val="14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for</w:t>
      </w:r>
      <w:r w:rsidRPr="00FB31DB">
        <w:rPr>
          <w:i/>
          <w:spacing w:val="-3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use</w:t>
      </w:r>
      <w:r w:rsidRPr="00FB31DB">
        <w:rPr>
          <w:i/>
          <w:spacing w:val="103"/>
          <w:w w:val="99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by</w:t>
      </w:r>
      <w:r w:rsidRPr="00FB31DB">
        <w:rPr>
          <w:i/>
          <w:spacing w:val="5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assemblies.</w:t>
      </w:r>
      <w:r w:rsidRPr="00FB31DB">
        <w:rPr>
          <w:i/>
          <w:spacing w:val="9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Abuse</w:t>
      </w:r>
      <w:r w:rsidRPr="00FB31DB">
        <w:rPr>
          <w:i/>
          <w:spacing w:val="6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in</w:t>
      </w:r>
      <w:r w:rsidRPr="00FB31DB">
        <w:rPr>
          <w:i/>
          <w:spacing w:val="6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any</w:t>
      </w:r>
      <w:r w:rsidRPr="00FB31DB">
        <w:rPr>
          <w:i/>
          <w:spacing w:val="10"/>
          <w:sz w:val="22"/>
          <w:szCs w:val="22"/>
        </w:rPr>
        <w:t xml:space="preserve"> </w:t>
      </w:r>
      <w:r w:rsidRPr="00FB31DB">
        <w:rPr>
          <w:i/>
          <w:spacing w:val="-2"/>
          <w:sz w:val="22"/>
          <w:szCs w:val="22"/>
        </w:rPr>
        <w:t>form</w:t>
      </w:r>
      <w:r w:rsidRPr="00FB31DB">
        <w:rPr>
          <w:i/>
          <w:spacing w:val="6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is</w:t>
      </w:r>
      <w:r w:rsidRPr="00FB31DB">
        <w:rPr>
          <w:i/>
          <w:spacing w:val="6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not</w:t>
      </w:r>
      <w:r w:rsidRPr="00FB31DB">
        <w:rPr>
          <w:i/>
          <w:spacing w:val="8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condoned</w:t>
      </w:r>
      <w:r w:rsidRPr="00FB31DB">
        <w:rPr>
          <w:i/>
          <w:spacing w:val="9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by</w:t>
      </w:r>
      <w:r w:rsidRPr="00FB31DB">
        <w:rPr>
          <w:i/>
          <w:spacing w:val="5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the</w:t>
      </w:r>
      <w:r w:rsidRPr="00FB31DB">
        <w:rPr>
          <w:i/>
          <w:spacing w:val="6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International</w:t>
      </w:r>
      <w:r w:rsidRPr="00FB31DB">
        <w:rPr>
          <w:i/>
          <w:spacing w:val="6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Order</w:t>
      </w:r>
      <w:r w:rsidRPr="00FB31DB">
        <w:rPr>
          <w:i/>
          <w:spacing w:val="5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of</w:t>
      </w:r>
      <w:r w:rsidRPr="00FB31DB">
        <w:rPr>
          <w:i/>
          <w:spacing w:val="4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the</w:t>
      </w:r>
      <w:r w:rsidRPr="00FB31DB">
        <w:rPr>
          <w:i/>
          <w:spacing w:val="10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Rainbow</w:t>
      </w:r>
      <w:r w:rsidRPr="00FB31DB">
        <w:rPr>
          <w:i/>
          <w:spacing w:val="5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for</w:t>
      </w:r>
      <w:r w:rsidRPr="00FB31DB">
        <w:rPr>
          <w:i/>
          <w:spacing w:val="7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Girls.</w:t>
      </w:r>
      <w:r w:rsidRPr="00FB31DB">
        <w:rPr>
          <w:i/>
          <w:spacing w:val="8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An</w:t>
      </w:r>
      <w:r w:rsidRPr="00FB31DB">
        <w:rPr>
          <w:i/>
          <w:spacing w:val="7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emphasis</w:t>
      </w:r>
      <w:r w:rsidRPr="00FB31DB">
        <w:rPr>
          <w:i/>
          <w:spacing w:val="7"/>
          <w:sz w:val="22"/>
          <w:szCs w:val="22"/>
        </w:rPr>
        <w:t xml:space="preserve"> </w:t>
      </w:r>
      <w:r w:rsidRPr="00FB31DB">
        <w:rPr>
          <w:i/>
          <w:spacing w:val="1"/>
          <w:sz w:val="22"/>
          <w:szCs w:val="22"/>
        </w:rPr>
        <w:t>on</w:t>
      </w:r>
      <w:r w:rsidRPr="00FB31DB">
        <w:rPr>
          <w:i/>
          <w:spacing w:val="7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sexual</w:t>
      </w:r>
      <w:r w:rsidRPr="00FB31DB">
        <w:rPr>
          <w:i/>
          <w:spacing w:val="6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abuse</w:t>
      </w:r>
      <w:r w:rsidRPr="00FB31DB">
        <w:rPr>
          <w:i/>
          <w:spacing w:val="85"/>
          <w:w w:val="99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prevention</w:t>
      </w:r>
      <w:r w:rsidRPr="00FB31DB">
        <w:rPr>
          <w:i/>
          <w:spacing w:val="15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in</w:t>
      </w:r>
      <w:r w:rsidRPr="00FB31DB">
        <w:rPr>
          <w:i/>
          <w:spacing w:val="15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these</w:t>
      </w:r>
      <w:r w:rsidRPr="00FB31DB">
        <w:rPr>
          <w:i/>
          <w:spacing w:val="15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guidelines</w:t>
      </w:r>
      <w:r w:rsidRPr="00FB31DB">
        <w:rPr>
          <w:i/>
          <w:spacing w:val="12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is</w:t>
      </w:r>
      <w:r w:rsidRPr="00FB31DB">
        <w:rPr>
          <w:i/>
          <w:spacing w:val="13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to</w:t>
      </w:r>
      <w:r w:rsidRPr="00FB31DB">
        <w:rPr>
          <w:i/>
          <w:spacing w:val="16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assert</w:t>
      </w:r>
      <w:r w:rsidRPr="00FB31DB">
        <w:rPr>
          <w:i/>
          <w:spacing w:val="15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to</w:t>
      </w:r>
      <w:r w:rsidRPr="00FB31DB">
        <w:rPr>
          <w:i/>
          <w:spacing w:val="15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any</w:t>
      </w:r>
      <w:r w:rsidRPr="00FB31DB">
        <w:rPr>
          <w:i/>
          <w:spacing w:val="14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perpetrator</w:t>
      </w:r>
      <w:r w:rsidRPr="00FB31DB">
        <w:rPr>
          <w:i/>
          <w:spacing w:val="14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that</w:t>
      </w:r>
      <w:r w:rsidRPr="00FB31DB">
        <w:rPr>
          <w:i/>
          <w:spacing w:val="15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such</w:t>
      </w:r>
      <w:r w:rsidRPr="00FB31DB">
        <w:rPr>
          <w:i/>
          <w:spacing w:val="22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behavior</w:t>
      </w:r>
      <w:r w:rsidRPr="00FB31DB">
        <w:rPr>
          <w:i/>
          <w:spacing w:val="14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will</w:t>
      </w:r>
      <w:r w:rsidRPr="00FB31DB">
        <w:rPr>
          <w:i/>
          <w:spacing w:val="15"/>
          <w:sz w:val="22"/>
          <w:szCs w:val="22"/>
        </w:rPr>
        <w:t xml:space="preserve"> </w:t>
      </w:r>
      <w:r w:rsidRPr="00FB31DB">
        <w:rPr>
          <w:i/>
          <w:spacing w:val="-1"/>
          <w:sz w:val="22"/>
          <w:szCs w:val="22"/>
        </w:rPr>
        <w:t>not</w:t>
      </w:r>
      <w:r w:rsidRPr="00FB31DB">
        <w:rPr>
          <w:i/>
          <w:spacing w:val="15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be</w:t>
      </w:r>
      <w:r w:rsidRPr="00FB31DB">
        <w:rPr>
          <w:i/>
          <w:spacing w:val="14"/>
          <w:sz w:val="22"/>
          <w:szCs w:val="22"/>
        </w:rPr>
        <w:t xml:space="preserve"> </w:t>
      </w:r>
      <w:r w:rsidRPr="00FB31DB">
        <w:rPr>
          <w:i/>
          <w:sz w:val="22"/>
          <w:szCs w:val="22"/>
        </w:rPr>
        <w:t>tolerated.</w:t>
      </w:r>
      <w:r w:rsidRPr="00FB31DB">
        <w:rPr>
          <w:i/>
          <w:spacing w:val="19"/>
          <w:sz w:val="22"/>
          <w:szCs w:val="22"/>
        </w:rPr>
        <w:t xml:space="preserve"> </w:t>
      </w:r>
    </w:p>
    <w:p w14:paraId="1E7EF8A6" w14:textId="77777777" w:rsidR="00086170" w:rsidRPr="00FB31DB" w:rsidRDefault="00086170" w:rsidP="00086170">
      <w:pPr>
        <w:spacing w:before="62"/>
        <w:ind w:left="120" w:right="193"/>
        <w:jc w:val="center"/>
        <w:rPr>
          <w:rFonts w:eastAsia="Calibri"/>
          <w:sz w:val="23"/>
          <w:szCs w:val="23"/>
        </w:rPr>
      </w:pPr>
      <w:r w:rsidRPr="00FB31DB">
        <w:rPr>
          <w:b/>
          <w:i/>
          <w:spacing w:val="-1"/>
          <w:sz w:val="23"/>
          <w:szCs w:val="23"/>
          <w:u w:val="single" w:color="000000"/>
        </w:rPr>
        <w:t>Appropriate</w:t>
      </w:r>
      <w:r w:rsidRPr="00FB31DB">
        <w:rPr>
          <w:b/>
          <w:i/>
          <w:spacing w:val="12"/>
          <w:sz w:val="23"/>
          <w:szCs w:val="23"/>
          <w:u w:val="single" w:color="000000"/>
        </w:rPr>
        <w:t xml:space="preserve"> </w:t>
      </w:r>
      <w:r w:rsidRPr="00FB31DB">
        <w:rPr>
          <w:b/>
          <w:i/>
          <w:spacing w:val="-1"/>
          <w:sz w:val="23"/>
          <w:szCs w:val="23"/>
          <w:u w:val="single"/>
        </w:rPr>
        <w:t>administrative</w:t>
      </w:r>
      <w:r w:rsidRPr="00FB31DB">
        <w:rPr>
          <w:b/>
          <w:i/>
          <w:spacing w:val="99"/>
          <w:w w:val="99"/>
          <w:sz w:val="23"/>
          <w:szCs w:val="23"/>
          <w:u w:val="single"/>
        </w:rPr>
        <w:t xml:space="preserve"> </w:t>
      </w:r>
      <w:r w:rsidRPr="00FB31DB">
        <w:rPr>
          <w:b/>
          <w:i/>
          <w:sz w:val="23"/>
          <w:szCs w:val="23"/>
          <w:u w:val="single"/>
        </w:rPr>
        <w:t>and</w:t>
      </w:r>
      <w:r w:rsidRPr="00FB31DB">
        <w:rPr>
          <w:b/>
          <w:i/>
          <w:spacing w:val="-13"/>
          <w:sz w:val="23"/>
          <w:szCs w:val="23"/>
          <w:u w:val="single" w:color="000000"/>
        </w:rPr>
        <w:t xml:space="preserve"> </w:t>
      </w:r>
      <w:r w:rsidRPr="00FB31DB">
        <w:rPr>
          <w:b/>
          <w:i/>
          <w:spacing w:val="-1"/>
          <w:sz w:val="23"/>
          <w:szCs w:val="23"/>
          <w:u w:val="single" w:color="000000"/>
        </w:rPr>
        <w:t>legal</w:t>
      </w:r>
      <w:r w:rsidRPr="00FB31DB">
        <w:rPr>
          <w:b/>
          <w:i/>
          <w:spacing w:val="-11"/>
          <w:sz w:val="23"/>
          <w:szCs w:val="23"/>
          <w:u w:val="single" w:color="000000"/>
        </w:rPr>
        <w:t xml:space="preserve"> </w:t>
      </w:r>
      <w:r w:rsidRPr="00FB31DB">
        <w:rPr>
          <w:b/>
          <w:i/>
          <w:sz w:val="23"/>
          <w:szCs w:val="23"/>
          <w:u w:val="single" w:color="000000"/>
        </w:rPr>
        <w:t>action</w:t>
      </w:r>
      <w:r w:rsidRPr="00FB31DB">
        <w:rPr>
          <w:b/>
          <w:i/>
          <w:spacing w:val="-9"/>
          <w:sz w:val="23"/>
          <w:szCs w:val="23"/>
          <w:u w:val="single" w:color="000000"/>
        </w:rPr>
        <w:t xml:space="preserve"> </w:t>
      </w:r>
      <w:r w:rsidRPr="00FB31DB">
        <w:rPr>
          <w:b/>
          <w:i/>
          <w:sz w:val="23"/>
          <w:szCs w:val="23"/>
          <w:u w:val="single" w:color="000000"/>
        </w:rPr>
        <w:t>will</w:t>
      </w:r>
      <w:r w:rsidRPr="00FB31DB">
        <w:rPr>
          <w:b/>
          <w:i/>
          <w:spacing w:val="-13"/>
          <w:sz w:val="23"/>
          <w:szCs w:val="23"/>
          <w:u w:val="single" w:color="000000"/>
        </w:rPr>
        <w:t xml:space="preserve"> </w:t>
      </w:r>
      <w:r w:rsidRPr="00FB31DB">
        <w:rPr>
          <w:b/>
          <w:i/>
          <w:sz w:val="23"/>
          <w:szCs w:val="23"/>
          <w:u w:val="single" w:color="000000"/>
        </w:rPr>
        <w:t>be</w:t>
      </w:r>
      <w:r w:rsidRPr="00FB31DB">
        <w:rPr>
          <w:b/>
          <w:i/>
          <w:spacing w:val="-10"/>
          <w:sz w:val="23"/>
          <w:szCs w:val="23"/>
          <w:u w:val="single" w:color="000000"/>
        </w:rPr>
        <w:t xml:space="preserve"> </w:t>
      </w:r>
      <w:r w:rsidRPr="00FB31DB">
        <w:rPr>
          <w:b/>
          <w:i/>
          <w:sz w:val="23"/>
          <w:szCs w:val="23"/>
          <w:u w:val="single" w:color="000000"/>
        </w:rPr>
        <w:t>taken</w:t>
      </w:r>
      <w:r w:rsidRPr="00FB31DB">
        <w:rPr>
          <w:b/>
          <w:i/>
          <w:spacing w:val="-11"/>
          <w:sz w:val="23"/>
          <w:szCs w:val="23"/>
          <w:u w:val="single" w:color="000000"/>
        </w:rPr>
        <w:t xml:space="preserve"> </w:t>
      </w:r>
      <w:r w:rsidRPr="00FB31DB">
        <w:rPr>
          <w:b/>
          <w:i/>
          <w:sz w:val="23"/>
          <w:szCs w:val="23"/>
          <w:u w:val="single" w:color="000000"/>
        </w:rPr>
        <w:t>as</w:t>
      </w:r>
      <w:r w:rsidRPr="00FB31DB">
        <w:rPr>
          <w:b/>
          <w:i/>
          <w:spacing w:val="-9"/>
          <w:sz w:val="23"/>
          <w:szCs w:val="23"/>
          <w:u w:val="single" w:color="000000"/>
        </w:rPr>
        <w:t xml:space="preserve"> </w:t>
      </w:r>
      <w:r w:rsidRPr="00FB31DB">
        <w:rPr>
          <w:b/>
          <w:i/>
          <w:spacing w:val="-1"/>
          <w:sz w:val="23"/>
          <w:szCs w:val="23"/>
          <w:u w:val="single" w:color="000000"/>
        </w:rPr>
        <w:t>warranted.</w:t>
      </w:r>
    </w:p>
    <w:p w14:paraId="0815B140" w14:textId="77777777" w:rsidR="00086170" w:rsidRPr="00FB31DB" w:rsidRDefault="00086170" w:rsidP="00086170">
      <w:pPr>
        <w:spacing w:before="4" w:line="140" w:lineRule="exact"/>
        <w:jc w:val="center"/>
        <w:rPr>
          <w:sz w:val="23"/>
          <w:szCs w:val="23"/>
        </w:rPr>
      </w:pPr>
    </w:p>
    <w:p w14:paraId="433D91E2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51"/>
        <w:ind w:right="202"/>
        <w:jc w:val="both"/>
        <w:textAlignment w:val="auto"/>
        <w:rPr>
          <w:sz w:val="23"/>
          <w:szCs w:val="23"/>
        </w:rPr>
      </w:pPr>
      <w:r w:rsidRPr="00FB31DB">
        <w:rPr>
          <w:rFonts w:cs="Arial"/>
          <w:b/>
          <w:bCs/>
          <w:spacing w:val="-1"/>
          <w:sz w:val="23"/>
          <w:szCs w:val="23"/>
          <w:u w:color="000000"/>
        </w:rPr>
        <w:t>Appropriate</w:t>
      </w:r>
      <w:r w:rsidRPr="00FB31DB">
        <w:rPr>
          <w:rFonts w:cs="Arial"/>
          <w:b/>
          <w:bCs/>
          <w:spacing w:val="17"/>
          <w:sz w:val="23"/>
          <w:szCs w:val="23"/>
          <w:u w:color="000000"/>
        </w:rPr>
        <w:t xml:space="preserve"> </w:t>
      </w:r>
      <w:r w:rsidRPr="00FB31DB">
        <w:rPr>
          <w:rFonts w:cs="Arial"/>
          <w:b/>
          <w:bCs/>
          <w:spacing w:val="-1"/>
          <w:sz w:val="23"/>
          <w:szCs w:val="23"/>
          <w:u w:color="000000"/>
        </w:rPr>
        <w:t>Conduct</w:t>
      </w:r>
      <w:r w:rsidRPr="00FB31DB">
        <w:rPr>
          <w:rFonts w:cs="Arial"/>
          <w:b/>
          <w:bCs/>
          <w:spacing w:val="24"/>
          <w:sz w:val="23"/>
          <w:szCs w:val="23"/>
          <w:u w:color="000000"/>
        </w:rPr>
        <w:t xml:space="preserve"> </w:t>
      </w:r>
      <w:r w:rsidRPr="00FB31DB">
        <w:rPr>
          <w:rFonts w:cs="Arial"/>
          <w:sz w:val="23"/>
          <w:szCs w:val="23"/>
        </w:rPr>
        <w:t>–</w:t>
      </w:r>
      <w:r w:rsidRPr="00FB31DB">
        <w:rPr>
          <w:rFonts w:cs="Arial"/>
          <w:spacing w:val="17"/>
          <w:sz w:val="23"/>
          <w:szCs w:val="23"/>
        </w:rPr>
        <w:t xml:space="preserve"> </w:t>
      </w:r>
      <w:r w:rsidRPr="00FB31DB">
        <w:rPr>
          <w:rFonts w:cs="Arial"/>
          <w:spacing w:val="-1"/>
          <w:sz w:val="23"/>
          <w:szCs w:val="23"/>
        </w:rPr>
        <w:t>It</w:t>
      </w:r>
      <w:r w:rsidRPr="00FB31DB">
        <w:rPr>
          <w:rFonts w:cs="Arial"/>
          <w:spacing w:val="22"/>
          <w:sz w:val="23"/>
          <w:szCs w:val="23"/>
        </w:rPr>
        <w:t xml:space="preserve"> </w:t>
      </w:r>
      <w:r w:rsidRPr="00FB31DB">
        <w:rPr>
          <w:rFonts w:cs="Arial"/>
          <w:sz w:val="23"/>
          <w:szCs w:val="23"/>
        </w:rPr>
        <w:t>is</w:t>
      </w:r>
      <w:r w:rsidRPr="00FB31DB">
        <w:rPr>
          <w:rFonts w:cs="Arial"/>
          <w:spacing w:val="21"/>
          <w:sz w:val="23"/>
          <w:szCs w:val="23"/>
        </w:rPr>
        <w:t xml:space="preserve"> </w:t>
      </w:r>
      <w:r w:rsidRPr="00FB31DB">
        <w:rPr>
          <w:rFonts w:cs="Arial"/>
          <w:spacing w:val="-1"/>
          <w:sz w:val="23"/>
          <w:szCs w:val="23"/>
        </w:rPr>
        <w:t>expected</w:t>
      </w:r>
      <w:r w:rsidRPr="00FB31DB">
        <w:rPr>
          <w:rFonts w:cs="Arial"/>
          <w:spacing w:val="20"/>
          <w:sz w:val="23"/>
          <w:szCs w:val="23"/>
        </w:rPr>
        <w:t xml:space="preserve"> </w:t>
      </w:r>
      <w:r w:rsidRPr="00FB31DB">
        <w:rPr>
          <w:rFonts w:cs="Arial"/>
          <w:spacing w:val="-1"/>
          <w:sz w:val="23"/>
          <w:szCs w:val="23"/>
        </w:rPr>
        <w:t>that</w:t>
      </w:r>
      <w:r w:rsidRPr="00FB31DB">
        <w:rPr>
          <w:rFonts w:cs="Arial"/>
          <w:spacing w:val="22"/>
          <w:sz w:val="23"/>
          <w:szCs w:val="23"/>
        </w:rPr>
        <w:t xml:space="preserve"> </w:t>
      </w:r>
      <w:r w:rsidRPr="00FB31DB">
        <w:rPr>
          <w:rFonts w:cs="Arial"/>
          <w:spacing w:val="-3"/>
          <w:sz w:val="23"/>
          <w:szCs w:val="23"/>
        </w:rPr>
        <w:t>all</w:t>
      </w:r>
      <w:r w:rsidRPr="00FB31DB">
        <w:rPr>
          <w:rFonts w:cs="Arial"/>
          <w:spacing w:val="21"/>
          <w:sz w:val="23"/>
          <w:szCs w:val="23"/>
        </w:rPr>
        <w:t xml:space="preserve"> </w:t>
      </w:r>
      <w:r w:rsidRPr="00FB31DB">
        <w:rPr>
          <w:rFonts w:cs="Arial"/>
          <w:spacing w:val="-1"/>
          <w:sz w:val="23"/>
          <w:szCs w:val="23"/>
        </w:rPr>
        <w:t>Rainbow</w:t>
      </w:r>
      <w:r w:rsidRPr="00FB31DB">
        <w:rPr>
          <w:rFonts w:cs="Arial"/>
          <w:spacing w:val="21"/>
          <w:sz w:val="23"/>
          <w:szCs w:val="23"/>
        </w:rPr>
        <w:t xml:space="preserve"> </w:t>
      </w:r>
      <w:r w:rsidRPr="00FB31DB">
        <w:rPr>
          <w:rFonts w:cs="Arial"/>
          <w:sz w:val="23"/>
          <w:szCs w:val="23"/>
        </w:rPr>
        <w:t>Girls</w:t>
      </w:r>
      <w:r w:rsidRPr="00FB31DB">
        <w:rPr>
          <w:rFonts w:cs="Arial"/>
          <w:spacing w:val="19"/>
          <w:sz w:val="23"/>
          <w:szCs w:val="23"/>
        </w:rPr>
        <w:t xml:space="preserve"> </w:t>
      </w:r>
      <w:r w:rsidRPr="00FB31DB">
        <w:rPr>
          <w:rFonts w:cs="Arial"/>
          <w:sz w:val="23"/>
          <w:szCs w:val="23"/>
        </w:rPr>
        <w:t>and</w:t>
      </w:r>
      <w:r w:rsidRPr="00FB31DB">
        <w:rPr>
          <w:rFonts w:cs="Arial"/>
          <w:spacing w:val="17"/>
          <w:sz w:val="23"/>
          <w:szCs w:val="23"/>
        </w:rPr>
        <w:t xml:space="preserve"> </w:t>
      </w:r>
      <w:r w:rsidRPr="00FB31DB">
        <w:rPr>
          <w:rFonts w:cs="Arial"/>
          <w:spacing w:val="-1"/>
          <w:sz w:val="23"/>
          <w:szCs w:val="23"/>
        </w:rPr>
        <w:t>their</w:t>
      </w:r>
      <w:r w:rsidRPr="00FB31DB">
        <w:rPr>
          <w:rFonts w:cs="Arial"/>
          <w:spacing w:val="22"/>
          <w:sz w:val="23"/>
          <w:szCs w:val="23"/>
        </w:rPr>
        <w:t xml:space="preserve"> </w:t>
      </w:r>
      <w:r w:rsidRPr="00FB31DB">
        <w:rPr>
          <w:rFonts w:cs="Arial"/>
          <w:spacing w:val="-1"/>
          <w:sz w:val="23"/>
          <w:szCs w:val="23"/>
        </w:rPr>
        <w:t>adult</w:t>
      </w:r>
      <w:r w:rsidRPr="00FB31DB">
        <w:rPr>
          <w:rFonts w:cs="Arial"/>
          <w:spacing w:val="23"/>
          <w:sz w:val="23"/>
          <w:szCs w:val="23"/>
        </w:rPr>
        <w:t xml:space="preserve"> </w:t>
      </w:r>
      <w:r w:rsidRPr="00FB31DB">
        <w:rPr>
          <w:rFonts w:cs="Arial"/>
          <w:spacing w:val="-1"/>
          <w:sz w:val="23"/>
          <w:szCs w:val="23"/>
        </w:rPr>
        <w:t>leaders</w:t>
      </w:r>
      <w:r w:rsidRPr="00FB31DB">
        <w:rPr>
          <w:rFonts w:cs="Arial"/>
          <w:spacing w:val="19"/>
          <w:sz w:val="23"/>
          <w:szCs w:val="23"/>
        </w:rPr>
        <w:t xml:space="preserve"> </w:t>
      </w:r>
      <w:r w:rsidRPr="00FB31DB">
        <w:rPr>
          <w:rFonts w:cs="Arial"/>
          <w:spacing w:val="-1"/>
          <w:sz w:val="23"/>
          <w:szCs w:val="23"/>
        </w:rPr>
        <w:t>will</w:t>
      </w:r>
      <w:r w:rsidRPr="00FB31DB">
        <w:rPr>
          <w:rFonts w:cs="Arial"/>
          <w:spacing w:val="21"/>
          <w:sz w:val="23"/>
          <w:szCs w:val="23"/>
        </w:rPr>
        <w:t xml:space="preserve"> </w:t>
      </w:r>
      <w:r w:rsidRPr="00FB31DB">
        <w:rPr>
          <w:rFonts w:cs="Arial"/>
          <w:sz w:val="23"/>
          <w:szCs w:val="23"/>
        </w:rPr>
        <w:t>conduct</w:t>
      </w:r>
      <w:r w:rsidRPr="00FB31DB">
        <w:rPr>
          <w:rFonts w:cs="Arial"/>
          <w:spacing w:val="59"/>
          <w:w w:val="99"/>
          <w:sz w:val="23"/>
          <w:szCs w:val="23"/>
        </w:rPr>
        <w:t xml:space="preserve"> </w:t>
      </w:r>
      <w:r w:rsidRPr="00FB31DB">
        <w:rPr>
          <w:rFonts w:cs="Arial"/>
          <w:spacing w:val="-1"/>
          <w:sz w:val="23"/>
          <w:szCs w:val="23"/>
        </w:rPr>
        <w:t>themselves</w:t>
      </w:r>
      <w:r w:rsidRPr="00FB31DB">
        <w:rPr>
          <w:rFonts w:cs="Arial"/>
          <w:spacing w:val="9"/>
          <w:sz w:val="23"/>
          <w:szCs w:val="23"/>
        </w:rPr>
        <w:t xml:space="preserve"> </w:t>
      </w:r>
      <w:r w:rsidRPr="00FB31DB">
        <w:rPr>
          <w:rFonts w:cs="Arial"/>
          <w:sz w:val="23"/>
          <w:szCs w:val="23"/>
        </w:rPr>
        <w:t>in</w:t>
      </w:r>
      <w:r w:rsidRPr="00FB31DB">
        <w:rPr>
          <w:rFonts w:cs="Arial"/>
          <w:spacing w:val="12"/>
          <w:sz w:val="23"/>
          <w:szCs w:val="23"/>
        </w:rPr>
        <w:t xml:space="preserve"> </w:t>
      </w:r>
      <w:r w:rsidRPr="00FB31DB">
        <w:rPr>
          <w:rFonts w:cs="Arial"/>
          <w:spacing w:val="-1"/>
          <w:sz w:val="23"/>
          <w:szCs w:val="23"/>
        </w:rPr>
        <w:t>such</w:t>
      </w:r>
      <w:r w:rsidRPr="00FB31DB">
        <w:rPr>
          <w:rFonts w:cs="Arial"/>
          <w:spacing w:val="12"/>
          <w:sz w:val="23"/>
          <w:szCs w:val="23"/>
        </w:rPr>
        <w:t xml:space="preserve"> </w:t>
      </w:r>
      <w:r w:rsidRPr="00FB31DB">
        <w:rPr>
          <w:rFonts w:cs="Arial"/>
          <w:sz w:val="23"/>
          <w:szCs w:val="23"/>
        </w:rPr>
        <w:t>a</w:t>
      </w:r>
      <w:r w:rsidRPr="00FB31DB">
        <w:rPr>
          <w:rFonts w:cs="Arial"/>
          <w:spacing w:val="11"/>
          <w:sz w:val="23"/>
          <w:szCs w:val="23"/>
        </w:rPr>
        <w:t xml:space="preserve"> </w:t>
      </w:r>
      <w:r w:rsidRPr="00FB31DB">
        <w:rPr>
          <w:rFonts w:cs="Arial"/>
          <w:spacing w:val="-3"/>
          <w:sz w:val="23"/>
          <w:szCs w:val="23"/>
        </w:rPr>
        <w:t>way</w:t>
      </w:r>
      <w:r w:rsidRPr="00FB31DB">
        <w:rPr>
          <w:rFonts w:cs="Arial"/>
          <w:spacing w:val="10"/>
          <w:sz w:val="23"/>
          <w:szCs w:val="23"/>
        </w:rPr>
        <w:t xml:space="preserve"> </w:t>
      </w:r>
      <w:r w:rsidRPr="00FB31DB">
        <w:rPr>
          <w:rFonts w:cs="Arial"/>
          <w:sz w:val="23"/>
          <w:szCs w:val="23"/>
        </w:rPr>
        <w:t>as</w:t>
      </w:r>
      <w:r w:rsidRPr="00FB31DB">
        <w:rPr>
          <w:rFonts w:cs="Arial"/>
          <w:spacing w:val="11"/>
          <w:sz w:val="23"/>
          <w:szCs w:val="23"/>
        </w:rPr>
        <w:t xml:space="preserve"> </w:t>
      </w:r>
      <w:r w:rsidRPr="00FB31DB">
        <w:rPr>
          <w:rFonts w:cs="Arial"/>
          <w:sz w:val="23"/>
          <w:szCs w:val="23"/>
        </w:rPr>
        <w:t>to</w:t>
      </w:r>
      <w:r w:rsidRPr="00FB31DB">
        <w:rPr>
          <w:rFonts w:cs="Arial"/>
          <w:spacing w:val="9"/>
          <w:sz w:val="23"/>
          <w:szCs w:val="23"/>
        </w:rPr>
        <w:t xml:space="preserve"> </w:t>
      </w:r>
      <w:r w:rsidRPr="00FB31DB">
        <w:rPr>
          <w:rFonts w:cs="Arial"/>
          <w:spacing w:val="-1"/>
          <w:sz w:val="23"/>
          <w:szCs w:val="23"/>
        </w:rPr>
        <w:t>demonstrate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ganizational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values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et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th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through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ssons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7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,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d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us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z w:val="23"/>
          <w:szCs w:val="23"/>
        </w:rPr>
        <w:t>treat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ach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ther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z w:val="23"/>
          <w:szCs w:val="23"/>
        </w:rPr>
        <w:t>at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z w:val="23"/>
          <w:szCs w:val="23"/>
        </w:rPr>
        <w:t>all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z w:val="23"/>
          <w:szCs w:val="23"/>
        </w:rPr>
        <w:t>times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ith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ppropriat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spect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sideration,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voiding</w:t>
      </w:r>
      <w:r w:rsidRPr="00FB31DB">
        <w:rPr>
          <w:spacing w:val="61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even</w:t>
      </w:r>
      <w:r w:rsidRPr="00FB31DB">
        <w:rPr>
          <w:spacing w:val="-10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-1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ppearance</w:t>
      </w:r>
      <w:r w:rsidRPr="00FB31DB">
        <w:rPr>
          <w:spacing w:val="-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-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avoritism</w:t>
      </w:r>
      <w:r w:rsidRPr="00FB31DB">
        <w:rPr>
          <w:spacing w:val="-12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mpropriety.</w:t>
      </w:r>
    </w:p>
    <w:p w14:paraId="2C125655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22" w:line="239" w:lineRule="auto"/>
        <w:ind w:right="232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Authorized</w:t>
      </w:r>
      <w:r w:rsidRPr="00FB31DB">
        <w:rPr>
          <w:rFonts w:cs="Calibri"/>
          <w:b/>
          <w:bCs/>
          <w:spacing w:val="32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Activities</w:t>
      </w:r>
      <w:r w:rsidRPr="00FB31DB">
        <w:rPr>
          <w:rFonts w:cs="Calibri"/>
          <w:b/>
          <w:bCs/>
          <w:spacing w:val="31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25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visory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oard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ach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z w:val="23"/>
          <w:szCs w:val="23"/>
        </w:rPr>
        <w:t>Assembly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sponsible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uthorizing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ll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vents.</w:t>
      </w:r>
      <w:r w:rsidRPr="00FB31DB">
        <w:rPr>
          <w:spacing w:val="3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nofficial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ganizations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ell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rFonts w:cs="Calibri"/>
          <w:spacing w:val="-1"/>
          <w:sz w:val="23"/>
          <w:szCs w:val="23"/>
        </w:rPr>
        <w:t>“secr</w:t>
      </w:r>
      <w:r w:rsidRPr="00FB31DB">
        <w:rPr>
          <w:spacing w:val="-1"/>
          <w:sz w:val="23"/>
          <w:szCs w:val="23"/>
        </w:rPr>
        <w:t>e</w:t>
      </w:r>
      <w:r w:rsidRPr="00FB31DB">
        <w:rPr>
          <w:rFonts w:cs="Calibri"/>
          <w:spacing w:val="-1"/>
          <w:sz w:val="23"/>
          <w:szCs w:val="23"/>
        </w:rPr>
        <w:t>t”</w:t>
      </w:r>
      <w:r w:rsidRPr="00FB31DB">
        <w:rPr>
          <w:rFonts w:cs="Calibri"/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tivities,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eremonies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z w:val="23"/>
          <w:szCs w:val="23"/>
        </w:rPr>
        <w:t>not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pecifically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z w:val="23"/>
          <w:szCs w:val="23"/>
        </w:rPr>
        <w:t>authorized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63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ORG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z w:val="23"/>
          <w:szCs w:val="23"/>
        </w:rPr>
        <w:t>any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Grand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Jurisdiction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re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ot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ermitted.</w:t>
      </w:r>
    </w:p>
    <w:p w14:paraId="5686BC71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39"/>
        <w:ind w:right="196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z w:val="23"/>
          <w:szCs w:val="23"/>
          <w:u w:color="000000"/>
        </w:rPr>
        <w:t>Youth</w:t>
      </w:r>
      <w:r w:rsidRPr="00FB31DB">
        <w:rPr>
          <w:rFonts w:cs="Calibri"/>
          <w:b/>
          <w:bCs/>
          <w:spacing w:val="13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and</w:t>
      </w:r>
      <w:r w:rsidRPr="00FB31DB">
        <w:rPr>
          <w:rFonts w:cs="Calibri"/>
          <w:b/>
          <w:bCs/>
          <w:spacing w:val="10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Caregiver</w:t>
      </w:r>
      <w:r w:rsidRPr="00FB31DB">
        <w:rPr>
          <w:rFonts w:cs="Calibri"/>
          <w:b/>
          <w:bCs/>
          <w:spacing w:val="15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Information</w:t>
      </w:r>
      <w:r w:rsidRPr="00FB31DB">
        <w:rPr>
          <w:rFonts w:cs="Calibri"/>
          <w:b/>
          <w:bCs/>
          <w:spacing w:val="20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Each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ssembly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maintain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fidential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cord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tact</w:t>
      </w:r>
      <w:r w:rsidRPr="00FB31DB">
        <w:rPr>
          <w:spacing w:val="65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formation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and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their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arents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guardians,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including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ose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authorized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pick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p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z w:val="23"/>
          <w:szCs w:val="23"/>
        </w:rPr>
        <w:t>youth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rom</w:t>
      </w:r>
      <w:r w:rsidRPr="00FB31DB">
        <w:rPr>
          <w:spacing w:val="63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event.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strictions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ho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ay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ick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up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girl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rom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vent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mmunicated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in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riting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4"/>
          <w:sz w:val="23"/>
          <w:szCs w:val="23"/>
        </w:rPr>
        <w:t>and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igned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aregivers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oon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girl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comes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z w:val="23"/>
          <w:szCs w:val="23"/>
        </w:rPr>
        <w:t>member,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pdated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nually,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ustody</w:t>
      </w:r>
      <w:r w:rsidRPr="00FB31DB">
        <w:rPr>
          <w:spacing w:val="61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issues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change.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This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formation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sed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saf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ffective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communication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and</w:t>
      </w:r>
      <w:r w:rsidRPr="00FB31DB">
        <w:rPr>
          <w:spacing w:val="69"/>
          <w:sz w:val="23"/>
          <w:szCs w:val="23"/>
        </w:rPr>
        <w:t xml:space="preserve"> </w:t>
      </w:r>
      <w:r w:rsidRPr="00FB31DB">
        <w:rPr>
          <w:sz w:val="23"/>
          <w:szCs w:val="23"/>
        </w:rPr>
        <w:t>never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leased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-1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nauthorized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dividuals.</w:t>
      </w:r>
    </w:p>
    <w:p w14:paraId="09F8126C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38"/>
        <w:ind w:right="192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Parental</w:t>
      </w:r>
      <w:r w:rsidRPr="00FB31DB">
        <w:rPr>
          <w:rFonts w:cs="Calibri"/>
          <w:b/>
          <w:bCs/>
          <w:spacing w:val="8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Notification</w:t>
      </w:r>
      <w:r w:rsidRPr="00FB31DB">
        <w:rPr>
          <w:rFonts w:cs="Calibri"/>
          <w:b/>
          <w:bCs/>
          <w:spacing w:val="8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z w:val="23"/>
          <w:szCs w:val="23"/>
          <w:u w:color="000000"/>
        </w:rPr>
        <w:t>Regarding</w:t>
      </w:r>
      <w:r w:rsidRPr="00FB31DB">
        <w:rPr>
          <w:rFonts w:cs="Calibri"/>
          <w:b/>
          <w:bCs/>
          <w:spacing w:val="5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Activities</w:t>
      </w:r>
      <w:r w:rsidRPr="00FB31DB">
        <w:rPr>
          <w:rFonts w:cs="Calibri"/>
          <w:b/>
          <w:bCs/>
          <w:spacing w:val="13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arents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guardians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z w:val="23"/>
          <w:szCs w:val="23"/>
        </w:rPr>
        <w:t>are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ncouraged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articipate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in</w:t>
      </w:r>
      <w:r w:rsidRPr="00FB31DB">
        <w:rPr>
          <w:spacing w:val="5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tivities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company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ssembly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on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rips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utings.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arents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z w:val="23"/>
          <w:szCs w:val="23"/>
        </w:rPr>
        <w:t>are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otified</w:t>
      </w:r>
      <w:r w:rsidRPr="00FB31DB">
        <w:rPr>
          <w:spacing w:val="42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in</w:t>
      </w:r>
      <w:r w:rsidRPr="00FB31DB">
        <w:rPr>
          <w:spacing w:val="57"/>
          <w:sz w:val="23"/>
          <w:szCs w:val="23"/>
        </w:rPr>
        <w:t xml:space="preserve"> </w:t>
      </w:r>
      <w:r w:rsidRPr="00FB31DB">
        <w:rPr>
          <w:sz w:val="23"/>
          <w:szCs w:val="23"/>
        </w:rPr>
        <w:t>advance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ate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z w:val="23"/>
          <w:szCs w:val="23"/>
        </w:rPr>
        <w:t>times,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ocation,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urpose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z w:val="23"/>
          <w:szCs w:val="23"/>
        </w:rPr>
        <w:t>each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vent.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Their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mal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ermission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eeded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4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der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</w:t>
      </w:r>
      <w:r w:rsidRPr="00FB31DB">
        <w:rPr>
          <w:sz w:val="23"/>
          <w:szCs w:val="23"/>
        </w:rPr>
        <w:t xml:space="preserve"> to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articipate</w:t>
      </w:r>
      <w:r w:rsidRPr="00FB31DB">
        <w:rPr>
          <w:sz w:val="23"/>
          <w:szCs w:val="23"/>
        </w:rPr>
        <w:t xml:space="preserve"> in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ield</w:t>
      </w:r>
      <w:r w:rsidRPr="00FB31DB">
        <w:rPr>
          <w:sz w:val="23"/>
          <w:szCs w:val="23"/>
        </w:rPr>
        <w:t xml:space="preserve"> trips,</w:t>
      </w:r>
      <w:r w:rsidRPr="00FB31DB">
        <w:rPr>
          <w:spacing w:val="-1"/>
          <w:sz w:val="23"/>
          <w:szCs w:val="23"/>
        </w:rPr>
        <w:t xml:space="preserve"> late-night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tivities,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vernight trips,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 xml:space="preserve">and </w:t>
      </w:r>
      <w:r w:rsidRPr="00FB31DB">
        <w:rPr>
          <w:spacing w:val="-1"/>
          <w:sz w:val="23"/>
          <w:szCs w:val="23"/>
        </w:rPr>
        <w:t>other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pecial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tivities.</w:t>
      </w:r>
      <w:r w:rsidRPr="00FB31DB">
        <w:rPr>
          <w:spacing w:val="7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lieu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eparate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ermission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slip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each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tivity,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z w:val="23"/>
          <w:szCs w:val="23"/>
        </w:rPr>
        <w:t>Assemblies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may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se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nual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(or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ther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eriodic</w:t>
      </w:r>
      <w:r w:rsidRPr="00FB31DB">
        <w:rPr>
          <w:spacing w:val="61"/>
          <w:sz w:val="23"/>
          <w:szCs w:val="23"/>
        </w:rPr>
        <w:t xml:space="preserve"> </w:t>
      </w:r>
      <w:r w:rsidRPr="00FB31DB">
        <w:rPr>
          <w:sz w:val="23"/>
          <w:szCs w:val="23"/>
        </w:rPr>
        <w:t>interval)</w:t>
      </w:r>
      <w:r w:rsidRPr="00FB31DB">
        <w:rPr>
          <w:spacing w:val="-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ermission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lip.</w:t>
      </w:r>
    </w:p>
    <w:p w14:paraId="0CE764C5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41"/>
        <w:ind w:right="188"/>
        <w:jc w:val="both"/>
        <w:textAlignment w:val="auto"/>
        <w:rPr>
          <w:i/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Chaperone/Member</w:t>
      </w:r>
      <w:r w:rsidRPr="00FB31DB">
        <w:rPr>
          <w:rFonts w:cs="Calibri"/>
          <w:b/>
          <w:bCs/>
          <w:spacing w:val="22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Ratios</w:t>
      </w:r>
      <w:r w:rsidRPr="00FB31DB">
        <w:rPr>
          <w:rFonts w:cs="Calibri"/>
          <w:b/>
          <w:bCs/>
          <w:spacing w:val="26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z w:val="23"/>
          <w:szCs w:val="23"/>
        </w:rPr>
        <w:t>Assembly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ill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ake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z w:val="23"/>
          <w:szCs w:val="23"/>
        </w:rPr>
        <w:t>every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ffort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z w:val="23"/>
          <w:szCs w:val="23"/>
        </w:rPr>
        <w:t>have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z w:val="23"/>
          <w:szCs w:val="23"/>
        </w:rPr>
        <w:t>minimum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wo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nrelated</w:t>
      </w:r>
      <w:r w:rsidRPr="00FB31DB">
        <w:rPr>
          <w:spacing w:val="41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s,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at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least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ne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of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whom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emale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perone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ertified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Advisory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oard,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company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85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Girls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z w:val="23"/>
          <w:szCs w:val="23"/>
        </w:rPr>
        <w:t>on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all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rips,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outings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assembly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tivities.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ize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d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articulars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event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may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quire</w:t>
      </w:r>
      <w:r w:rsidRPr="00FB31DB">
        <w:rPr>
          <w:spacing w:val="27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ditional</w:t>
      </w:r>
      <w:r w:rsidRPr="00FB31DB">
        <w:rPr>
          <w:spacing w:val="4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4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hip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4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esent.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Approved</w:t>
      </w:r>
      <w:r w:rsidRPr="00FB31DB">
        <w:rPr>
          <w:spacing w:val="4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perone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tios</w:t>
      </w:r>
      <w:r w:rsidRPr="00FB31DB">
        <w:rPr>
          <w:spacing w:val="4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ill</w:t>
      </w:r>
      <w:r w:rsidRPr="00FB31DB">
        <w:rPr>
          <w:spacing w:val="46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4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hered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z w:val="23"/>
          <w:szCs w:val="23"/>
        </w:rPr>
        <w:t>at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z w:val="23"/>
          <w:szCs w:val="23"/>
        </w:rPr>
        <w:t>all</w:t>
      </w:r>
      <w:r w:rsidRPr="00FB31DB">
        <w:rPr>
          <w:spacing w:val="5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imes</w:t>
      </w:r>
      <w:r w:rsidRPr="00FB31DB">
        <w:rPr>
          <w:spacing w:val="6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(Please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fer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ull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IORG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Youth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otection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Policy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z w:val="23"/>
          <w:szCs w:val="23"/>
        </w:rPr>
        <w:t>details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n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perone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certification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z w:val="23"/>
          <w:szCs w:val="23"/>
        </w:rPr>
        <w:t>process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9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ell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perone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z w:val="23"/>
          <w:szCs w:val="23"/>
        </w:rPr>
        <w:t>/adult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tios.)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If</w:t>
      </w:r>
      <w:r w:rsidRPr="00FB31DB">
        <w:rPr>
          <w:i/>
          <w:spacing w:val="2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having</w:t>
      </w:r>
      <w:r w:rsidRPr="00FB31DB">
        <w:rPr>
          <w:i/>
          <w:spacing w:val="4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minimum</w:t>
      </w:r>
      <w:r w:rsidRPr="00FB31DB">
        <w:rPr>
          <w:i/>
          <w:spacing w:val="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f</w:t>
      </w:r>
      <w:r w:rsidRPr="00FB31DB">
        <w:rPr>
          <w:i/>
          <w:spacing w:val="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wo</w:t>
      </w:r>
      <w:r w:rsidRPr="00FB31DB">
        <w:rPr>
          <w:i/>
          <w:spacing w:val="2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unrelated</w:t>
      </w:r>
      <w:r w:rsidRPr="00FB31DB">
        <w:rPr>
          <w:i/>
          <w:spacing w:val="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dults</w:t>
      </w:r>
      <w:r w:rsidRPr="00FB31DB">
        <w:rPr>
          <w:i/>
          <w:spacing w:val="2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resent</w:t>
      </w:r>
      <w:r w:rsidRPr="00FB31DB">
        <w:rPr>
          <w:i/>
          <w:spacing w:val="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t</w:t>
      </w:r>
      <w:r w:rsidRPr="00FB31DB">
        <w:rPr>
          <w:i/>
          <w:spacing w:val="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rip</w:t>
      </w:r>
      <w:r w:rsidRPr="00FB31DB">
        <w:rPr>
          <w:i/>
          <w:spacing w:val="5"/>
          <w:sz w:val="23"/>
          <w:szCs w:val="23"/>
        </w:rPr>
        <w:t xml:space="preserve"> </w:t>
      </w:r>
      <w:r w:rsidRPr="00FB31DB">
        <w:rPr>
          <w:i/>
          <w:spacing w:val="-3"/>
          <w:sz w:val="23"/>
          <w:szCs w:val="23"/>
        </w:rPr>
        <w:t>or</w:t>
      </w:r>
      <w:r w:rsidRPr="00FB31DB">
        <w:rPr>
          <w:i/>
          <w:spacing w:val="53"/>
          <w:w w:val="9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uting</w:t>
      </w:r>
      <w:r w:rsidRPr="00FB31DB">
        <w:rPr>
          <w:i/>
          <w:spacing w:val="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s</w:t>
      </w:r>
      <w:r w:rsidRPr="00FB31DB">
        <w:rPr>
          <w:i/>
          <w:spacing w:val="-1"/>
          <w:sz w:val="23"/>
          <w:szCs w:val="23"/>
        </w:rPr>
        <w:t xml:space="preserve"> not</w:t>
      </w:r>
      <w:r w:rsidRPr="00FB31DB">
        <w:rPr>
          <w:i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chievable,</w:t>
      </w:r>
      <w:r w:rsidRPr="00FB31DB">
        <w:rPr>
          <w:i/>
          <w:sz w:val="23"/>
          <w:szCs w:val="23"/>
        </w:rPr>
        <w:t xml:space="preserve"> a</w:t>
      </w:r>
      <w:r w:rsidRPr="00FB31DB">
        <w:rPr>
          <w:i/>
          <w:spacing w:val="4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special permission</w:t>
      </w:r>
      <w:r w:rsidRPr="00FB31DB">
        <w:rPr>
          <w:i/>
          <w:spacing w:val="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slip,</w:t>
      </w:r>
      <w:r w:rsidRPr="00FB31DB">
        <w:rPr>
          <w:i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cknowledging that</w:t>
      </w:r>
      <w:r w:rsidRPr="00FB31DB">
        <w:rPr>
          <w:i/>
          <w:spacing w:val="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less</w:t>
      </w:r>
      <w:r w:rsidRPr="00FB31DB">
        <w:rPr>
          <w:i/>
          <w:spacing w:val="-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an</w:t>
      </w:r>
      <w:r w:rsidRPr="00FB31DB">
        <w:rPr>
          <w:i/>
          <w:spacing w:val="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e</w:t>
      </w:r>
      <w:r w:rsidRPr="00FB31DB">
        <w:rPr>
          <w:i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required</w:t>
      </w:r>
      <w:r w:rsidRPr="00FB31DB">
        <w:rPr>
          <w:i/>
          <w:spacing w:val="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minimum</w:t>
      </w:r>
      <w:r w:rsidRPr="00FB31DB">
        <w:rPr>
          <w:i/>
          <w:spacing w:val="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will</w:t>
      </w:r>
      <w:r w:rsidRPr="00FB31DB">
        <w:rPr>
          <w:i/>
          <w:spacing w:val="77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be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resent,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must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be</w:t>
      </w:r>
      <w:r w:rsidRPr="00FB31DB">
        <w:rPr>
          <w:i/>
          <w:spacing w:val="1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btained</w:t>
      </w:r>
      <w:r w:rsidRPr="00FB31DB">
        <w:rPr>
          <w:i/>
          <w:spacing w:val="10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from</w:t>
      </w:r>
      <w:r w:rsidRPr="00FB31DB">
        <w:rPr>
          <w:i/>
          <w:spacing w:val="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e</w:t>
      </w:r>
      <w:r w:rsidRPr="00FB31DB">
        <w:rPr>
          <w:i/>
          <w:spacing w:val="6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parent</w:t>
      </w:r>
      <w:r w:rsidRPr="00FB31DB">
        <w:rPr>
          <w:i/>
          <w:spacing w:val="12"/>
          <w:sz w:val="23"/>
          <w:szCs w:val="23"/>
        </w:rPr>
        <w:t xml:space="preserve"> </w:t>
      </w:r>
      <w:r w:rsidRPr="00FB31DB">
        <w:rPr>
          <w:i/>
          <w:spacing w:val="-3"/>
          <w:sz w:val="23"/>
          <w:szCs w:val="23"/>
        </w:rPr>
        <w:t>or</w:t>
      </w:r>
      <w:r w:rsidRPr="00FB31DB">
        <w:rPr>
          <w:i/>
          <w:spacing w:val="10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legal</w:t>
      </w:r>
      <w:r w:rsidRPr="00FB31DB">
        <w:rPr>
          <w:i/>
          <w:spacing w:val="1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guardian</w:t>
      </w:r>
      <w:r w:rsidRPr="00FB31DB">
        <w:rPr>
          <w:i/>
          <w:spacing w:val="1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of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ny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Rainbow</w:t>
      </w:r>
      <w:r w:rsidRPr="00FB31DB">
        <w:rPr>
          <w:i/>
          <w:spacing w:val="10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youth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ttending</w:t>
      </w:r>
      <w:r w:rsidRPr="00FB31DB">
        <w:rPr>
          <w:i/>
          <w:spacing w:val="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he</w:t>
      </w:r>
      <w:r w:rsidRPr="00FB31DB">
        <w:rPr>
          <w:i/>
          <w:spacing w:val="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rip,</w:t>
      </w:r>
      <w:r w:rsidRPr="00FB31DB">
        <w:rPr>
          <w:i/>
          <w:spacing w:val="79"/>
          <w:w w:val="9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uting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r</w:t>
      </w:r>
      <w:r w:rsidRPr="00FB31DB">
        <w:rPr>
          <w:i/>
          <w:spacing w:val="-7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ctivity.</w:t>
      </w:r>
      <w:r w:rsidRPr="00FB31DB">
        <w:rPr>
          <w:i/>
          <w:spacing w:val="42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However,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n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ny</w:t>
      </w:r>
      <w:r w:rsidRPr="00FB31DB">
        <w:rPr>
          <w:i/>
          <w:spacing w:val="-6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event,</w:t>
      </w:r>
      <w:r w:rsidRPr="00FB31DB">
        <w:rPr>
          <w:i/>
          <w:spacing w:val="-6"/>
          <w:sz w:val="23"/>
          <w:szCs w:val="23"/>
        </w:rPr>
        <w:t xml:space="preserve"> </w:t>
      </w:r>
      <w:r w:rsidRPr="00FB31DB">
        <w:rPr>
          <w:i/>
          <w:spacing w:val="-3"/>
          <w:sz w:val="23"/>
          <w:szCs w:val="23"/>
        </w:rPr>
        <w:t>at</w:t>
      </w:r>
      <w:r w:rsidRPr="00FB31DB">
        <w:rPr>
          <w:i/>
          <w:spacing w:val="-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least</w:t>
      </w:r>
      <w:r w:rsidRPr="00FB31DB">
        <w:rPr>
          <w:i/>
          <w:spacing w:val="-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one</w:t>
      </w:r>
      <w:r w:rsidRPr="00FB31DB">
        <w:rPr>
          <w:i/>
          <w:spacing w:val="-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Certified</w:t>
      </w:r>
      <w:r w:rsidRPr="00FB31DB">
        <w:rPr>
          <w:i/>
          <w:spacing w:val="-4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Female</w:t>
      </w:r>
      <w:r w:rsidRPr="00FB31DB">
        <w:rPr>
          <w:i/>
          <w:spacing w:val="-4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Chaperone</w:t>
      </w:r>
      <w:r w:rsidRPr="00FB31DB">
        <w:rPr>
          <w:i/>
          <w:spacing w:val="-7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must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be</w:t>
      </w:r>
      <w:r w:rsidRPr="00FB31DB">
        <w:rPr>
          <w:i/>
          <w:spacing w:val="-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present.</w:t>
      </w:r>
    </w:p>
    <w:p w14:paraId="536D6D5C" w14:textId="5D47CEA0" w:rsidR="00086170" w:rsidRPr="00086170" w:rsidRDefault="00086170" w:rsidP="006B1D1C">
      <w:pPr>
        <w:pStyle w:val="BodyText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97"/>
        <w:ind w:right="193"/>
        <w:jc w:val="both"/>
        <w:textAlignment w:val="auto"/>
        <w:rPr>
          <w:i/>
          <w:spacing w:val="-1"/>
          <w:sz w:val="23"/>
          <w:szCs w:val="23"/>
        </w:rPr>
      </w:pPr>
      <w:r w:rsidRPr="00086170">
        <w:rPr>
          <w:rFonts w:cs="Calibri"/>
          <w:b/>
          <w:bCs/>
          <w:sz w:val="23"/>
          <w:szCs w:val="23"/>
          <w:u w:color="000000"/>
        </w:rPr>
        <w:t>Co-ed</w:t>
      </w:r>
      <w:r w:rsidRPr="00086170">
        <w:rPr>
          <w:rFonts w:cs="Calibri"/>
          <w:b/>
          <w:bCs/>
          <w:spacing w:val="32"/>
          <w:sz w:val="23"/>
          <w:szCs w:val="23"/>
          <w:u w:color="000000"/>
        </w:rPr>
        <w:t xml:space="preserve"> </w:t>
      </w:r>
      <w:r w:rsidRPr="00086170">
        <w:rPr>
          <w:rFonts w:cs="Calibri"/>
          <w:b/>
          <w:bCs/>
          <w:spacing w:val="-1"/>
          <w:sz w:val="23"/>
          <w:szCs w:val="23"/>
          <w:u w:color="000000"/>
        </w:rPr>
        <w:t>Activities</w:t>
      </w:r>
      <w:r w:rsidRPr="00086170">
        <w:rPr>
          <w:rFonts w:cs="Calibri"/>
          <w:b/>
          <w:bCs/>
          <w:spacing w:val="32"/>
          <w:sz w:val="23"/>
          <w:szCs w:val="23"/>
          <w:u w:color="000000"/>
        </w:rPr>
        <w:t xml:space="preserve"> </w:t>
      </w:r>
      <w:r w:rsidRPr="00086170">
        <w:rPr>
          <w:rFonts w:cs="Calibri"/>
          <w:sz w:val="23"/>
          <w:szCs w:val="23"/>
        </w:rPr>
        <w:t>–</w:t>
      </w:r>
      <w:r w:rsidRPr="00086170">
        <w:rPr>
          <w:rFonts w:cs="Calibri"/>
          <w:spacing w:val="31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Certified</w:t>
      </w:r>
      <w:r w:rsidRPr="00086170">
        <w:rPr>
          <w:spacing w:val="33"/>
          <w:sz w:val="23"/>
          <w:szCs w:val="23"/>
        </w:rPr>
        <w:t xml:space="preserve"> </w:t>
      </w:r>
      <w:r w:rsidRPr="00086170">
        <w:rPr>
          <w:sz w:val="23"/>
          <w:szCs w:val="23"/>
        </w:rPr>
        <w:t>male</w:t>
      </w:r>
      <w:r w:rsidRPr="00086170">
        <w:rPr>
          <w:spacing w:val="33"/>
          <w:sz w:val="23"/>
          <w:szCs w:val="23"/>
        </w:rPr>
        <w:t xml:space="preserve"> </w:t>
      </w:r>
      <w:r w:rsidRPr="00086170">
        <w:rPr>
          <w:sz w:val="23"/>
          <w:szCs w:val="23"/>
        </w:rPr>
        <w:t>and</w:t>
      </w:r>
      <w:r w:rsidRPr="00086170">
        <w:rPr>
          <w:spacing w:val="31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female</w:t>
      </w:r>
      <w:r w:rsidRPr="00086170">
        <w:rPr>
          <w:spacing w:val="31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chaperones</w:t>
      </w:r>
      <w:r w:rsidRPr="00086170">
        <w:rPr>
          <w:spacing w:val="30"/>
          <w:sz w:val="23"/>
          <w:szCs w:val="23"/>
        </w:rPr>
        <w:t xml:space="preserve"> </w:t>
      </w:r>
      <w:r w:rsidRPr="00086170">
        <w:rPr>
          <w:sz w:val="23"/>
          <w:szCs w:val="23"/>
        </w:rPr>
        <w:t>must</w:t>
      </w:r>
      <w:r w:rsidRPr="00086170">
        <w:rPr>
          <w:spacing w:val="28"/>
          <w:sz w:val="23"/>
          <w:szCs w:val="23"/>
        </w:rPr>
        <w:t xml:space="preserve"> </w:t>
      </w:r>
      <w:r w:rsidRPr="00086170">
        <w:rPr>
          <w:sz w:val="23"/>
          <w:szCs w:val="23"/>
        </w:rPr>
        <w:t>be</w:t>
      </w:r>
      <w:r w:rsidRPr="00086170">
        <w:rPr>
          <w:spacing w:val="31"/>
          <w:sz w:val="23"/>
          <w:szCs w:val="23"/>
        </w:rPr>
        <w:t xml:space="preserve"> </w:t>
      </w:r>
      <w:r w:rsidRPr="00086170">
        <w:rPr>
          <w:sz w:val="23"/>
          <w:szCs w:val="23"/>
        </w:rPr>
        <w:t>present</w:t>
      </w:r>
      <w:r w:rsidRPr="00086170">
        <w:rPr>
          <w:spacing w:val="31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for</w:t>
      </w:r>
      <w:r w:rsidRPr="00086170">
        <w:rPr>
          <w:spacing w:val="31"/>
          <w:sz w:val="23"/>
          <w:szCs w:val="23"/>
        </w:rPr>
        <w:t xml:space="preserve"> </w:t>
      </w:r>
      <w:r w:rsidRPr="00086170">
        <w:rPr>
          <w:sz w:val="23"/>
          <w:szCs w:val="23"/>
        </w:rPr>
        <w:t>any</w:t>
      </w:r>
      <w:r w:rsidRPr="00086170">
        <w:rPr>
          <w:spacing w:val="29"/>
          <w:sz w:val="23"/>
          <w:szCs w:val="23"/>
        </w:rPr>
        <w:t xml:space="preserve"> </w:t>
      </w:r>
      <w:r w:rsidRPr="00086170">
        <w:rPr>
          <w:sz w:val="23"/>
          <w:szCs w:val="23"/>
        </w:rPr>
        <w:t>co-ed</w:t>
      </w:r>
      <w:r w:rsidRPr="00086170">
        <w:rPr>
          <w:spacing w:val="34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activities,</w:t>
      </w:r>
      <w:r w:rsidRPr="00086170">
        <w:rPr>
          <w:spacing w:val="32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and</w:t>
      </w:r>
      <w:r w:rsidRPr="00086170">
        <w:rPr>
          <w:spacing w:val="51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proper</w:t>
      </w:r>
      <w:r w:rsidRPr="00086170">
        <w:rPr>
          <w:spacing w:val="29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standards</w:t>
      </w:r>
      <w:r w:rsidRPr="00086170">
        <w:rPr>
          <w:spacing w:val="27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of</w:t>
      </w:r>
      <w:r w:rsidRPr="00086170">
        <w:rPr>
          <w:spacing w:val="28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conduct</w:t>
      </w:r>
      <w:r w:rsidRPr="00086170">
        <w:rPr>
          <w:spacing w:val="31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established</w:t>
      </w:r>
      <w:r w:rsidRPr="00086170">
        <w:rPr>
          <w:spacing w:val="31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prior</w:t>
      </w:r>
      <w:r w:rsidRPr="00086170">
        <w:rPr>
          <w:spacing w:val="30"/>
          <w:sz w:val="23"/>
          <w:szCs w:val="23"/>
        </w:rPr>
        <w:t xml:space="preserve"> </w:t>
      </w:r>
      <w:r w:rsidRPr="00086170">
        <w:rPr>
          <w:sz w:val="23"/>
          <w:szCs w:val="23"/>
        </w:rPr>
        <w:t>to</w:t>
      </w:r>
      <w:r w:rsidRPr="00086170">
        <w:rPr>
          <w:spacing w:val="30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the</w:t>
      </w:r>
      <w:r w:rsidRPr="00086170">
        <w:rPr>
          <w:spacing w:val="30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event.</w:t>
      </w:r>
      <w:r w:rsidRPr="00086170">
        <w:rPr>
          <w:spacing w:val="50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Parental</w:t>
      </w:r>
      <w:r w:rsidRPr="00086170">
        <w:rPr>
          <w:spacing w:val="30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approval</w:t>
      </w:r>
      <w:r w:rsidRPr="00086170">
        <w:rPr>
          <w:spacing w:val="28"/>
          <w:sz w:val="23"/>
          <w:szCs w:val="23"/>
        </w:rPr>
        <w:t xml:space="preserve"> </w:t>
      </w:r>
      <w:r w:rsidRPr="00086170">
        <w:rPr>
          <w:sz w:val="23"/>
          <w:szCs w:val="23"/>
        </w:rPr>
        <w:t>is</w:t>
      </w:r>
      <w:r w:rsidRPr="00086170">
        <w:rPr>
          <w:spacing w:val="27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needed</w:t>
      </w:r>
      <w:r w:rsidRPr="00086170">
        <w:rPr>
          <w:spacing w:val="31"/>
          <w:sz w:val="23"/>
          <w:szCs w:val="23"/>
        </w:rPr>
        <w:t xml:space="preserve"> </w:t>
      </w:r>
      <w:r w:rsidRPr="00086170">
        <w:rPr>
          <w:sz w:val="23"/>
          <w:szCs w:val="23"/>
        </w:rPr>
        <w:t>in</w:t>
      </w:r>
      <w:r w:rsidRPr="00086170">
        <w:rPr>
          <w:spacing w:val="28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advance</w:t>
      </w:r>
      <w:r w:rsidRPr="00086170">
        <w:rPr>
          <w:spacing w:val="30"/>
          <w:sz w:val="23"/>
          <w:szCs w:val="23"/>
        </w:rPr>
        <w:t xml:space="preserve"> </w:t>
      </w:r>
      <w:r w:rsidRPr="00086170">
        <w:rPr>
          <w:spacing w:val="-3"/>
          <w:sz w:val="23"/>
          <w:szCs w:val="23"/>
        </w:rPr>
        <w:t>of</w:t>
      </w:r>
      <w:r w:rsidRPr="00086170">
        <w:rPr>
          <w:spacing w:val="53"/>
          <w:sz w:val="23"/>
          <w:szCs w:val="23"/>
        </w:rPr>
        <w:t xml:space="preserve"> </w:t>
      </w:r>
      <w:r w:rsidRPr="00086170">
        <w:rPr>
          <w:spacing w:val="-1"/>
          <w:sz w:val="23"/>
          <w:szCs w:val="23"/>
        </w:rPr>
        <w:t>participation.</w:t>
      </w:r>
      <w:r w:rsidRPr="00086170">
        <w:rPr>
          <w:spacing w:val="9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If</w:t>
      </w:r>
      <w:r w:rsidRPr="00086170">
        <w:rPr>
          <w:i/>
          <w:spacing w:val="12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the</w:t>
      </w:r>
      <w:r w:rsidRPr="00086170">
        <w:rPr>
          <w:i/>
          <w:spacing w:val="11"/>
          <w:sz w:val="23"/>
          <w:szCs w:val="23"/>
        </w:rPr>
        <w:t xml:space="preserve"> </w:t>
      </w:r>
      <w:r w:rsidRPr="00086170">
        <w:rPr>
          <w:i/>
          <w:sz w:val="23"/>
          <w:szCs w:val="23"/>
        </w:rPr>
        <w:t>co-ed</w:t>
      </w:r>
      <w:r w:rsidRPr="00086170">
        <w:rPr>
          <w:i/>
          <w:spacing w:val="14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activity</w:t>
      </w:r>
      <w:r w:rsidRPr="00086170">
        <w:rPr>
          <w:i/>
          <w:spacing w:val="11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involves</w:t>
      </w:r>
      <w:r w:rsidRPr="00086170">
        <w:rPr>
          <w:i/>
          <w:spacing w:val="10"/>
          <w:sz w:val="23"/>
          <w:szCs w:val="23"/>
        </w:rPr>
        <w:t xml:space="preserve"> </w:t>
      </w:r>
      <w:r w:rsidRPr="00086170">
        <w:rPr>
          <w:i/>
          <w:sz w:val="23"/>
          <w:szCs w:val="23"/>
        </w:rPr>
        <w:t>DeMolay</w:t>
      </w:r>
      <w:r w:rsidRPr="00086170">
        <w:rPr>
          <w:i/>
          <w:spacing w:val="10"/>
          <w:sz w:val="23"/>
          <w:szCs w:val="23"/>
        </w:rPr>
        <w:t xml:space="preserve"> </w:t>
      </w:r>
      <w:r w:rsidRPr="00086170">
        <w:rPr>
          <w:i/>
          <w:sz w:val="23"/>
          <w:szCs w:val="23"/>
        </w:rPr>
        <w:t>and</w:t>
      </w:r>
      <w:r w:rsidRPr="00086170">
        <w:rPr>
          <w:i/>
          <w:spacing w:val="12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no</w:t>
      </w:r>
      <w:r w:rsidRPr="00086170">
        <w:rPr>
          <w:i/>
          <w:spacing w:val="9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other</w:t>
      </w:r>
      <w:r w:rsidRPr="00086170">
        <w:rPr>
          <w:i/>
          <w:spacing w:val="12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young</w:t>
      </w:r>
      <w:r w:rsidRPr="00086170">
        <w:rPr>
          <w:i/>
          <w:spacing w:val="6"/>
          <w:sz w:val="23"/>
          <w:szCs w:val="23"/>
        </w:rPr>
        <w:t xml:space="preserve"> </w:t>
      </w:r>
      <w:r w:rsidRPr="00086170">
        <w:rPr>
          <w:i/>
          <w:sz w:val="23"/>
          <w:szCs w:val="23"/>
        </w:rPr>
        <w:t>men,</w:t>
      </w:r>
      <w:r w:rsidRPr="00086170">
        <w:rPr>
          <w:i/>
          <w:spacing w:val="11"/>
          <w:sz w:val="23"/>
          <w:szCs w:val="23"/>
        </w:rPr>
        <w:t xml:space="preserve"> </w:t>
      </w:r>
      <w:r w:rsidRPr="00086170">
        <w:rPr>
          <w:i/>
          <w:sz w:val="23"/>
          <w:szCs w:val="23"/>
        </w:rPr>
        <w:t>in</w:t>
      </w:r>
      <w:r w:rsidRPr="00086170">
        <w:rPr>
          <w:i/>
          <w:spacing w:val="12"/>
          <w:sz w:val="23"/>
          <w:szCs w:val="23"/>
        </w:rPr>
        <w:t xml:space="preserve"> </w:t>
      </w:r>
      <w:r w:rsidRPr="00086170">
        <w:rPr>
          <w:i/>
          <w:sz w:val="23"/>
          <w:szCs w:val="23"/>
        </w:rPr>
        <w:t>lieu</w:t>
      </w:r>
      <w:r w:rsidRPr="00086170">
        <w:rPr>
          <w:i/>
          <w:spacing w:val="11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of</w:t>
      </w:r>
      <w:r w:rsidRPr="00086170">
        <w:rPr>
          <w:i/>
          <w:spacing w:val="12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Rainbow</w:t>
      </w:r>
      <w:r w:rsidRPr="00086170">
        <w:rPr>
          <w:i/>
          <w:spacing w:val="8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certified</w:t>
      </w:r>
      <w:r w:rsidRPr="00086170">
        <w:rPr>
          <w:i/>
          <w:spacing w:val="77"/>
          <w:sz w:val="23"/>
          <w:szCs w:val="23"/>
        </w:rPr>
        <w:t xml:space="preserve"> </w:t>
      </w:r>
      <w:r w:rsidRPr="00086170">
        <w:rPr>
          <w:i/>
          <w:sz w:val="23"/>
          <w:szCs w:val="23"/>
        </w:rPr>
        <w:t>male</w:t>
      </w:r>
      <w:r w:rsidRPr="00086170">
        <w:rPr>
          <w:i/>
          <w:spacing w:val="48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chaperones,</w:t>
      </w:r>
      <w:r w:rsidRPr="00086170">
        <w:rPr>
          <w:i/>
          <w:spacing w:val="43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DeMolay</w:t>
      </w:r>
      <w:r w:rsidRPr="00086170">
        <w:rPr>
          <w:i/>
          <w:spacing w:val="45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certified</w:t>
      </w:r>
      <w:r w:rsidRPr="00086170">
        <w:rPr>
          <w:i/>
          <w:spacing w:val="47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chaperones</w:t>
      </w:r>
      <w:r w:rsidRPr="00086170">
        <w:rPr>
          <w:i/>
          <w:spacing w:val="48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(male</w:t>
      </w:r>
      <w:r w:rsidRPr="00086170">
        <w:rPr>
          <w:i/>
          <w:spacing w:val="49"/>
          <w:sz w:val="23"/>
          <w:szCs w:val="23"/>
        </w:rPr>
        <w:t xml:space="preserve"> </w:t>
      </w:r>
      <w:r w:rsidRPr="00086170">
        <w:rPr>
          <w:i/>
          <w:sz w:val="23"/>
          <w:szCs w:val="23"/>
        </w:rPr>
        <w:t>or</w:t>
      </w:r>
      <w:r w:rsidRPr="00086170">
        <w:rPr>
          <w:i/>
          <w:spacing w:val="46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female)</w:t>
      </w:r>
      <w:r w:rsidRPr="00086170">
        <w:rPr>
          <w:i/>
          <w:spacing w:val="44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will</w:t>
      </w:r>
      <w:r w:rsidRPr="00086170">
        <w:rPr>
          <w:i/>
          <w:spacing w:val="48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satisfy</w:t>
      </w:r>
      <w:r w:rsidRPr="00086170">
        <w:rPr>
          <w:i/>
          <w:spacing w:val="43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the</w:t>
      </w:r>
      <w:r w:rsidRPr="00086170">
        <w:rPr>
          <w:i/>
          <w:spacing w:val="47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requirement</w:t>
      </w:r>
      <w:r w:rsidRPr="00086170">
        <w:rPr>
          <w:i/>
          <w:spacing w:val="2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that</w:t>
      </w:r>
      <w:r w:rsidRPr="00086170">
        <w:rPr>
          <w:i/>
          <w:spacing w:val="44"/>
          <w:sz w:val="23"/>
          <w:szCs w:val="23"/>
        </w:rPr>
        <w:t xml:space="preserve"> </w:t>
      </w:r>
      <w:r w:rsidRPr="00086170">
        <w:rPr>
          <w:i/>
          <w:sz w:val="23"/>
          <w:szCs w:val="23"/>
        </w:rPr>
        <w:t>a</w:t>
      </w:r>
      <w:r w:rsidRPr="00086170">
        <w:rPr>
          <w:i/>
          <w:spacing w:val="43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certified</w:t>
      </w:r>
      <w:r w:rsidRPr="00086170">
        <w:rPr>
          <w:i/>
          <w:spacing w:val="-8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male</w:t>
      </w:r>
      <w:r w:rsidRPr="00086170">
        <w:rPr>
          <w:i/>
          <w:spacing w:val="-9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chaperone</w:t>
      </w:r>
      <w:r w:rsidRPr="00086170">
        <w:rPr>
          <w:i/>
          <w:spacing w:val="-14"/>
          <w:sz w:val="23"/>
          <w:szCs w:val="23"/>
        </w:rPr>
        <w:t xml:space="preserve"> </w:t>
      </w:r>
      <w:r w:rsidRPr="00086170">
        <w:rPr>
          <w:i/>
          <w:sz w:val="23"/>
          <w:szCs w:val="23"/>
        </w:rPr>
        <w:t>be</w:t>
      </w:r>
      <w:r w:rsidRPr="00086170">
        <w:rPr>
          <w:i/>
          <w:spacing w:val="-10"/>
          <w:sz w:val="23"/>
          <w:szCs w:val="23"/>
        </w:rPr>
        <w:t xml:space="preserve"> </w:t>
      </w:r>
      <w:r w:rsidRPr="00086170">
        <w:rPr>
          <w:i/>
          <w:spacing w:val="-1"/>
          <w:sz w:val="23"/>
          <w:szCs w:val="23"/>
        </w:rPr>
        <w:t>present.</w:t>
      </w:r>
      <w:r w:rsidRPr="00086170">
        <w:rPr>
          <w:i/>
          <w:spacing w:val="-1"/>
          <w:sz w:val="23"/>
          <w:szCs w:val="23"/>
        </w:rPr>
        <w:br w:type="page"/>
      </w:r>
    </w:p>
    <w:p w14:paraId="280955AA" w14:textId="77777777" w:rsidR="00086170" w:rsidRDefault="00086170" w:rsidP="00086170">
      <w:pPr>
        <w:widowControl/>
        <w:autoSpaceDE/>
        <w:autoSpaceDN/>
        <w:adjustRightInd/>
        <w:spacing w:line="276" w:lineRule="auto"/>
        <w:rPr>
          <w:b/>
          <w:spacing w:val="-1"/>
          <w:sz w:val="23"/>
          <w:szCs w:val="23"/>
        </w:rPr>
      </w:pPr>
      <w:r w:rsidRPr="00B21B81">
        <w:rPr>
          <w:b/>
          <w:spacing w:val="-1"/>
          <w:sz w:val="23"/>
          <w:szCs w:val="23"/>
        </w:rPr>
        <w:lastRenderedPageBreak/>
        <w:t>COLORADO CODE OF CONDUCT</w:t>
      </w:r>
      <w:r>
        <w:rPr>
          <w:b/>
          <w:spacing w:val="-1"/>
          <w:sz w:val="23"/>
          <w:szCs w:val="23"/>
        </w:rPr>
        <w:t xml:space="preserve"> – continued </w:t>
      </w:r>
    </w:p>
    <w:p w14:paraId="09281C2D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94" w:line="276" w:lineRule="auto"/>
        <w:ind w:right="191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Safety</w:t>
      </w:r>
      <w:r w:rsidRPr="00FB31DB">
        <w:rPr>
          <w:rFonts w:cs="Calibri"/>
          <w:b/>
          <w:bCs/>
          <w:spacing w:val="19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Rules</w:t>
      </w:r>
      <w:r w:rsidRPr="00FB31DB">
        <w:rPr>
          <w:rFonts w:cs="Calibri"/>
          <w:b/>
          <w:bCs/>
          <w:spacing w:val="20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21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nsure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afety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ur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Girls,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ssembly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ill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ake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every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ffort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hav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55"/>
          <w:sz w:val="23"/>
          <w:szCs w:val="23"/>
        </w:rPr>
        <w:t xml:space="preserve"> </w:t>
      </w:r>
      <w:r w:rsidRPr="00FB31DB">
        <w:rPr>
          <w:sz w:val="23"/>
          <w:szCs w:val="23"/>
        </w:rPr>
        <w:t>minimum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ur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dividuals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(including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wo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nrelated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s,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at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z w:val="23"/>
          <w:szCs w:val="23"/>
        </w:rPr>
        <w:t>least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z w:val="23"/>
          <w:szCs w:val="23"/>
        </w:rPr>
        <w:t>one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z w:val="23"/>
          <w:szCs w:val="23"/>
        </w:rPr>
        <w:t>whom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z w:val="23"/>
          <w:szCs w:val="23"/>
        </w:rPr>
        <w:t>Certified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emale</w:t>
      </w:r>
      <w:r w:rsidRPr="00FB31DB">
        <w:rPr>
          <w:spacing w:val="49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perone)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esent</w:t>
      </w:r>
      <w:r w:rsidRPr="00FB31DB">
        <w:rPr>
          <w:spacing w:val="4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n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z w:val="23"/>
          <w:szCs w:val="23"/>
        </w:rPr>
        <w:t>any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z w:val="23"/>
          <w:szCs w:val="23"/>
        </w:rPr>
        <w:t>trip</w:t>
      </w:r>
      <w:r w:rsidRPr="00FB31DB">
        <w:rPr>
          <w:spacing w:val="4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uting.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ovisions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z w:val="23"/>
          <w:szCs w:val="23"/>
        </w:rPr>
        <w:t>made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z w:val="23"/>
          <w:szCs w:val="23"/>
        </w:rPr>
        <w:t>ensuring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z w:val="23"/>
          <w:szCs w:val="23"/>
        </w:rPr>
        <w:t>communication</w:t>
      </w:r>
      <w:r w:rsidRPr="00FB31DB">
        <w:rPr>
          <w:spacing w:val="89"/>
          <w:sz w:val="23"/>
          <w:szCs w:val="23"/>
        </w:rPr>
        <w:t xml:space="preserve"> </w:t>
      </w:r>
      <w:r w:rsidRPr="00FB31DB">
        <w:rPr>
          <w:sz w:val="23"/>
          <w:szCs w:val="23"/>
        </w:rPr>
        <w:t>capability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ellphone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ther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device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in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vent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cident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mergency.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f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cident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ccurs,</w:t>
      </w:r>
      <w:r w:rsidRPr="00FB31DB">
        <w:rPr>
          <w:sz w:val="23"/>
          <w:szCs w:val="23"/>
        </w:rPr>
        <w:t xml:space="preserve"> on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erson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tay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z w:val="23"/>
          <w:szCs w:val="23"/>
        </w:rPr>
        <w:t>with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jured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hile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others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go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ssistance,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whenever</w:t>
      </w:r>
      <w:r w:rsidRPr="00FB31DB">
        <w:rPr>
          <w:i/>
          <w:spacing w:val="17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feasible.</w:t>
      </w:r>
      <w:r w:rsidRPr="00FB31DB">
        <w:rPr>
          <w:i/>
          <w:spacing w:val="3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If</w:t>
      </w:r>
      <w:r w:rsidRPr="00FB31DB">
        <w:rPr>
          <w:i/>
          <w:spacing w:val="1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having</w:t>
      </w:r>
      <w:r w:rsidRPr="00FB31DB">
        <w:rPr>
          <w:i/>
          <w:spacing w:val="1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fewer</w:t>
      </w:r>
      <w:r w:rsidRPr="00FB31DB">
        <w:rPr>
          <w:i/>
          <w:spacing w:val="81"/>
          <w:w w:val="9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an</w:t>
      </w:r>
      <w:r w:rsidRPr="00FB31DB">
        <w:rPr>
          <w:i/>
          <w:spacing w:val="2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four</w:t>
      </w:r>
      <w:r w:rsidRPr="00FB31DB">
        <w:rPr>
          <w:i/>
          <w:spacing w:val="2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individuals</w:t>
      </w:r>
      <w:r w:rsidRPr="00FB31DB">
        <w:rPr>
          <w:i/>
          <w:spacing w:val="2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resent</w:t>
      </w:r>
      <w:r w:rsidRPr="00FB31DB">
        <w:rPr>
          <w:i/>
          <w:spacing w:val="2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t</w:t>
      </w:r>
      <w:r w:rsidRPr="00FB31DB">
        <w:rPr>
          <w:i/>
          <w:spacing w:val="2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2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rip</w:t>
      </w:r>
      <w:r w:rsidRPr="00FB31DB">
        <w:rPr>
          <w:i/>
          <w:spacing w:val="22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r</w:t>
      </w:r>
      <w:r w:rsidRPr="00FB31DB">
        <w:rPr>
          <w:i/>
          <w:spacing w:val="20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uting</w:t>
      </w:r>
      <w:r w:rsidRPr="00FB31DB">
        <w:rPr>
          <w:i/>
          <w:spacing w:val="2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s</w:t>
      </w:r>
      <w:r w:rsidRPr="00FB31DB">
        <w:rPr>
          <w:i/>
          <w:spacing w:val="2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unavoidable,</w:t>
      </w:r>
      <w:r w:rsidRPr="00FB31DB">
        <w:rPr>
          <w:i/>
          <w:spacing w:val="2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2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special</w:t>
      </w:r>
      <w:r w:rsidRPr="00FB31DB">
        <w:rPr>
          <w:i/>
          <w:spacing w:val="1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ermission</w:t>
      </w:r>
      <w:r w:rsidRPr="00FB31DB">
        <w:rPr>
          <w:i/>
          <w:spacing w:val="20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slip,</w:t>
      </w:r>
      <w:r w:rsidRPr="00FB31DB">
        <w:rPr>
          <w:i/>
          <w:spacing w:val="20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cknowledging</w:t>
      </w:r>
      <w:r w:rsidRPr="00FB31DB">
        <w:rPr>
          <w:i/>
          <w:spacing w:val="89"/>
          <w:w w:val="9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at</w:t>
      </w:r>
      <w:r w:rsidRPr="00FB31DB">
        <w:rPr>
          <w:i/>
          <w:spacing w:val="1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less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an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e</w:t>
      </w:r>
      <w:r w:rsidRPr="00FB31DB">
        <w:rPr>
          <w:i/>
          <w:spacing w:val="1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required</w:t>
      </w:r>
      <w:r w:rsidRPr="00FB31DB">
        <w:rPr>
          <w:i/>
          <w:spacing w:val="1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minimum</w:t>
      </w:r>
      <w:r w:rsidRPr="00FB31DB">
        <w:rPr>
          <w:i/>
          <w:spacing w:val="1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will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be</w:t>
      </w:r>
      <w:r w:rsidRPr="00FB31DB">
        <w:rPr>
          <w:i/>
          <w:spacing w:val="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resent,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must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be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btained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from</w:t>
      </w:r>
      <w:r w:rsidRPr="00FB31DB">
        <w:rPr>
          <w:i/>
          <w:spacing w:val="1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e</w:t>
      </w:r>
      <w:r w:rsidRPr="00FB31DB">
        <w:rPr>
          <w:i/>
          <w:spacing w:val="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arent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or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legal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guardian</w:t>
      </w:r>
      <w:r w:rsidRPr="00FB31DB">
        <w:rPr>
          <w:i/>
          <w:spacing w:val="5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of</w:t>
      </w:r>
      <w:r w:rsidRPr="00FB31DB">
        <w:rPr>
          <w:i/>
          <w:spacing w:val="1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ny</w:t>
      </w:r>
      <w:r w:rsidRPr="00FB31DB">
        <w:rPr>
          <w:i/>
          <w:spacing w:val="17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Rainbow</w:t>
      </w:r>
      <w:r w:rsidRPr="00FB31DB">
        <w:rPr>
          <w:i/>
          <w:spacing w:val="17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youth</w:t>
      </w:r>
      <w:r w:rsidRPr="00FB31DB">
        <w:rPr>
          <w:i/>
          <w:spacing w:val="1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ttending</w:t>
      </w:r>
      <w:r w:rsidRPr="00FB31DB">
        <w:rPr>
          <w:i/>
          <w:spacing w:val="1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e</w:t>
      </w:r>
      <w:r w:rsidRPr="00FB31DB">
        <w:rPr>
          <w:i/>
          <w:spacing w:val="1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rip</w:t>
      </w:r>
      <w:r w:rsidRPr="00FB31DB">
        <w:rPr>
          <w:i/>
          <w:spacing w:val="2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or</w:t>
      </w:r>
      <w:r w:rsidRPr="00FB31DB">
        <w:rPr>
          <w:i/>
          <w:spacing w:val="1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uting.</w:t>
      </w:r>
      <w:r w:rsidRPr="00FB31DB">
        <w:rPr>
          <w:i/>
          <w:spacing w:val="2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However,</w:t>
      </w:r>
      <w:r w:rsidRPr="00FB31DB">
        <w:rPr>
          <w:i/>
          <w:spacing w:val="1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n</w:t>
      </w:r>
      <w:r w:rsidRPr="00FB31DB">
        <w:rPr>
          <w:i/>
          <w:spacing w:val="16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ny</w:t>
      </w:r>
      <w:r w:rsidRPr="00FB31DB">
        <w:rPr>
          <w:i/>
          <w:spacing w:val="1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event,</w:t>
      </w:r>
      <w:r w:rsidRPr="00FB31DB">
        <w:rPr>
          <w:i/>
          <w:spacing w:val="1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t</w:t>
      </w:r>
      <w:r w:rsidRPr="00FB31DB">
        <w:rPr>
          <w:i/>
          <w:spacing w:val="1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least</w:t>
      </w:r>
      <w:r w:rsidRPr="00FB31DB">
        <w:rPr>
          <w:i/>
          <w:spacing w:val="17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one</w:t>
      </w:r>
      <w:r w:rsidRPr="00FB31DB">
        <w:rPr>
          <w:i/>
          <w:spacing w:val="1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Certified</w:t>
      </w:r>
      <w:r w:rsidRPr="00FB31DB">
        <w:rPr>
          <w:i/>
          <w:spacing w:val="14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Female</w:t>
      </w:r>
      <w:r w:rsidRPr="00FB31DB">
        <w:rPr>
          <w:i/>
          <w:spacing w:val="55"/>
          <w:w w:val="9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Chaperone</w:t>
      </w:r>
      <w:r w:rsidRPr="00FB31DB">
        <w:rPr>
          <w:i/>
          <w:spacing w:val="-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must</w:t>
      </w:r>
      <w:r w:rsidRPr="00FB31DB">
        <w:rPr>
          <w:i/>
          <w:spacing w:val="-10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be</w:t>
      </w:r>
      <w:r w:rsidRPr="00FB31DB">
        <w:rPr>
          <w:i/>
          <w:spacing w:val="-10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resent.</w:t>
      </w:r>
    </w:p>
    <w:p w14:paraId="62CD8D6A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21" w:line="241" w:lineRule="auto"/>
        <w:ind w:right="273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Positive</w:t>
      </w:r>
      <w:r w:rsidRPr="00FB31DB">
        <w:rPr>
          <w:rFonts w:cs="Calibri"/>
          <w:b/>
          <w:bCs/>
          <w:spacing w:val="14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z w:val="23"/>
          <w:szCs w:val="23"/>
          <w:u w:color="000000"/>
        </w:rPr>
        <w:t>Role</w:t>
      </w:r>
      <w:r w:rsidRPr="00FB31DB">
        <w:rPr>
          <w:rFonts w:cs="Calibri"/>
          <w:b/>
          <w:bCs/>
          <w:spacing w:val="16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Models</w:t>
      </w:r>
      <w:r w:rsidRPr="00FB31DB">
        <w:rPr>
          <w:rFonts w:cs="Calibri"/>
          <w:b/>
          <w:bCs/>
          <w:spacing w:val="17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z w:val="23"/>
          <w:szCs w:val="23"/>
        </w:rPr>
        <w:t>must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always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gnizant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ir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sponsibility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have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ays</w:t>
      </w:r>
      <w:r w:rsidRPr="00FB31DB">
        <w:rPr>
          <w:spacing w:val="87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sistent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z w:val="23"/>
          <w:szCs w:val="23"/>
        </w:rPr>
        <w:t>with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eachings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Rainbow,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ever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iscuss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z w:val="23"/>
          <w:szCs w:val="23"/>
        </w:rPr>
        <w:t>matters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appropriate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ng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ars,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 xml:space="preserve">such </w:t>
      </w:r>
      <w:r w:rsidRPr="00FB31DB">
        <w:rPr>
          <w:sz w:val="23"/>
          <w:szCs w:val="23"/>
        </w:rPr>
        <w:t>as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jokes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tories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eant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mature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audiences,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iscussion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ivate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tivities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lationships,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z w:val="23"/>
          <w:szCs w:val="23"/>
        </w:rPr>
        <w:t>adult</w:t>
      </w:r>
      <w:r w:rsidRPr="00FB31DB">
        <w:rPr>
          <w:spacing w:val="67"/>
          <w:sz w:val="23"/>
          <w:szCs w:val="23"/>
        </w:rPr>
        <w:t xml:space="preserve"> </w:t>
      </w:r>
      <w:r w:rsidRPr="00FB31DB">
        <w:rPr>
          <w:sz w:val="23"/>
          <w:szCs w:val="23"/>
        </w:rPr>
        <w:t>language,</w:t>
      </w:r>
      <w:r w:rsidRPr="00FB31DB">
        <w:rPr>
          <w:spacing w:val="-16"/>
          <w:sz w:val="23"/>
          <w:szCs w:val="23"/>
        </w:rPr>
        <w:t xml:space="preserve"> </w:t>
      </w:r>
      <w:r w:rsidRPr="00FB31DB">
        <w:rPr>
          <w:sz w:val="23"/>
          <w:szCs w:val="23"/>
        </w:rPr>
        <w:t>etc.</w:t>
      </w:r>
    </w:p>
    <w:p w14:paraId="02B6F5A7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17"/>
        <w:ind w:right="190"/>
        <w:jc w:val="both"/>
        <w:textAlignment w:val="auto"/>
        <w:rPr>
          <w:i/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Drugs</w:t>
      </w:r>
      <w:r w:rsidRPr="00FB31DB">
        <w:rPr>
          <w:rFonts w:cs="Calibri"/>
          <w:b/>
          <w:bCs/>
          <w:spacing w:val="32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and</w:t>
      </w:r>
      <w:r w:rsidRPr="00FB31DB">
        <w:rPr>
          <w:rFonts w:cs="Calibri"/>
          <w:b/>
          <w:bCs/>
          <w:spacing w:val="32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z w:val="23"/>
          <w:szCs w:val="23"/>
          <w:u w:color="000000"/>
        </w:rPr>
        <w:t>Alcohol</w:t>
      </w:r>
      <w:r w:rsidRPr="00FB31DB">
        <w:rPr>
          <w:rFonts w:cs="Calibri"/>
          <w:b/>
          <w:bCs/>
          <w:spacing w:val="41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32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se</w:t>
      </w:r>
      <w:r w:rsidRPr="00FB31DB">
        <w:rPr>
          <w:spacing w:val="34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istribution</w:t>
      </w:r>
      <w:r w:rsidRPr="00FB31DB">
        <w:rPr>
          <w:spacing w:val="34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alcohol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llicit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rugs,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z w:val="23"/>
          <w:szCs w:val="23"/>
        </w:rPr>
        <w:t>misuse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gal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rugs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pacing w:val="1"/>
          <w:sz w:val="23"/>
          <w:szCs w:val="23"/>
        </w:rPr>
        <w:t>by</w:t>
      </w:r>
      <w:r w:rsidRPr="00FB31DB">
        <w:rPr>
          <w:spacing w:val="50"/>
          <w:sz w:val="23"/>
          <w:szCs w:val="23"/>
        </w:rPr>
        <w:t xml:space="preserve"> </w:t>
      </w:r>
      <w:r w:rsidRPr="00FB31DB">
        <w:rPr>
          <w:sz w:val="23"/>
          <w:szCs w:val="23"/>
        </w:rPr>
        <w:t>leaders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embers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ohibited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hile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articipating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ssisting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any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vent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while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61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presence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z w:val="23"/>
          <w:szCs w:val="23"/>
        </w:rPr>
        <w:t>Girls.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i/>
          <w:spacing w:val="10"/>
          <w:sz w:val="23"/>
          <w:szCs w:val="23"/>
        </w:rPr>
        <w:t>Although marijuana is legal in Colorado, its use is not permitted at any IORG activity.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versation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lated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lcohol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rug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z w:val="23"/>
          <w:szCs w:val="23"/>
        </w:rPr>
        <w:t>use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ot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ceptable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xcept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53"/>
          <w:sz w:val="23"/>
          <w:szCs w:val="23"/>
        </w:rPr>
        <w:t xml:space="preserve"> </w:t>
      </w:r>
      <w:r w:rsidRPr="00FB31DB">
        <w:rPr>
          <w:sz w:val="23"/>
          <w:szCs w:val="23"/>
        </w:rPr>
        <w:t>educational</w:t>
      </w:r>
      <w:r w:rsidRPr="00FB31DB">
        <w:rPr>
          <w:spacing w:val="4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tent.</w:t>
      </w:r>
      <w:r w:rsidRPr="00FB31DB">
        <w:rPr>
          <w:spacing w:val="4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If</w:t>
      </w:r>
      <w:r w:rsidRPr="00FB31DB">
        <w:rPr>
          <w:i/>
          <w:spacing w:val="4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he</w:t>
      </w:r>
      <w:r w:rsidRPr="00FB31DB">
        <w:rPr>
          <w:i/>
          <w:spacing w:val="50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Rainbow</w:t>
      </w:r>
      <w:r w:rsidRPr="00FB31DB">
        <w:rPr>
          <w:i/>
          <w:spacing w:val="5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Girls</w:t>
      </w:r>
      <w:r w:rsidRPr="00FB31DB">
        <w:rPr>
          <w:i/>
          <w:spacing w:val="47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re</w:t>
      </w:r>
      <w:r w:rsidRPr="00FB31DB">
        <w:rPr>
          <w:i/>
          <w:spacing w:val="4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ssisting</w:t>
      </w:r>
      <w:r w:rsidRPr="00FB31DB">
        <w:rPr>
          <w:i/>
          <w:spacing w:val="5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t</w:t>
      </w:r>
      <w:r w:rsidRPr="00FB31DB">
        <w:rPr>
          <w:i/>
          <w:spacing w:val="5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47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Masonic</w:t>
      </w:r>
      <w:r w:rsidRPr="00FB31DB">
        <w:rPr>
          <w:i/>
          <w:spacing w:val="47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function</w:t>
      </w:r>
      <w:r w:rsidRPr="00FB31DB">
        <w:rPr>
          <w:i/>
          <w:spacing w:val="50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where</w:t>
      </w:r>
      <w:r w:rsidRPr="00FB31DB">
        <w:rPr>
          <w:i/>
          <w:spacing w:val="5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lcohol</w:t>
      </w:r>
      <w:r w:rsidRPr="00FB31DB">
        <w:rPr>
          <w:i/>
          <w:spacing w:val="48"/>
          <w:sz w:val="23"/>
          <w:szCs w:val="23"/>
        </w:rPr>
        <w:t xml:space="preserve"> </w:t>
      </w:r>
      <w:r w:rsidRPr="00FB31DB">
        <w:rPr>
          <w:i/>
          <w:spacing w:val="-3"/>
          <w:sz w:val="23"/>
          <w:szCs w:val="23"/>
        </w:rPr>
        <w:t>is</w:t>
      </w:r>
      <w:r w:rsidRPr="00FB31DB">
        <w:rPr>
          <w:i/>
          <w:spacing w:val="5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being</w:t>
      </w:r>
      <w:r w:rsidRPr="00FB31DB">
        <w:rPr>
          <w:i/>
          <w:spacing w:val="31"/>
          <w:w w:val="9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served,</w:t>
      </w:r>
      <w:r w:rsidRPr="00FB31DB">
        <w:rPr>
          <w:i/>
          <w:spacing w:val="4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e</w:t>
      </w:r>
      <w:r w:rsidRPr="00FB31DB">
        <w:rPr>
          <w:i/>
          <w:spacing w:val="50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girls</w:t>
      </w:r>
      <w:r w:rsidRPr="00FB31DB">
        <w:rPr>
          <w:i/>
          <w:spacing w:val="4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will</w:t>
      </w:r>
      <w:r w:rsidRPr="00FB31DB">
        <w:rPr>
          <w:i/>
          <w:spacing w:val="5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not</w:t>
      </w:r>
      <w:r w:rsidRPr="00FB31DB">
        <w:rPr>
          <w:i/>
          <w:spacing w:val="5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be</w:t>
      </w:r>
      <w:r w:rsidRPr="00FB31DB">
        <w:rPr>
          <w:i/>
          <w:spacing w:val="50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llowed</w:t>
      </w:r>
      <w:r w:rsidRPr="00FB31DB">
        <w:rPr>
          <w:i/>
          <w:spacing w:val="5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o</w:t>
      </w:r>
      <w:r w:rsidRPr="00FB31DB">
        <w:rPr>
          <w:i/>
          <w:spacing w:val="5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serve</w:t>
      </w:r>
      <w:r w:rsidRPr="00FB31DB">
        <w:rPr>
          <w:i/>
          <w:spacing w:val="4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r</w:t>
      </w:r>
      <w:r w:rsidRPr="00FB31DB">
        <w:rPr>
          <w:i/>
          <w:spacing w:val="52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clean</w:t>
      </w:r>
      <w:r w:rsidRPr="00FB31DB">
        <w:rPr>
          <w:i/>
          <w:spacing w:val="50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up</w:t>
      </w:r>
      <w:r w:rsidRPr="00FB31DB">
        <w:rPr>
          <w:i/>
          <w:spacing w:val="5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ny</w:t>
      </w:r>
      <w:r w:rsidRPr="00FB31DB">
        <w:rPr>
          <w:i/>
          <w:spacing w:val="4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lcohol.</w:t>
      </w:r>
      <w:r w:rsidRPr="00FB31DB">
        <w:rPr>
          <w:i/>
          <w:spacing w:val="3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n</w:t>
      </w:r>
      <w:r w:rsidRPr="00FB31DB">
        <w:rPr>
          <w:i/>
          <w:spacing w:val="5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dult</w:t>
      </w:r>
      <w:r w:rsidRPr="00FB31DB">
        <w:rPr>
          <w:i/>
          <w:spacing w:val="50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chaperone</w:t>
      </w:r>
      <w:r w:rsidRPr="00FB31DB">
        <w:rPr>
          <w:i/>
          <w:spacing w:val="4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may</w:t>
      </w:r>
      <w:r w:rsidRPr="00FB31DB">
        <w:rPr>
          <w:i/>
          <w:spacing w:val="4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not</w:t>
      </w:r>
      <w:r w:rsidRPr="00FB31DB">
        <w:rPr>
          <w:i/>
          <w:spacing w:val="47"/>
          <w:w w:val="9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consume</w:t>
      </w:r>
      <w:r w:rsidRPr="00FB31DB">
        <w:rPr>
          <w:i/>
          <w:spacing w:val="-6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ny</w:t>
      </w:r>
      <w:r w:rsidRPr="00FB31DB">
        <w:rPr>
          <w:i/>
          <w:spacing w:val="-7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lcohol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while</w:t>
      </w:r>
      <w:r w:rsidRPr="00FB31DB">
        <w:rPr>
          <w:i/>
          <w:spacing w:val="-1"/>
          <w:sz w:val="23"/>
          <w:szCs w:val="23"/>
        </w:rPr>
        <w:t xml:space="preserve"> chaperoning</w:t>
      </w:r>
      <w:r w:rsidRPr="00FB31DB">
        <w:rPr>
          <w:i/>
          <w:spacing w:val="-3"/>
          <w:sz w:val="23"/>
          <w:szCs w:val="23"/>
        </w:rPr>
        <w:t xml:space="preserve"> at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he</w:t>
      </w:r>
      <w:r w:rsidRPr="00FB31DB">
        <w:rPr>
          <w:i/>
          <w:spacing w:val="-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event.</w:t>
      </w:r>
    </w:p>
    <w:p w14:paraId="3FFAA87D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22"/>
        <w:ind w:right="200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Inappropriate</w:t>
      </w:r>
      <w:r w:rsidRPr="00FB31DB">
        <w:rPr>
          <w:rFonts w:cs="Calibri"/>
          <w:b/>
          <w:bCs/>
          <w:spacing w:val="48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Relationships</w:t>
      </w:r>
      <w:r w:rsidRPr="00FB31DB">
        <w:rPr>
          <w:rFonts w:cs="Calibri"/>
          <w:b/>
          <w:bCs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5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</w:t>
      </w:r>
      <w:r w:rsidRPr="00FB31DB">
        <w:rPr>
          <w:spacing w:val="49"/>
          <w:sz w:val="23"/>
          <w:szCs w:val="23"/>
        </w:rPr>
        <w:t xml:space="preserve"> </w:t>
      </w:r>
      <w:r w:rsidRPr="00FB31DB">
        <w:rPr>
          <w:sz w:val="23"/>
          <w:szCs w:val="23"/>
        </w:rPr>
        <w:t>are</w:t>
      </w:r>
      <w:r w:rsidRPr="00FB31DB">
        <w:rPr>
          <w:spacing w:val="5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xpressly</w:t>
      </w:r>
      <w:r w:rsidRPr="00FB31DB">
        <w:rPr>
          <w:spacing w:val="50"/>
          <w:sz w:val="23"/>
          <w:szCs w:val="23"/>
        </w:rPr>
        <w:t xml:space="preserve"> </w:t>
      </w:r>
      <w:r w:rsidRPr="00FB31DB">
        <w:rPr>
          <w:sz w:val="23"/>
          <w:szCs w:val="23"/>
        </w:rPr>
        <w:t>prohibited</w:t>
      </w:r>
      <w:r w:rsidRPr="00FB31DB">
        <w:rPr>
          <w:spacing w:val="5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rom</w:t>
      </w:r>
      <w:r w:rsidRPr="00FB31DB">
        <w:rPr>
          <w:spacing w:val="5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ating</w:t>
      </w:r>
      <w:r w:rsidRPr="00FB31DB">
        <w:rPr>
          <w:spacing w:val="5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</w:t>
      </w:r>
      <w:r w:rsidRPr="00FB31DB">
        <w:rPr>
          <w:spacing w:val="5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coming</w:t>
      </w:r>
      <w:r w:rsidRPr="00FB31DB">
        <w:rPr>
          <w:spacing w:val="75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omantically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volved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>with any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,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rom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aving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exual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tact</w:t>
      </w:r>
      <w:r w:rsidRPr="00FB31DB">
        <w:rPr>
          <w:sz w:val="23"/>
          <w:szCs w:val="23"/>
        </w:rPr>
        <w:t xml:space="preserve"> with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>any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.</w:t>
      </w:r>
    </w:p>
    <w:p w14:paraId="0E1E8C52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22"/>
        <w:ind w:right="201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Overall</w:t>
      </w:r>
      <w:r w:rsidRPr="00FB31DB">
        <w:rPr>
          <w:rFonts w:cs="Calibri"/>
          <w:b/>
          <w:bCs/>
          <w:spacing w:val="9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safety</w:t>
      </w:r>
      <w:r w:rsidRPr="00FB31DB">
        <w:rPr>
          <w:rFonts w:cs="Calibri"/>
          <w:b/>
          <w:bCs/>
          <w:spacing w:val="11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angerous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havior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ill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ot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lerated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at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vents.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eapons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are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z w:val="23"/>
          <w:szCs w:val="23"/>
        </w:rPr>
        <w:t>prohibited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at</w:t>
      </w:r>
      <w:r w:rsidRPr="00FB31DB">
        <w:rPr>
          <w:spacing w:val="83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all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vents.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ppropriate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easures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ill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aken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nsure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afety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embers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d</w:t>
      </w:r>
      <w:r w:rsidRPr="00FB31DB">
        <w:rPr>
          <w:spacing w:val="6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.</w:t>
      </w:r>
    </w:p>
    <w:p w14:paraId="44F9E627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22"/>
        <w:ind w:right="199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Illicit</w:t>
      </w:r>
      <w:r w:rsidRPr="00FB31DB">
        <w:rPr>
          <w:rFonts w:cs="Calibri"/>
          <w:b/>
          <w:bCs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 xml:space="preserve">Media </w:t>
      </w:r>
      <w:r w:rsidRPr="00FB31DB">
        <w:rPr>
          <w:rFonts w:cs="Calibri"/>
          <w:sz w:val="23"/>
          <w:szCs w:val="23"/>
        </w:rPr>
        <w:t xml:space="preserve">– </w:t>
      </w:r>
      <w:r w:rsidRPr="00FB31DB">
        <w:rPr>
          <w:rFonts w:cs="Calibri"/>
          <w:b/>
          <w:bCs/>
          <w:spacing w:val="-1"/>
          <w:sz w:val="23"/>
          <w:szCs w:val="23"/>
        </w:rPr>
        <w:t>All</w:t>
      </w:r>
      <w:r w:rsidRPr="00FB31DB">
        <w:rPr>
          <w:rFonts w:cs="Calibri"/>
          <w:b/>
          <w:bCs/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sexually</w:t>
      </w:r>
      <w:r w:rsidRPr="00FB31DB">
        <w:rPr>
          <w:spacing w:val="-1"/>
          <w:sz w:val="23"/>
          <w:szCs w:val="23"/>
        </w:rPr>
        <w:t xml:space="preserve"> oriented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aterials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(magazines,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ards,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videos,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ilms,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lothing,</w:t>
      </w:r>
      <w:r w:rsidRPr="00FB31DB">
        <w:rPr>
          <w:sz w:val="23"/>
          <w:szCs w:val="23"/>
        </w:rPr>
        <w:t xml:space="preserve"> etc.)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>are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prohibited</w:t>
      </w:r>
      <w:r w:rsidRPr="00FB31DB">
        <w:rPr>
          <w:spacing w:val="109"/>
          <w:sz w:val="23"/>
          <w:szCs w:val="23"/>
        </w:rPr>
        <w:t xml:space="preserve"> </w:t>
      </w:r>
      <w:r w:rsidRPr="00FB31DB">
        <w:rPr>
          <w:sz w:val="23"/>
          <w:szCs w:val="23"/>
        </w:rPr>
        <w:t>at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events.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se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43"/>
          <w:sz w:val="23"/>
          <w:szCs w:val="23"/>
        </w:rPr>
        <w:t xml:space="preserve"> </w:t>
      </w:r>
      <w:r w:rsidRPr="00FB31DB">
        <w:rPr>
          <w:sz w:val="23"/>
          <w:szCs w:val="23"/>
        </w:rPr>
        <w:t>Internet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view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ownload</w:t>
      </w:r>
      <w:r w:rsidRPr="00FB31DB">
        <w:rPr>
          <w:spacing w:val="4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exually</w:t>
      </w:r>
      <w:r w:rsidRPr="00FB31DB">
        <w:rPr>
          <w:spacing w:val="3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iented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aterials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ohibited</w:t>
      </w:r>
      <w:r w:rsidRPr="00FB31DB">
        <w:rPr>
          <w:spacing w:val="71"/>
          <w:sz w:val="23"/>
          <w:szCs w:val="23"/>
        </w:rPr>
        <w:t xml:space="preserve"> </w:t>
      </w:r>
      <w:r w:rsidRPr="00FB31DB">
        <w:rPr>
          <w:sz w:val="23"/>
          <w:szCs w:val="23"/>
        </w:rPr>
        <w:t>during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z w:val="23"/>
          <w:szCs w:val="23"/>
        </w:rPr>
        <w:t>any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z w:val="23"/>
          <w:szCs w:val="23"/>
        </w:rPr>
        <w:t>event</w:t>
      </w:r>
      <w:r w:rsidRPr="00FB31DB">
        <w:rPr>
          <w:spacing w:val="-1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or</w:t>
      </w:r>
      <w:r w:rsidRPr="00FB31DB">
        <w:rPr>
          <w:spacing w:val="-1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esence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z w:val="23"/>
          <w:szCs w:val="23"/>
        </w:rPr>
        <w:t>any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>Rainbow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.</w:t>
      </w:r>
    </w:p>
    <w:p w14:paraId="41FF4122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22"/>
        <w:ind w:right="193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Photographs,</w:t>
      </w:r>
      <w:r w:rsidRPr="00FB31DB">
        <w:rPr>
          <w:rFonts w:cs="Calibri"/>
          <w:b/>
          <w:bCs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Videography,</w:t>
      </w:r>
      <w:r w:rsidRPr="00FB31DB">
        <w:rPr>
          <w:rFonts w:cs="Calibri"/>
          <w:b/>
          <w:bCs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and</w:t>
      </w:r>
      <w:r w:rsidRPr="00FB31DB">
        <w:rPr>
          <w:rFonts w:cs="Calibri"/>
          <w:b/>
          <w:bCs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other</w:t>
      </w:r>
      <w:r w:rsidRPr="00FB31DB">
        <w:rPr>
          <w:rFonts w:cs="Calibri"/>
          <w:b/>
          <w:bCs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Media</w:t>
      </w:r>
      <w:r w:rsidRPr="00FB31DB">
        <w:rPr>
          <w:rFonts w:cs="Calibri"/>
          <w:b/>
          <w:bCs/>
          <w:spacing w:val="2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 xml:space="preserve">– </w:t>
      </w:r>
      <w:r w:rsidRPr="00FB31DB">
        <w:rPr>
          <w:sz w:val="23"/>
          <w:szCs w:val="23"/>
        </w:rPr>
        <w:t>Representation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z w:val="23"/>
          <w:szCs w:val="23"/>
        </w:rPr>
        <w:t xml:space="preserve"> Rainbow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>Girls should</w:t>
      </w:r>
      <w:r w:rsidRPr="00FB31DB">
        <w:rPr>
          <w:spacing w:val="-1"/>
          <w:sz w:val="23"/>
          <w:szCs w:val="23"/>
        </w:rPr>
        <w:t xml:space="preserve"> </w:t>
      </w:r>
      <w:r w:rsidRPr="00FB31DB">
        <w:rPr>
          <w:sz w:val="23"/>
          <w:szCs w:val="23"/>
        </w:rPr>
        <w:t xml:space="preserve">be </w:t>
      </w:r>
      <w:r w:rsidRPr="00FB31DB">
        <w:rPr>
          <w:spacing w:val="-1"/>
          <w:sz w:val="23"/>
          <w:szCs w:val="23"/>
        </w:rPr>
        <w:t>consistent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with</w:t>
      </w:r>
      <w:r w:rsidRPr="00FB31DB">
        <w:rPr>
          <w:spacing w:val="67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values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of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ur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ganization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d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uld</w:t>
      </w:r>
      <w:r w:rsidRPr="00FB31DB">
        <w:rPr>
          <w:sz w:val="23"/>
          <w:szCs w:val="23"/>
        </w:rPr>
        <w:t xml:space="preserve"> not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>taken,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 xml:space="preserve">shared or </w:t>
      </w:r>
      <w:r w:rsidRPr="00FB31DB">
        <w:rPr>
          <w:spacing w:val="-1"/>
          <w:sz w:val="23"/>
          <w:szCs w:val="23"/>
        </w:rPr>
        <w:t>published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ithout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written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lease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69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z w:val="23"/>
          <w:szCs w:val="23"/>
        </w:rPr>
        <w:t>subjects.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as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inors,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ritten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leas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z w:val="23"/>
          <w:szCs w:val="23"/>
        </w:rPr>
        <w:t>must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igned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their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arents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legal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guardians</w:t>
      </w:r>
      <w:r w:rsidRPr="00FB31DB">
        <w:rPr>
          <w:spacing w:val="55"/>
          <w:sz w:val="23"/>
          <w:szCs w:val="23"/>
        </w:rPr>
        <w:t xml:space="preserve"> </w:t>
      </w:r>
      <w:r w:rsidRPr="00FB31DB">
        <w:rPr>
          <w:sz w:val="23"/>
          <w:szCs w:val="23"/>
        </w:rPr>
        <w:t>before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ir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mage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ublished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isplayed.</w:t>
      </w:r>
    </w:p>
    <w:p w14:paraId="78727C75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22"/>
        <w:ind w:right="207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Proper</w:t>
      </w:r>
      <w:r w:rsidRPr="00FB31DB">
        <w:rPr>
          <w:rFonts w:cs="Calibri"/>
          <w:b/>
          <w:bCs/>
          <w:spacing w:val="6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Attire</w:t>
      </w:r>
      <w:r w:rsidRPr="00FB31DB">
        <w:rPr>
          <w:rFonts w:cs="Calibri"/>
          <w:b/>
          <w:bCs/>
          <w:spacing w:val="9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6"/>
          <w:sz w:val="23"/>
          <w:szCs w:val="23"/>
        </w:rPr>
        <w:t xml:space="preserve"> </w:t>
      </w:r>
      <w:r w:rsidRPr="00FB31DB">
        <w:rPr>
          <w:sz w:val="23"/>
          <w:szCs w:val="23"/>
        </w:rPr>
        <w:t>Members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uld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main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properly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ttired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at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ll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imes,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and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ust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ot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llow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95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done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tivities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uch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as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group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>nudity,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kinny-dipping,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ooning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ther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appropriate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xposure.</w:t>
      </w:r>
    </w:p>
    <w:p w14:paraId="5B1D7CCE" w14:textId="77777777" w:rsidR="00086170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41"/>
        <w:ind w:right="198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Discipline</w:t>
      </w:r>
      <w:r w:rsidRPr="00FB31DB">
        <w:rPr>
          <w:rFonts w:cs="Calibri"/>
          <w:b/>
          <w:bCs/>
          <w:spacing w:val="2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nly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structive,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spectful,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d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on-physical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z w:val="23"/>
          <w:szCs w:val="23"/>
        </w:rPr>
        <w:t>discipline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z w:val="23"/>
          <w:szCs w:val="23"/>
        </w:rPr>
        <w:t>intended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struct</w:t>
      </w:r>
      <w:r w:rsidRPr="00FB31DB">
        <w:rPr>
          <w:sz w:val="23"/>
          <w:szCs w:val="23"/>
        </w:rPr>
        <w:t xml:space="preserve"> </w:t>
      </w:r>
      <w:r w:rsidRPr="00FB31DB">
        <w:rPr>
          <w:spacing w:val="8"/>
          <w:sz w:val="23"/>
          <w:szCs w:val="23"/>
        </w:rPr>
        <w:t>and</w:t>
      </w:r>
      <w:r w:rsidRPr="00FB31DB">
        <w:rPr>
          <w:spacing w:val="8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emonstrate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z w:val="23"/>
          <w:szCs w:val="23"/>
        </w:rPr>
        <w:t>appropriate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rrection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ermitted.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egrading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unishment,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z w:val="23"/>
          <w:szCs w:val="23"/>
        </w:rPr>
        <w:t>any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m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straint,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61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hysical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iscipline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havior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anagement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z w:val="23"/>
          <w:szCs w:val="23"/>
        </w:rPr>
        <w:t>prohibited.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littling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disparaging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marks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d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verbal</w:t>
      </w:r>
      <w:r w:rsidRPr="00FB31DB">
        <w:rPr>
          <w:spacing w:val="83"/>
          <w:sz w:val="23"/>
          <w:szCs w:val="23"/>
        </w:rPr>
        <w:t xml:space="preserve"> </w:t>
      </w:r>
      <w:r w:rsidRPr="00FB31DB">
        <w:rPr>
          <w:sz w:val="23"/>
          <w:szCs w:val="23"/>
        </w:rPr>
        <w:t>abuse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re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ot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>sanctioned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z w:val="23"/>
          <w:szCs w:val="23"/>
        </w:rPr>
        <w:t>any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m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ORG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y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Grand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>Jurisdiction.</w:t>
      </w:r>
    </w:p>
    <w:p w14:paraId="1549BEAF" w14:textId="77777777" w:rsidR="00086170" w:rsidRDefault="00086170" w:rsidP="00086170">
      <w:pPr>
        <w:widowControl/>
        <w:autoSpaceDE/>
        <w:autoSpaceDN/>
        <w:adjustRightInd/>
        <w:rPr>
          <w:sz w:val="23"/>
          <w:szCs w:val="23"/>
        </w:rPr>
      </w:pPr>
      <w:r>
        <w:rPr>
          <w:sz w:val="23"/>
          <w:szCs w:val="23"/>
        </w:rPr>
        <w:br w:type="page"/>
      </w:r>
    </w:p>
    <w:p w14:paraId="4924FCDE" w14:textId="77777777" w:rsidR="00086170" w:rsidRDefault="00086170" w:rsidP="00086170">
      <w:pPr>
        <w:widowControl/>
        <w:autoSpaceDE/>
        <w:autoSpaceDN/>
        <w:adjustRightInd/>
        <w:rPr>
          <w:b/>
          <w:spacing w:val="-1"/>
          <w:sz w:val="23"/>
          <w:szCs w:val="23"/>
        </w:rPr>
      </w:pPr>
      <w:r w:rsidRPr="00B21B81">
        <w:rPr>
          <w:b/>
          <w:spacing w:val="-1"/>
          <w:sz w:val="23"/>
          <w:szCs w:val="23"/>
        </w:rPr>
        <w:lastRenderedPageBreak/>
        <w:t>COLORADO CODE OF CONDUCT</w:t>
      </w:r>
      <w:r>
        <w:rPr>
          <w:b/>
          <w:spacing w:val="-1"/>
          <w:sz w:val="23"/>
          <w:szCs w:val="23"/>
        </w:rPr>
        <w:t xml:space="preserve"> – continued </w:t>
      </w:r>
    </w:p>
    <w:p w14:paraId="2B059A74" w14:textId="77777777" w:rsidR="00086170" w:rsidRDefault="00086170" w:rsidP="00086170">
      <w:pPr>
        <w:widowControl/>
        <w:autoSpaceDE/>
        <w:autoSpaceDN/>
        <w:adjustRightInd/>
        <w:rPr>
          <w:rFonts w:cs="Times New Roman"/>
          <w:spacing w:val="-2"/>
          <w:sz w:val="23"/>
          <w:szCs w:val="23"/>
        </w:rPr>
      </w:pPr>
    </w:p>
    <w:p w14:paraId="11032AC3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40" w:line="238" w:lineRule="auto"/>
        <w:ind w:right="263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Unacceptable</w:t>
      </w:r>
      <w:r w:rsidRPr="00FB31DB">
        <w:rPr>
          <w:rFonts w:cs="Calibri"/>
          <w:b/>
          <w:bCs/>
          <w:spacing w:val="-3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 xml:space="preserve">Behavior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No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 xml:space="preserve">form </w:t>
      </w:r>
      <w:r w:rsidRPr="00FB31DB">
        <w:rPr>
          <w:spacing w:val="-1"/>
          <w:sz w:val="23"/>
          <w:szCs w:val="23"/>
        </w:rPr>
        <w:t>of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arassment,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azing,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ullying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 xml:space="preserve">is </w:t>
      </w:r>
      <w:r w:rsidRPr="00FB31DB">
        <w:rPr>
          <w:spacing w:val="-1"/>
          <w:sz w:val="23"/>
          <w:szCs w:val="23"/>
        </w:rPr>
        <w:t>to</w:t>
      </w:r>
      <w:r w:rsidRPr="00FB31DB">
        <w:rPr>
          <w:sz w:val="23"/>
          <w:szCs w:val="23"/>
        </w:rPr>
        <w:t xml:space="preserve"> be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ermitted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z w:val="23"/>
          <w:szCs w:val="23"/>
        </w:rPr>
        <w:t xml:space="preserve"> or youth.</w:t>
      </w:r>
      <w:r w:rsidRPr="00FB31DB">
        <w:rPr>
          <w:spacing w:val="6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ditionally,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leaders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uld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void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nnecessary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hysical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tact,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cluding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(but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not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imited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)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back</w:t>
      </w:r>
      <w:r w:rsidRPr="00FB31DB">
        <w:rPr>
          <w:spacing w:val="57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rubs,</w:t>
      </w:r>
      <w:r w:rsidRPr="00FB31DB">
        <w:rPr>
          <w:spacing w:val="-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ickling,</w:t>
      </w:r>
      <w:r w:rsidRPr="00FB31DB">
        <w:rPr>
          <w:spacing w:val="-10"/>
          <w:sz w:val="23"/>
          <w:szCs w:val="23"/>
        </w:rPr>
        <w:t xml:space="preserve"> </w:t>
      </w:r>
      <w:r w:rsidRPr="00FB31DB">
        <w:rPr>
          <w:sz w:val="23"/>
          <w:szCs w:val="23"/>
        </w:rPr>
        <w:t>patting</w:t>
      </w:r>
      <w:r w:rsidRPr="00FB31DB">
        <w:rPr>
          <w:spacing w:val="-10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-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uttocks,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restling,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ar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ugs.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See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aragraph</w:t>
      </w:r>
      <w:r w:rsidRPr="00FB31DB">
        <w:rPr>
          <w:i/>
          <w:spacing w:val="-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17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regarding</w:t>
      </w:r>
      <w:r w:rsidRPr="00FB31DB">
        <w:rPr>
          <w:i/>
          <w:spacing w:val="-6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ppropriate</w:t>
      </w:r>
      <w:r w:rsidRPr="00FB31DB">
        <w:rPr>
          <w:i/>
          <w:spacing w:val="-7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hugs.</w:t>
      </w:r>
    </w:p>
    <w:p w14:paraId="418C2D6B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39" w:line="241" w:lineRule="auto"/>
        <w:ind w:right="196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Physical</w:t>
      </w:r>
      <w:r w:rsidRPr="00FB31DB">
        <w:rPr>
          <w:rFonts w:cs="Calibri"/>
          <w:b/>
          <w:bCs/>
          <w:spacing w:val="8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Contact</w:t>
      </w:r>
      <w:r w:rsidRPr="00FB31DB">
        <w:rPr>
          <w:rFonts w:cs="Calibri"/>
          <w:b/>
          <w:bCs/>
          <w:spacing w:val="11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ppropriate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hysical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contact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cludes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and-shaking,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igh-fives,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ulder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ugs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z w:val="23"/>
          <w:szCs w:val="23"/>
        </w:rPr>
        <w:t>(if</w:t>
      </w:r>
      <w:r w:rsidRPr="00FB31DB">
        <w:rPr>
          <w:spacing w:val="8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ceptable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recipient),</w:t>
      </w:r>
      <w:r w:rsidRPr="00FB31DB">
        <w:rPr>
          <w:spacing w:val="-10"/>
          <w:sz w:val="23"/>
          <w:szCs w:val="23"/>
        </w:rPr>
        <w:t xml:space="preserve"> </w:t>
      </w:r>
      <w:r w:rsidRPr="00FB31DB">
        <w:rPr>
          <w:sz w:val="23"/>
          <w:szCs w:val="23"/>
        </w:rPr>
        <w:t>pat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n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z w:val="23"/>
          <w:szCs w:val="23"/>
        </w:rPr>
        <w:t xml:space="preserve"> shoulder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ther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imilar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on-intrusive</w:t>
      </w:r>
      <w:r w:rsidRPr="00FB31DB">
        <w:rPr>
          <w:spacing w:val="-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xpressions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ppreciation.</w:t>
      </w:r>
    </w:p>
    <w:p w14:paraId="39B72CA6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66"/>
        <w:ind w:right="263"/>
        <w:jc w:val="both"/>
        <w:textAlignment w:val="auto"/>
        <w:rPr>
          <w:i/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One-on-One</w:t>
      </w:r>
      <w:r w:rsidRPr="00FB31DB">
        <w:rPr>
          <w:rFonts w:cs="Calibri"/>
          <w:b/>
          <w:bCs/>
          <w:spacing w:val="16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Contacts</w:t>
      </w:r>
      <w:r w:rsidRPr="00FB31DB">
        <w:rPr>
          <w:rFonts w:cs="Calibri"/>
          <w:b/>
          <w:bCs/>
          <w:spacing w:val="23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otection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both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s,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z w:val="23"/>
          <w:szCs w:val="23"/>
        </w:rPr>
        <w:t>every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ffort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ill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z w:val="23"/>
          <w:szCs w:val="23"/>
        </w:rPr>
        <w:t>mad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void</w:t>
      </w:r>
      <w:r w:rsidRPr="00FB31DB">
        <w:rPr>
          <w:spacing w:val="61"/>
          <w:sz w:val="23"/>
          <w:szCs w:val="23"/>
        </w:rPr>
        <w:t xml:space="preserve"> </w:t>
      </w:r>
      <w:r w:rsidRPr="00FB31DB">
        <w:rPr>
          <w:sz w:val="23"/>
          <w:szCs w:val="23"/>
        </w:rPr>
        <w:t>one-on-one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tivities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z w:val="23"/>
          <w:szCs w:val="23"/>
        </w:rPr>
        <w:t>between</w:t>
      </w:r>
      <w:r w:rsidRPr="00FB31DB">
        <w:rPr>
          <w:spacing w:val="4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s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d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z w:val="23"/>
          <w:szCs w:val="23"/>
        </w:rPr>
        <w:t>Girls.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ivacy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quired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fidential</w:t>
      </w:r>
      <w:r w:rsidRPr="00FB31DB">
        <w:rPr>
          <w:spacing w:val="57"/>
          <w:sz w:val="23"/>
          <w:szCs w:val="23"/>
        </w:rPr>
        <w:t xml:space="preserve"> </w:t>
      </w:r>
      <w:r w:rsidRPr="00FB31DB">
        <w:rPr>
          <w:sz w:val="23"/>
          <w:szCs w:val="23"/>
        </w:rPr>
        <w:t>conversation,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interaction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bservable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terruptible,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z w:val="23"/>
          <w:szCs w:val="23"/>
        </w:rPr>
        <w:t>i.e.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z w:val="23"/>
          <w:szCs w:val="23"/>
        </w:rPr>
        <w:t>out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hearing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range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 xml:space="preserve">others, </w:t>
      </w:r>
      <w:r w:rsidRPr="00FB31DB">
        <w:rPr>
          <w:sz w:val="23"/>
          <w:szCs w:val="23"/>
        </w:rPr>
        <w:t>yet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till within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ir view.</w:t>
      </w:r>
      <w:r w:rsidRPr="00FB31DB">
        <w:rPr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When</w:t>
      </w:r>
      <w:r w:rsidRPr="00FB31DB">
        <w:rPr>
          <w:i/>
          <w:spacing w:val="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voiding</w:t>
      </w:r>
      <w:r w:rsidRPr="00FB31DB">
        <w:rPr>
          <w:i/>
          <w:sz w:val="23"/>
          <w:szCs w:val="23"/>
        </w:rPr>
        <w:t xml:space="preserve"> a</w:t>
      </w:r>
      <w:r w:rsidRPr="00FB31DB">
        <w:rPr>
          <w:i/>
          <w:spacing w:val="-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one</w:t>
      </w:r>
      <w:r w:rsidRPr="00FB31DB">
        <w:rPr>
          <w:i/>
          <w:spacing w:val="-1"/>
          <w:sz w:val="23"/>
          <w:szCs w:val="23"/>
        </w:rPr>
        <w:t>-on</w:t>
      </w:r>
      <w:r w:rsidRPr="00FB31DB">
        <w:rPr>
          <w:i/>
          <w:spacing w:val="-3"/>
          <w:sz w:val="23"/>
          <w:szCs w:val="23"/>
        </w:rPr>
        <w:t>-</w:t>
      </w:r>
      <w:r w:rsidRPr="00FB31DB">
        <w:rPr>
          <w:i/>
          <w:sz w:val="23"/>
          <w:szCs w:val="23"/>
        </w:rPr>
        <w:t xml:space="preserve">one </w:t>
      </w:r>
      <w:r w:rsidRPr="00FB31DB">
        <w:rPr>
          <w:i/>
          <w:spacing w:val="-1"/>
          <w:sz w:val="23"/>
          <w:szCs w:val="23"/>
        </w:rPr>
        <w:t>meeting</w:t>
      </w:r>
      <w:r w:rsidRPr="00FB31DB">
        <w:rPr>
          <w:i/>
          <w:spacing w:val="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s</w:t>
      </w:r>
      <w:r w:rsidRPr="00FB31DB">
        <w:rPr>
          <w:i/>
          <w:spacing w:val="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impractical</w:t>
      </w:r>
      <w:r w:rsidRPr="00FB31DB">
        <w:rPr>
          <w:i/>
          <w:spacing w:val="2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(i.e.</w:t>
      </w:r>
      <w:r w:rsidRPr="00FB31DB">
        <w:rPr>
          <w:i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e</w:t>
      </w:r>
      <w:r w:rsidRPr="00FB31DB">
        <w:rPr>
          <w:i/>
          <w:spacing w:val="-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 xml:space="preserve">MA </w:t>
      </w:r>
      <w:r w:rsidRPr="00FB31DB">
        <w:rPr>
          <w:i/>
          <w:spacing w:val="-1"/>
          <w:sz w:val="23"/>
          <w:szCs w:val="23"/>
        </w:rPr>
        <w:t>working</w:t>
      </w:r>
      <w:r w:rsidRPr="00FB31DB">
        <w:rPr>
          <w:i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with</w:t>
      </w:r>
      <w:r w:rsidRPr="00FB31DB">
        <w:rPr>
          <w:i/>
          <w:spacing w:val="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he WA</w:t>
      </w:r>
      <w:r w:rsidRPr="00FB31DB">
        <w:rPr>
          <w:i/>
          <w:spacing w:val="2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on</w:t>
      </w:r>
      <w:r w:rsidRPr="00FB31DB">
        <w:rPr>
          <w:i/>
          <w:spacing w:val="27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e</w:t>
      </w:r>
      <w:r w:rsidRPr="00FB31DB">
        <w:rPr>
          <w:i/>
          <w:spacing w:val="2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genda),</w:t>
      </w:r>
      <w:r w:rsidRPr="00FB31DB">
        <w:rPr>
          <w:i/>
          <w:spacing w:val="2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e</w:t>
      </w:r>
      <w:r w:rsidRPr="00FB31DB">
        <w:rPr>
          <w:i/>
          <w:spacing w:val="2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meeting</w:t>
      </w:r>
      <w:r w:rsidRPr="00FB31DB">
        <w:rPr>
          <w:i/>
          <w:spacing w:val="22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will</w:t>
      </w:r>
      <w:r w:rsidRPr="00FB31DB">
        <w:rPr>
          <w:i/>
          <w:spacing w:val="24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be</w:t>
      </w:r>
      <w:r w:rsidRPr="00FB31DB">
        <w:rPr>
          <w:i/>
          <w:spacing w:val="2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held</w:t>
      </w:r>
      <w:r w:rsidRPr="00FB31DB">
        <w:rPr>
          <w:i/>
          <w:spacing w:val="27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n</w:t>
      </w:r>
      <w:r w:rsidRPr="00FB31DB">
        <w:rPr>
          <w:i/>
          <w:spacing w:val="2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2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ublic</w:t>
      </w:r>
      <w:r w:rsidRPr="00FB31DB">
        <w:rPr>
          <w:i/>
          <w:spacing w:val="24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place</w:t>
      </w:r>
      <w:r w:rsidRPr="00FB31DB">
        <w:rPr>
          <w:i/>
          <w:spacing w:val="2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such</w:t>
      </w:r>
      <w:r w:rsidRPr="00FB31DB">
        <w:rPr>
          <w:i/>
          <w:spacing w:val="24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s</w:t>
      </w:r>
      <w:r w:rsidRPr="00FB31DB">
        <w:rPr>
          <w:i/>
          <w:spacing w:val="2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2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coffee</w:t>
      </w:r>
      <w:r w:rsidRPr="00FB31DB">
        <w:rPr>
          <w:i/>
          <w:spacing w:val="2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shop.</w:t>
      </w:r>
      <w:r w:rsidRPr="00FB31DB">
        <w:rPr>
          <w:i/>
          <w:spacing w:val="4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If</w:t>
      </w:r>
      <w:r w:rsidRPr="00FB31DB">
        <w:rPr>
          <w:i/>
          <w:spacing w:val="3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2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one</w:t>
      </w:r>
      <w:r w:rsidRPr="00FB31DB">
        <w:rPr>
          <w:i/>
          <w:spacing w:val="22"/>
          <w:sz w:val="23"/>
          <w:szCs w:val="23"/>
        </w:rPr>
        <w:t>-</w:t>
      </w:r>
      <w:r w:rsidRPr="00FB31DB">
        <w:rPr>
          <w:i/>
          <w:sz w:val="23"/>
          <w:szCs w:val="23"/>
        </w:rPr>
        <w:t>on</w:t>
      </w:r>
      <w:r w:rsidRPr="00FB31DB">
        <w:rPr>
          <w:i/>
          <w:spacing w:val="27"/>
          <w:sz w:val="23"/>
          <w:szCs w:val="23"/>
        </w:rPr>
        <w:t>-</w:t>
      </w:r>
      <w:r w:rsidRPr="00FB31DB">
        <w:rPr>
          <w:i/>
          <w:sz w:val="23"/>
          <w:szCs w:val="23"/>
        </w:rPr>
        <w:t>one</w:t>
      </w:r>
      <w:r w:rsidRPr="00FB31DB">
        <w:rPr>
          <w:i/>
          <w:spacing w:val="33"/>
          <w:w w:val="9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meeting</w:t>
      </w:r>
      <w:r w:rsidRPr="00FB31DB">
        <w:rPr>
          <w:i/>
          <w:spacing w:val="4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s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necessary</w:t>
      </w:r>
      <w:r w:rsidRPr="00FB31DB">
        <w:rPr>
          <w:i/>
          <w:spacing w:val="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o</w:t>
      </w:r>
      <w:r w:rsidRPr="00FB31DB">
        <w:rPr>
          <w:i/>
          <w:spacing w:val="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provide</w:t>
      </w:r>
      <w:r w:rsidRPr="00FB31DB">
        <w:rPr>
          <w:i/>
          <w:spacing w:val="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girl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with</w:t>
      </w:r>
      <w:r w:rsidRPr="00FB31DB">
        <w:rPr>
          <w:i/>
          <w:spacing w:val="1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extra</w:t>
      </w:r>
      <w:r w:rsidRPr="00FB31DB">
        <w:rPr>
          <w:i/>
          <w:spacing w:val="4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help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with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items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like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ritual,</w:t>
      </w:r>
      <w:r w:rsidRPr="00FB31DB">
        <w:rPr>
          <w:i/>
          <w:spacing w:val="1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line</w:t>
      </w:r>
      <w:r w:rsidRPr="00FB31DB">
        <w:rPr>
          <w:i/>
          <w:spacing w:val="4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fficer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requirements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or</w:t>
      </w:r>
      <w:r w:rsidRPr="00FB31DB">
        <w:rPr>
          <w:i/>
          <w:spacing w:val="6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3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dress</w:t>
      </w:r>
      <w:r w:rsidRPr="00FB31DB">
        <w:rPr>
          <w:i/>
          <w:spacing w:val="-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fitting</w:t>
      </w:r>
      <w:r w:rsidRPr="00FB31DB">
        <w:rPr>
          <w:i/>
          <w:sz w:val="23"/>
          <w:szCs w:val="23"/>
        </w:rPr>
        <w:t xml:space="preserve"> </w:t>
      </w:r>
      <w:r w:rsidRPr="00FB31DB">
        <w:rPr>
          <w:i/>
          <w:spacing w:val="-3"/>
          <w:sz w:val="23"/>
          <w:szCs w:val="23"/>
        </w:rPr>
        <w:t>it</w:t>
      </w:r>
      <w:r w:rsidRPr="00FB31DB">
        <w:rPr>
          <w:i/>
          <w:spacing w:val="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must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be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done in</w:t>
      </w:r>
      <w:r w:rsidRPr="00FB31DB">
        <w:rPr>
          <w:i/>
          <w:spacing w:val="-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either</w:t>
      </w:r>
      <w:r w:rsidRPr="00FB31DB">
        <w:rPr>
          <w:i/>
          <w:sz w:val="23"/>
          <w:szCs w:val="23"/>
        </w:rPr>
        <w:t xml:space="preserve"> a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ublic</w:t>
      </w:r>
      <w:r w:rsidRPr="00FB31DB">
        <w:rPr>
          <w:i/>
          <w:spacing w:val="-4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 xml:space="preserve">place </w:t>
      </w:r>
      <w:r w:rsidRPr="00FB31DB">
        <w:rPr>
          <w:i/>
          <w:spacing w:val="-1"/>
          <w:sz w:val="23"/>
          <w:szCs w:val="23"/>
        </w:rPr>
        <w:t>or</w:t>
      </w:r>
      <w:r w:rsidRPr="00FB31DB">
        <w:rPr>
          <w:i/>
          <w:sz w:val="23"/>
          <w:szCs w:val="23"/>
        </w:rPr>
        <w:t xml:space="preserve"> with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he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rFonts w:cs="Calibri"/>
          <w:i/>
          <w:sz w:val="23"/>
          <w:szCs w:val="23"/>
        </w:rPr>
        <w:t>girl’s</w:t>
      </w:r>
      <w:r w:rsidRPr="00FB31DB">
        <w:rPr>
          <w:rFonts w:cs="Calibri"/>
          <w:i/>
          <w:spacing w:val="-7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arent</w:t>
      </w:r>
      <w:r w:rsidRPr="00FB31DB">
        <w:rPr>
          <w:i/>
          <w:spacing w:val="-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resent.</w:t>
      </w:r>
    </w:p>
    <w:p w14:paraId="4338C0C9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39"/>
        <w:ind w:right="191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Respect</w:t>
      </w:r>
      <w:r w:rsidRPr="00FB31DB">
        <w:rPr>
          <w:rFonts w:cs="Calibri"/>
          <w:b/>
          <w:bCs/>
          <w:spacing w:val="47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z w:val="23"/>
          <w:szCs w:val="23"/>
          <w:u w:color="000000"/>
        </w:rPr>
        <w:t>of</w:t>
      </w:r>
      <w:r w:rsidRPr="00FB31DB">
        <w:rPr>
          <w:rFonts w:cs="Calibri"/>
          <w:b/>
          <w:bCs/>
          <w:spacing w:val="49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z w:val="23"/>
          <w:szCs w:val="23"/>
          <w:u w:color="000000"/>
        </w:rPr>
        <w:t>Privacy</w:t>
      </w:r>
      <w:r w:rsidRPr="00FB31DB">
        <w:rPr>
          <w:rFonts w:cs="Calibri"/>
          <w:b/>
          <w:bCs/>
          <w:spacing w:val="50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5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5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</w:t>
      </w:r>
      <w:r w:rsidRPr="00FB31DB">
        <w:rPr>
          <w:spacing w:val="4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d</w:t>
      </w:r>
      <w:r w:rsidRPr="00FB31DB">
        <w:rPr>
          <w:spacing w:val="51"/>
          <w:sz w:val="23"/>
          <w:szCs w:val="23"/>
        </w:rPr>
        <w:t xml:space="preserve"> </w:t>
      </w:r>
      <w:r w:rsidRPr="00FB31DB">
        <w:rPr>
          <w:sz w:val="23"/>
          <w:szCs w:val="23"/>
        </w:rPr>
        <w:t>Rainbow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sz w:val="23"/>
          <w:szCs w:val="23"/>
        </w:rPr>
        <w:t>Girls</w:t>
      </w:r>
      <w:r w:rsidRPr="00FB31DB">
        <w:rPr>
          <w:spacing w:val="49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5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spect</w:t>
      </w:r>
      <w:r w:rsidRPr="00FB31DB">
        <w:rPr>
          <w:spacing w:val="4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ach</w:t>
      </w:r>
      <w:r w:rsidRPr="00FB31DB">
        <w:rPr>
          <w:spacing w:val="50"/>
          <w:sz w:val="23"/>
          <w:szCs w:val="23"/>
        </w:rPr>
        <w:t xml:space="preserve"> </w:t>
      </w:r>
      <w:r w:rsidRPr="00FB31DB">
        <w:rPr>
          <w:rFonts w:cs="Calibri"/>
          <w:spacing w:val="-1"/>
          <w:sz w:val="23"/>
          <w:szCs w:val="23"/>
        </w:rPr>
        <w:t>other’s</w:t>
      </w:r>
      <w:r w:rsidRPr="00FB31DB">
        <w:rPr>
          <w:rFonts w:cs="Calibri"/>
          <w:spacing w:val="4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ivacy.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xcept</w:t>
      </w:r>
      <w:r w:rsidRPr="00FB31DB">
        <w:rPr>
          <w:spacing w:val="50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in</w:t>
      </w:r>
      <w:r w:rsidRPr="00FB31DB">
        <w:rPr>
          <w:spacing w:val="6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ituations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here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ealth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afety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quire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ir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esence,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s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ot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trude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in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nging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ooms,</w:t>
      </w:r>
      <w:r w:rsidRPr="00FB31DB">
        <w:rPr>
          <w:spacing w:val="83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wers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ther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ivate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z w:val="23"/>
          <w:szCs w:val="23"/>
        </w:rPr>
        <w:t>areas,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whenever</w:t>
      </w:r>
      <w:r w:rsidRPr="00FB31DB">
        <w:rPr>
          <w:i/>
          <w:spacing w:val="1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ossible</w:t>
      </w:r>
      <w:r w:rsidRPr="00FB31DB">
        <w:rPr>
          <w:spacing w:val="-1"/>
          <w:sz w:val="23"/>
          <w:szCs w:val="23"/>
        </w:rPr>
        <w:t>.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s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are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xpected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otect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ir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wn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ivacy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ell,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re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z w:val="23"/>
          <w:szCs w:val="23"/>
        </w:rPr>
        <w:t>prohibited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rom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ing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ully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ndressed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z w:val="23"/>
          <w:szCs w:val="23"/>
        </w:rPr>
        <w:t>(without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proper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ndergarments),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athing,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79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wering</w:t>
      </w:r>
      <w:r w:rsidRPr="00FB31DB">
        <w:rPr>
          <w:sz w:val="23"/>
          <w:szCs w:val="23"/>
        </w:rPr>
        <w:t xml:space="preserve"> in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presence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.</w:t>
      </w:r>
      <w:r w:rsidRPr="00FB31DB">
        <w:rPr>
          <w:spacing w:val="5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f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eparate facilities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are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not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vailable,</w:t>
      </w:r>
      <w:r w:rsidRPr="00FB31DB">
        <w:rPr>
          <w:sz w:val="23"/>
          <w:szCs w:val="23"/>
        </w:rPr>
        <w:t xml:space="preserve"> a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chedule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ivate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tivities</w:t>
      </w:r>
      <w:r w:rsidRPr="00FB31DB">
        <w:rPr>
          <w:spacing w:val="7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uld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aintained,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f</w:t>
      </w:r>
      <w:r w:rsidRPr="00FB31DB">
        <w:rPr>
          <w:i/>
          <w:spacing w:val="7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possible.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In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he</w:t>
      </w:r>
      <w:r w:rsidRPr="00FB31DB">
        <w:rPr>
          <w:i/>
          <w:spacing w:val="1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event</w:t>
      </w:r>
      <w:r w:rsidRPr="00FB31DB">
        <w:rPr>
          <w:i/>
          <w:spacing w:val="1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separate</w:t>
      </w:r>
      <w:r w:rsidRPr="00FB31DB">
        <w:rPr>
          <w:i/>
          <w:spacing w:val="12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changing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rooms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re</w:t>
      </w:r>
      <w:r w:rsidRPr="00FB31DB">
        <w:rPr>
          <w:i/>
          <w:spacing w:val="1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not</w:t>
      </w:r>
      <w:r w:rsidRPr="00FB31DB">
        <w:rPr>
          <w:i/>
          <w:spacing w:val="14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vailable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nd</w:t>
      </w:r>
      <w:r w:rsidRPr="00FB31DB">
        <w:rPr>
          <w:i/>
          <w:spacing w:val="1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scheduling</w:t>
      </w:r>
      <w:r w:rsidRPr="00FB31DB">
        <w:rPr>
          <w:i/>
          <w:spacing w:val="75"/>
          <w:w w:val="9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separate</w:t>
      </w:r>
      <w:r w:rsidRPr="00FB31DB">
        <w:rPr>
          <w:i/>
          <w:spacing w:val="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changing</w:t>
      </w:r>
      <w:r w:rsidRPr="00FB31DB">
        <w:rPr>
          <w:i/>
          <w:spacing w:val="4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imes</w:t>
      </w:r>
      <w:r w:rsidRPr="00FB31DB">
        <w:rPr>
          <w:i/>
          <w:spacing w:val="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s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not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logistically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feasible,</w:t>
      </w:r>
      <w:r w:rsidRPr="00FB31DB">
        <w:rPr>
          <w:i/>
          <w:spacing w:val="1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girls</w:t>
      </w:r>
      <w:r w:rsidRPr="00FB31DB">
        <w:rPr>
          <w:i/>
          <w:spacing w:val="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nd</w:t>
      </w:r>
      <w:r w:rsidRPr="00FB31DB">
        <w:rPr>
          <w:i/>
          <w:spacing w:val="7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dults</w:t>
      </w:r>
      <w:r w:rsidRPr="00FB31DB">
        <w:rPr>
          <w:i/>
          <w:spacing w:val="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must,</w:t>
      </w:r>
      <w:r w:rsidRPr="00FB31DB">
        <w:rPr>
          <w:i/>
          <w:spacing w:val="4"/>
          <w:sz w:val="23"/>
          <w:szCs w:val="23"/>
        </w:rPr>
        <w:t xml:space="preserve"> </w:t>
      </w:r>
      <w:r w:rsidRPr="00FB31DB">
        <w:rPr>
          <w:i/>
          <w:spacing w:val="-3"/>
          <w:sz w:val="23"/>
          <w:szCs w:val="23"/>
        </w:rPr>
        <w:t>at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ll</w:t>
      </w:r>
      <w:r w:rsidRPr="00FB31DB">
        <w:rPr>
          <w:i/>
          <w:spacing w:val="7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imes,</w:t>
      </w:r>
      <w:r w:rsidRPr="00FB31DB">
        <w:rPr>
          <w:i/>
          <w:spacing w:val="14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have</w:t>
      </w:r>
      <w:r w:rsidRPr="00FB31DB">
        <w:rPr>
          <w:i/>
          <w:spacing w:val="6"/>
          <w:sz w:val="23"/>
          <w:szCs w:val="23"/>
        </w:rPr>
        <w:t xml:space="preserve"> </w:t>
      </w:r>
      <w:r w:rsidRPr="00FB31DB">
        <w:rPr>
          <w:i/>
          <w:spacing w:val="-3"/>
          <w:sz w:val="23"/>
          <w:szCs w:val="23"/>
        </w:rPr>
        <w:t>on</w:t>
      </w:r>
      <w:r w:rsidRPr="00FB31DB">
        <w:rPr>
          <w:i/>
          <w:spacing w:val="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ppropriate</w:t>
      </w:r>
      <w:r w:rsidRPr="00FB31DB">
        <w:rPr>
          <w:i/>
          <w:spacing w:val="69"/>
          <w:w w:val="9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undergarments</w:t>
      </w:r>
      <w:r w:rsidRPr="00FB31DB">
        <w:rPr>
          <w:i/>
          <w:spacing w:val="27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when</w:t>
      </w:r>
      <w:r w:rsidRPr="00FB31DB">
        <w:rPr>
          <w:i/>
          <w:spacing w:val="3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changing.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z w:val="23"/>
          <w:szCs w:val="23"/>
        </w:rPr>
        <w:t>No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ameras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z w:val="23"/>
          <w:szCs w:val="23"/>
        </w:rPr>
        <w:t>video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quipment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are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ermitted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into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changing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ooms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or</w:t>
      </w:r>
      <w:r w:rsidRPr="00FB31DB">
        <w:rPr>
          <w:spacing w:val="67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other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ivate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z w:val="23"/>
          <w:szCs w:val="23"/>
        </w:rPr>
        <w:t>areas.</w:t>
      </w:r>
      <w:r w:rsidRPr="00FB31DB">
        <w:rPr>
          <w:spacing w:val="4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ellphones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with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ameras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z w:val="23"/>
          <w:szCs w:val="23"/>
        </w:rPr>
        <w:t>must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urned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f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z w:val="23"/>
          <w:szCs w:val="23"/>
        </w:rPr>
        <w:t>put</w:t>
      </w:r>
      <w:r w:rsidRPr="00FB31DB">
        <w:rPr>
          <w:spacing w:val="-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way</w:t>
      </w:r>
    </w:p>
    <w:p w14:paraId="7348A8BF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39"/>
        <w:ind w:right="196"/>
        <w:jc w:val="both"/>
        <w:textAlignment w:val="auto"/>
        <w:rPr>
          <w:sz w:val="23"/>
          <w:szCs w:val="23"/>
        </w:rPr>
      </w:pPr>
      <w:r w:rsidRPr="00FB31DB">
        <w:rPr>
          <w:b/>
          <w:spacing w:val="-1"/>
          <w:sz w:val="23"/>
          <w:szCs w:val="23"/>
          <w:u w:color="000000"/>
        </w:rPr>
        <w:t>Activities</w:t>
      </w:r>
      <w:r w:rsidRPr="00FB31DB">
        <w:rPr>
          <w:b/>
          <w:spacing w:val="27"/>
          <w:sz w:val="23"/>
          <w:szCs w:val="23"/>
          <w:u w:color="000000"/>
        </w:rPr>
        <w:t xml:space="preserve"> </w:t>
      </w:r>
      <w:r w:rsidRPr="00FB31DB">
        <w:rPr>
          <w:b/>
          <w:sz w:val="23"/>
          <w:szCs w:val="23"/>
          <w:u w:color="000000"/>
        </w:rPr>
        <w:t>in</w:t>
      </w:r>
      <w:r w:rsidRPr="00FB31DB">
        <w:rPr>
          <w:b/>
          <w:spacing w:val="33"/>
          <w:sz w:val="23"/>
          <w:szCs w:val="23"/>
          <w:u w:color="000000"/>
        </w:rPr>
        <w:t xml:space="preserve"> </w:t>
      </w:r>
      <w:r w:rsidRPr="00FB31DB">
        <w:rPr>
          <w:b/>
          <w:spacing w:val="-1"/>
          <w:sz w:val="23"/>
          <w:szCs w:val="23"/>
          <w:u w:color="000000"/>
        </w:rPr>
        <w:t>Private</w:t>
      </w:r>
      <w:r w:rsidRPr="00FB31DB">
        <w:rPr>
          <w:b/>
          <w:spacing w:val="28"/>
          <w:sz w:val="23"/>
          <w:szCs w:val="23"/>
          <w:u w:color="000000"/>
        </w:rPr>
        <w:t xml:space="preserve"> </w:t>
      </w:r>
      <w:r w:rsidRPr="00FB31DB">
        <w:rPr>
          <w:b/>
          <w:spacing w:val="-1"/>
          <w:sz w:val="23"/>
          <w:szCs w:val="23"/>
          <w:u w:color="000000"/>
        </w:rPr>
        <w:t>Homes</w:t>
      </w:r>
      <w:r w:rsidRPr="00FB31DB">
        <w:rPr>
          <w:b/>
          <w:spacing w:val="33"/>
          <w:sz w:val="23"/>
          <w:szCs w:val="23"/>
          <w:u w:color="000000"/>
        </w:rPr>
        <w:t xml:space="preserve"> </w:t>
      </w:r>
      <w:r w:rsidRPr="00FB31DB">
        <w:rPr>
          <w:sz w:val="23"/>
          <w:szCs w:val="23"/>
        </w:rPr>
        <w:t>-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z w:val="23"/>
          <w:szCs w:val="23"/>
        </w:rPr>
        <w:t>Unless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uthorized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z w:val="23"/>
          <w:szCs w:val="23"/>
        </w:rPr>
        <w:t>Advisory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oard,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no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tivities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volving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73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Girls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d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volunteers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uld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z w:val="23"/>
          <w:szCs w:val="23"/>
        </w:rPr>
        <w:t>conducted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private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omes.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ppropriate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perone/adult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youth</w:t>
      </w:r>
      <w:r w:rsidRPr="00FB31DB">
        <w:rPr>
          <w:spacing w:val="73"/>
          <w:sz w:val="23"/>
          <w:szCs w:val="23"/>
        </w:rPr>
        <w:t xml:space="preserve"> </w:t>
      </w:r>
      <w:r w:rsidRPr="00FB31DB">
        <w:rPr>
          <w:sz w:val="23"/>
          <w:szCs w:val="23"/>
        </w:rPr>
        <w:t>ratios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bserved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at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z w:val="23"/>
          <w:szCs w:val="23"/>
        </w:rPr>
        <w:t>all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imes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-7"/>
          <w:sz w:val="23"/>
          <w:szCs w:val="23"/>
        </w:rPr>
        <w:t xml:space="preserve"> </w:t>
      </w:r>
      <w:r w:rsidRPr="00FB31DB">
        <w:rPr>
          <w:sz w:val="23"/>
          <w:szCs w:val="23"/>
        </w:rPr>
        <w:t>addressed</w:t>
      </w:r>
      <w:r w:rsidRPr="00FB31DB">
        <w:rPr>
          <w:spacing w:val="-1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z w:val="23"/>
          <w:szCs w:val="23"/>
        </w:rPr>
        <w:t>full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ORG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otection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olicy.</w:t>
      </w:r>
    </w:p>
    <w:p w14:paraId="457E9D66" w14:textId="77777777" w:rsidR="00086170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39"/>
        <w:ind w:right="193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Separate</w:t>
      </w:r>
      <w:r w:rsidRPr="00FB31DB">
        <w:rPr>
          <w:rFonts w:cs="Calibri"/>
          <w:b/>
          <w:bCs/>
          <w:spacing w:val="3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Accommodations</w:t>
      </w:r>
      <w:r w:rsidRPr="00FB31DB">
        <w:rPr>
          <w:rFonts w:cs="Calibri"/>
          <w:b/>
          <w:bCs/>
          <w:spacing w:val="7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z w:val="23"/>
          <w:szCs w:val="23"/>
        </w:rPr>
        <w:t>are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ohibited</w:t>
      </w:r>
      <w:r w:rsidRPr="00FB31DB">
        <w:rPr>
          <w:spacing w:val="6"/>
          <w:sz w:val="23"/>
          <w:szCs w:val="23"/>
        </w:rPr>
        <w:t xml:space="preserve"> </w:t>
      </w:r>
      <w:r w:rsidRPr="00FB31DB">
        <w:rPr>
          <w:sz w:val="23"/>
          <w:szCs w:val="23"/>
        </w:rPr>
        <w:t>from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aring</w:t>
      </w:r>
      <w:r w:rsidRPr="00FB31DB">
        <w:rPr>
          <w:sz w:val="23"/>
          <w:szCs w:val="23"/>
        </w:rPr>
        <w:t xml:space="preserve"> a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z w:val="23"/>
          <w:szCs w:val="23"/>
        </w:rPr>
        <w:t>bed,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leeping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z w:val="23"/>
          <w:szCs w:val="23"/>
        </w:rPr>
        <w:t>bag,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z w:val="23"/>
          <w:szCs w:val="23"/>
        </w:rPr>
        <w:t>tent,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otel</w:t>
      </w:r>
      <w:r w:rsidRPr="00FB31DB">
        <w:rPr>
          <w:spacing w:val="6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oom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ith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.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s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re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z w:val="23"/>
          <w:szCs w:val="23"/>
        </w:rPr>
        <w:t>maintain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eparate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leeping</w:t>
      </w:r>
      <w:r w:rsidRPr="00FB31DB">
        <w:rPr>
          <w:spacing w:val="52"/>
          <w:sz w:val="23"/>
          <w:szCs w:val="23"/>
        </w:rPr>
        <w:t xml:space="preserve"> </w:t>
      </w:r>
      <w:r w:rsidRPr="00FB31DB">
        <w:rPr>
          <w:sz w:val="23"/>
          <w:szCs w:val="23"/>
        </w:rPr>
        <w:t>quarters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from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xcept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evere</w:t>
      </w:r>
      <w:r w:rsidRPr="00FB31DB">
        <w:rPr>
          <w:spacing w:val="62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emergencies,</w:t>
      </w:r>
      <w:r w:rsidRPr="00FB31DB">
        <w:rPr>
          <w:spacing w:val="3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nless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mmediate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z w:val="23"/>
          <w:szCs w:val="23"/>
        </w:rPr>
        <w:t>family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ember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z w:val="23"/>
          <w:szCs w:val="23"/>
        </w:rPr>
        <w:t>informed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z w:val="23"/>
          <w:szCs w:val="23"/>
        </w:rPr>
        <w:t>consent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z w:val="23"/>
          <w:szCs w:val="23"/>
        </w:rPr>
        <w:t>signed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34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5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arent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z w:val="23"/>
          <w:szCs w:val="23"/>
        </w:rPr>
        <w:t>legal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z w:val="23"/>
          <w:szCs w:val="23"/>
        </w:rPr>
        <w:t>guardian.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areful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sideration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uld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given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fore</w:t>
      </w:r>
      <w:r w:rsidRPr="00FB31DB">
        <w:rPr>
          <w:spacing w:val="3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ousing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lder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z w:val="23"/>
          <w:szCs w:val="23"/>
        </w:rPr>
        <w:t>girls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ith</w:t>
      </w:r>
      <w:r w:rsidRPr="00FB31DB">
        <w:rPr>
          <w:spacing w:val="8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siderably</w:t>
      </w:r>
      <w:r w:rsidRPr="00FB31DB">
        <w:rPr>
          <w:spacing w:val="4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nger</w:t>
      </w:r>
      <w:r w:rsidRPr="00FB31DB">
        <w:rPr>
          <w:spacing w:val="4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nes.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t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4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ceptable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41"/>
          <w:sz w:val="23"/>
          <w:szCs w:val="23"/>
        </w:rPr>
        <w:t xml:space="preserve"> </w:t>
      </w:r>
      <w:r w:rsidRPr="00FB31DB">
        <w:rPr>
          <w:sz w:val="23"/>
          <w:szCs w:val="23"/>
        </w:rPr>
        <w:t>have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ultiple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emale</w:t>
      </w:r>
      <w:r w:rsidRPr="00FB31DB">
        <w:rPr>
          <w:spacing w:val="4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s</w:t>
      </w:r>
      <w:r w:rsidRPr="00FB31DB">
        <w:rPr>
          <w:spacing w:val="4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main</w:t>
      </w:r>
      <w:r w:rsidRPr="00FB31DB">
        <w:rPr>
          <w:spacing w:val="46"/>
          <w:sz w:val="23"/>
          <w:szCs w:val="23"/>
        </w:rPr>
        <w:t xml:space="preserve"> </w:t>
      </w:r>
      <w:r w:rsidRPr="00FB31DB">
        <w:rPr>
          <w:sz w:val="23"/>
          <w:szCs w:val="23"/>
        </w:rPr>
        <w:t>with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sz w:val="23"/>
          <w:szCs w:val="23"/>
        </w:rPr>
        <w:t>all</w:t>
      </w:r>
      <w:r w:rsidRPr="00FB31DB">
        <w:rPr>
          <w:spacing w:val="4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</w:t>
      </w:r>
      <w:r w:rsidRPr="00FB31DB">
        <w:rPr>
          <w:spacing w:val="6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leeping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z w:val="23"/>
          <w:szCs w:val="23"/>
        </w:rPr>
        <w:t>one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z w:val="23"/>
          <w:szCs w:val="23"/>
        </w:rPr>
        <w:t>large</w:t>
      </w:r>
      <w:r w:rsidRPr="00FB31DB">
        <w:rPr>
          <w:spacing w:val="-6"/>
          <w:sz w:val="23"/>
          <w:szCs w:val="23"/>
        </w:rPr>
        <w:t xml:space="preserve"> </w:t>
      </w:r>
      <w:r w:rsidRPr="00FB31DB">
        <w:rPr>
          <w:sz w:val="23"/>
          <w:szCs w:val="23"/>
        </w:rPr>
        <w:t>area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uch</w:t>
      </w:r>
      <w:r w:rsidRPr="00FB31DB">
        <w:rPr>
          <w:spacing w:val="-4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pacing w:val="2"/>
          <w:sz w:val="23"/>
          <w:szCs w:val="23"/>
        </w:rPr>
        <w:t>an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pen</w:t>
      </w:r>
      <w:r w:rsidRPr="00FB31DB">
        <w:rPr>
          <w:spacing w:val="-8"/>
          <w:sz w:val="23"/>
          <w:szCs w:val="23"/>
        </w:rPr>
        <w:t xml:space="preserve"> </w:t>
      </w:r>
      <w:r w:rsidRPr="00FB31DB">
        <w:rPr>
          <w:sz w:val="23"/>
          <w:szCs w:val="23"/>
        </w:rPr>
        <w:t>dormitory.</w:t>
      </w:r>
    </w:p>
    <w:p w14:paraId="3662C7FF" w14:textId="32FC00EE" w:rsidR="00086170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41"/>
        <w:ind w:right="192"/>
        <w:jc w:val="both"/>
        <w:textAlignment w:val="auto"/>
        <w:rPr>
          <w:i/>
          <w:spacing w:val="-1"/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Transportation</w:t>
      </w:r>
      <w:r w:rsidRPr="00FB31DB">
        <w:rPr>
          <w:rFonts w:cs="Calibri"/>
          <w:b/>
          <w:bCs/>
          <w:spacing w:val="27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Anyone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ransporting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Girl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required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z w:val="23"/>
          <w:szCs w:val="23"/>
        </w:rPr>
        <w:t>have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urrent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rive</w:t>
      </w:r>
      <w:r w:rsidRPr="00FB31DB">
        <w:rPr>
          <w:rFonts w:cs="Calibri"/>
          <w:spacing w:val="-1"/>
          <w:sz w:val="23"/>
          <w:szCs w:val="23"/>
        </w:rPr>
        <w:t>r’s</w:t>
      </w:r>
      <w:r w:rsidRPr="00FB31DB">
        <w:rPr>
          <w:rFonts w:cs="Calibri"/>
          <w:spacing w:val="27"/>
          <w:sz w:val="23"/>
          <w:szCs w:val="23"/>
        </w:rPr>
        <w:t xml:space="preserve"> </w:t>
      </w:r>
      <w:r w:rsidRPr="00FB31DB">
        <w:rPr>
          <w:sz w:val="23"/>
          <w:szCs w:val="23"/>
        </w:rPr>
        <w:t>license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5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surance,</w:t>
      </w:r>
      <w:r w:rsidRPr="00FB31DB">
        <w:rPr>
          <w:spacing w:val="4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d</w:t>
      </w:r>
      <w:r w:rsidRPr="00FB31DB">
        <w:rPr>
          <w:spacing w:val="4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4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llow</w:t>
      </w:r>
      <w:r w:rsidRPr="00FB31DB">
        <w:rPr>
          <w:spacing w:val="4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afe</w:t>
      </w:r>
      <w:r w:rsidRPr="00FB31DB">
        <w:rPr>
          <w:spacing w:val="49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sz w:val="23"/>
          <w:szCs w:val="23"/>
        </w:rPr>
        <w:t>legal</w:t>
      </w:r>
      <w:r w:rsidRPr="00FB31DB">
        <w:rPr>
          <w:spacing w:val="4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riving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actices.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Drivers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re</w:t>
      </w:r>
      <w:r w:rsidRPr="00FB31DB">
        <w:rPr>
          <w:spacing w:val="43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specially</w:t>
      </w:r>
      <w:r w:rsidRPr="00FB31DB">
        <w:rPr>
          <w:spacing w:val="4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indful</w:t>
      </w:r>
      <w:r w:rsidRPr="00FB31DB">
        <w:rPr>
          <w:spacing w:val="44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48"/>
          <w:sz w:val="23"/>
          <w:szCs w:val="23"/>
        </w:rPr>
        <w:t xml:space="preserve"> </w:t>
      </w:r>
      <w:r w:rsidRPr="00FB31DB">
        <w:rPr>
          <w:sz w:val="23"/>
          <w:szCs w:val="23"/>
        </w:rPr>
        <w:t>safe</w:t>
      </w:r>
      <w:r w:rsidRPr="00FB31DB">
        <w:rPr>
          <w:spacing w:val="77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practices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lative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peed,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se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seat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lts,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exting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ther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istractions.</w:t>
      </w:r>
      <w:r w:rsidRPr="00FB31DB">
        <w:rPr>
          <w:spacing w:val="49"/>
          <w:sz w:val="23"/>
          <w:szCs w:val="23"/>
        </w:rPr>
        <w:t xml:space="preserve"> </w:t>
      </w:r>
      <w:r w:rsidRPr="00FB31DB">
        <w:rPr>
          <w:sz w:val="23"/>
          <w:szCs w:val="23"/>
        </w:rPr>
        <w:t>Parents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z w:val="23"/>
          <w:szCs w:val="23"/>
        </w:rPr>
        <w:t>guardians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must</w:t>
      </w:r>
      <w:r w:rsidRPr="00FB31DB">
        <w:rPr>
          <w:spacing w:val="75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ign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z w:val="23"/>
          <w:szCs w:val="23"/>
        </w:rPr>
        <w:t>informed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sent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fore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z w:val="23"/>
          <w:szCs w:val="23"/>
        </w:rPr>
        <w:t>any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z w:val="23"/>
          <w:szCs w:val="23"/>
        </w:rPr>
        <w:t>girl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ransported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assembly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3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vent.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At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st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ne</w:t>
      </w:r>
      <w:r w:rsidRPr="00FB31DB">
        <w:rPr>
          <w:spacing w:val="48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z w:val="23"/>
          <w:szCs w:val="23"/>
        </w:rPr>
        <w:t xml:space="preserve"> in </w:t>
      </w:r>
      <w:r w:rsidRPr="00FB31DB">
        <w:rPr>
          <w:spacing w:val="-1"/>
          <w:sz w:val="23"/>
          <w:szCs w:val="23"/>
        </w:rPr>
        <w:t>each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vehicle should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-1"/>
          <w:sz w:val="23"/>
          <w:szCs w:val="23"/>
        </w:rPr>
        <w:t xml:space="preserve"> certified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z w:val="23"/>
          <w:szCs w:val="23"/>
        </w:rPr>
        <w:t>chaperone,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z w:val="23"/>
          <w:szCs w:val="23"/>
        </w:rPr>
        <w:t xml:space="preserve">no </w:t>
      </w:r>
      <w:r w:rsidRPr="00FB31DB">
        <w:rPr>
          <w:spacing w:val="-1"/>
          <w:sz w:val="23"/>
          <w:szCs w:val="23"/>
        </w:rPr>
        <w:t>male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uld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z w:val="23"/>
          <w:szCs w:val="23"/>
        </w:rPr>
        <w:t>transport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 xml:space="preserve">Rainbow </w:t>
      </w:r>
      <w:r w:rsidRPr="00FB31DB">
        <w:rPr>
          <w:sz w:val="23"/>
          <w:szCs w:val="23"/>
        </w:rPr>
        <w:t xml:space="preserve">Girls </w:t>
      </w:r>
      <w:r w:rsidRPr="00FB31DB">
        <w:rPr>
          <w:spacing w:val="-1"/>
          <w:sz w:val="23"/>
          <w:szCs w:val="23"/>
        </w:rPr>
        <w:t>without</w:t>
      </w:r>
      <w:r w:rsidRPr="00FB31DB">
        <w:rPr>
          <w:spacing w:val="71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5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5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emale</w:t>
      </w:r>
      <w:r w:rsidRPr="00FB31DB">
        <w:rPr>
          <w:spacing w:val="4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esent.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arental</w:t>
      </w:r>
      <w:r w:rsidRPr="00FB31DB">
        <w:rPr>
          <w:spacing w:val="4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ermission</w:t>
      </w:r>
      <w:r w:rsidRPr="00FB31DB">
        <w:rPr>
          <w:spacing w:val="51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4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quired</w:t>
      </w:r>
      <w:r w:rsidRPr="00FB31DB">
        <w:rPr>
          <w:spacing w:val="5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50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4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</w:t>
      </w:r>
      <w:r w:rsidRPr="00FB31DB">
        <w:rPr>
          <w:spacing w:val="46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z w:val="23"/>
          <w:szCs w:val="23"/>
        </w:rPr>
        <w:t>drive</w:t>
      </w:r>
      <w:r w:rsidRPr="00FB31DB">
        <w:rPr>
          <w:spacing w:val="5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erself</w:t>
      </w:r>
      <w:r w:rsidRPr="00FB31DB">
        <w:rPr>
          <w:spacing w:val="51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51"/>
          <w:sz w:val="23"/>
          <w:szCs w:val="23"/>
        </w:rPr>
        <w:t xml:space="preserve"> </w:t>
      </w:r>
      <w:r w:rsidRPr="00FB31DB">
        <w:rPr>
          <w:sz w:val="23"/>
          <w:szCs w:val="23"/>
        </w:rPr>
        <w:t>her</w:t>
      </w:r>
      <w:r w:rsidRPr="00FB31DB">
        <w:rPr>
          <w:spacing w:val="4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amily</w:t>
      </w:r>
      <w:r w:rsidRPr="00FB31DB">
        <w:rPr>
          <w:spacing w:val="55"/>
          <w:sz w:val="23"/>
          <w:szCs w:val="23"/>
        </w:rPr>
        <w:t xml:space="preserve"> </w:t>
      </w:r>
      <w:r w:rsidRPr="00FB31DB">
        <w:rPr>
          <w:sz w:val="23"/>
          <w:szCs w:val="23"/>
        </w:rPr>
        <w:t>members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eremonies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vents.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Parental</w:t>
      </w:r>
      <w:r w:rsidRPr="00FB31DB">
        <w:rPr>
          <w:i/>
          <w:spacing w:val="1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ermission</w:t>
      </w:r>
      <w:r w:rsidRPr="00FB31DB">
        <w:rPr>
          <w:i/>
          <w:spacing w:val="21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s</w:t>
      </w:r>
      <w:r w:rsidRPr="00FB31DB">
        <w:rPr>
          <w:i/>
          <w:spacing w:val="20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required</w:t>
      </w:r>
      <w:r w:rsidRPr="00FB31DB">
        <w:rPr>
          <w:i/>
          <w:spacing w:val="1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for</w:t>
      </w:r>
      <w:r w:rsidRPr="00FB31DB">
        <w:rPr>
          <w:i/>
          <w:spacing w:val="19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1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Rainbow</w:t>
      </w:r>
      <w:r w:rsidRPr="00FB31DB">
        <w:rPr>
          <w:i/>
          <w:spacing w:val="20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Girl</w:t>
      </w:r>
      <w:r w:rsidRPr="00FB31DB">
        <w:rPr>
          <w:i/>
          <w:spacing w:val="12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o</w:t>
      </w:r>
      <w:r w:rsidRPr="00FB31DB">
        <w:rPr>
          <w:i/>
          <w:spacing w:val="1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be</w:t>
      </w:r>
      <w:r w:rsidRPr="00FB31DB">
        <w:rPr>
          <w:i/>
          <w:spacing w:val="1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ransported</w:t>
      </w:r>
      <w:r w:rsidRPr="00FB31DB">
        <w:rPr>
          <w:i/>
          <w:spacing w:val="7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without</w:t>
      </w:r>
      <w:r w:rsidRPr="00FB31DB">
        <w:rPr>
          <w:i/>
          <w:spacing w:val="-8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</w:t>
      </w:r>
      <w:r w:rsidRPr="00FB31DB">
        <w:rPr>
          <w:i/>
          <w:spacing w:val="-11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certified</w:t>
      </w:r>
      <w:r w:rsidRPr="00FB31DB">
        <w:rPr>
          <w:i/>
          <w:spacing w:val="-7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chaperone</w:t>
      </w:r>
      <w:r w:rsidRPr="00FB31DB">
        <w:rPr>
          <w:i/>
          <w:spacing w:val="-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resent.</w:t>
      </w:r>
    </w:p>
    <w:p w14:paraId="08BC7B2A" w14:textId="77777777" w:rsidR="00086170" w:rsidRDefault="00086170">
      <w:pPr>
        <w:widowControl/>
        <w:autoSpaceDE/>
        <w:autoSpaceDN/>
        <w:adjustRightInd/>
        <w:rPr>
          <w:rFonts w:cs="Times New Roman"/>
          <w:i/>
          <w:spacing w:val="-1"/>
          <w:sz w:val="23"/>
          <w:szCs w:val="23"/>
        </w:rPr>
      </w:pPr>
      <w:r>
        <w:rPr>
          <w:i/>
          <w:spacing w:val="-1"/>
          <w:sz w:val="23"/>
          <w:szCs w:val="23"/>
        </w:rPr>
        <w:br w:type="page"/>
      </w:r>
    </w:p>
    <w:p w14:paraId="41CD9F6C" w14:textId="77777777" w:rsidR="00086170" w:rsidRPr="00086170" w:rsidRDefault="00086170" w:rsidP="00086170">
      <w:pPr>
        <w:pStyle w:val="ListParagraph"/>
        <w:widowControl/>
        <w:autoSpaceDE/>
        <w:autoSpaceDN/>
        <w:adjustRightInd/>
        <w:ind w:left="540"/>
        <w:rPr>
          <w:sz w:val="23"/>
          <w:szCs w:val="23"/>
        </w:rPr>
      </w:pPr>
      <w:r w:rsidRPr="00086170">
        <w:rPr>
          <w:b/>
          <w:sz w:val="23"/>
          <w:szCs w:val="23"/>
        </w:rPr>
        <w:lastRenderedPageBreak/>
        <w:t xml:space="preserve">COLORADO CODE OF CONDUCT – continued </w:t>
      </w:r>
    </w:p>
    <w:p w14:paraId="069F4BE5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39"/>
        <w:ind w:right="196"/>
        <w:jc w:val="both"/>
        <w:textAlignment w:val="auto"/>
        <w:rPr>
          <w:i/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Responsibility</w:t>
      </w:r>
      <w:r w:rsidRPr="00FB31DB">
        <w:rPr>
          <w:rFonts w:cs="Calibri"/>
          <w:b/>
          <w:bCs/>
          <w:spacing w:val="16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z w:val="23"/>
          <w:szCs w:val="23"/>
          <w:u w:color="000000"/>
        </w:rPr>
        <w:t>for</w:t>
      </w:r>
      <w:r w:rsidRPr="00FB31DB">
        <w:rPr>
          <w:rFonts w:cs="Calibri"/>
          <w:b/>
          <w:bCs/>
          <w:spacing w:val="18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Youth</w:t>
      </w:r>
      <w:r w:rsidRPr="00FB31DB">
        <w:rPr>
          <w:rFonts w:cs="Calibri"/>
          <w:b/>
          <w:bCs/>
          <w:spacing w:val="18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1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z w:val="23"/>
          <w:szCs w:val="23"/>
        </w:rPr>
        <w:t>are</w:t>
      </w:r>
      <w:r w:rsidRPr="00FB31DB">
        <w:rPr>
          <w:spacing w:val="20"/>
          <w:sz w:val="23"/>
          <w:szCs w:val="23"/>
        </w:rPr>
        <w:t xml:space="preserve"> </w:t>
      </w:r>
      <w:r w:rsidRPr="00FB31DB">
        <w:rPr>
          <w:sz w:val="23"/>
          <w:szCs w:val="23"/>
        </w:rPr>
        <w:t>responsible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Girls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ir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z w:val="23"/>
          <w:szCs w:val="23"/>
        </w:rPr>
        <w:t>guests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between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77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times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z w:val="23"/>
          <w:szCs w:val="23"/>
        </w:rPr>
        <w:t>arrival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eparture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from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location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meeting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vent.</w:t>
      </w:r>
      <w:r w:rsidRPr="00FB31DB">
        <w:rPr>
          <w:spacing w:val="5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oper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ttention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73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given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upervising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z w:val="23"/>
          <w:szCs w:val="23"/>
        </w:rPr>
        <w:t>girls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ho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z w:val="23"/>
          <w:szCs w:val="23"/>
        </w:rPr>
        <w:t>are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aiting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ransporting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ensuring</w:t>
      </w:r>
      <w:r w:rsidRPr="00FB31DB">
        <w:rPr>
          <w:spacing w:val="53"/>
          <w:sz w:val="23"/>
          <w:szCs w:val="23"/>
        </w:rPr>
        <w:t xml:space="preserve"> </w:t>
      </w:r>
      <w:r w:rsidRPr="00FB31DB">
        <w:rPr>
          <w:spacing w:val="1"/>
          <w:sz w:val="23"/>
          <w:szCs w:val="23"/>
        </w:rPr>
        <w:t>they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z w:val="23"/>
          <w:szCs w:val="23"/>
        </w:rPr>
        <w:t>leave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z w:val="23"/>
          <w:szCs w:val="23"/>
        </w:rPr>
        <w:t xml:space="preserve">with </w:t>
      </w:r>
      <w:r w:rsidRPr="00FB31DB">
        <w:rPr>
          <w:spacing w:val="5"/>
          <w:sz w:val="23"/>
          <w:szCs w:val="23"/>
        </w:rPr>
        <w:t>an</w:t>
      </w:r>
      <w:r w:rsidRPr="00FB31DB">
        <w:rPr>
          <w:sz w:val="23"/>
          <w:szCs w:val="23"/>
        </w:rPr>
        <w:t xml:space="preserve"> </w:t>
      </w:r>
      <w:r w:rsidRPr="00FB31DB">
        <w:rPr>
          <w:spacing w:val="5"/>
          <w:sz w:val="23"/>
          <w:szCs w:val="23"/>
        </w:rPr>
        <w:t>authorized</w:t>
      </w:r>
      <w:r w:rsidRPr="00FB31DB">
        <w:rPr>
          <w:spacing w:val="83"/>
          <w:sz w:val="23"/>
          <w:szCs w:val="23"/>
        </w:rPr>
        <w:t xml:space="preserve"> </w:t>
      </w:r>
      <w:r w:rsidRPr="00FB31DB">
        <w:rPr>
          <w:sz w:val="23"/>
          <w:szCs w:val="23"/>
        </w:rPr>
        <w:t>person.</w:t>
      </w:r>
      <w:r w:rsidRPr="00FB31DB">
        <w:rPr>
          <w:spacing w:val="21"/>
          <w:sz w:val="23"/>
          <w:szCs w:val="23"/>
        </w:rPr>
        <w:t xml:space="preserve"> (see # 3 above) Never leave a girl waiting alone or allow her to leave with an unauthorized person.  </w:t>
      </w:r>
      <w:r w:rsidRPr="00FB31DB">
        <w:rPr>
          <w:sz w:val="23"/>
          <w:szCs w:val="23"/>
        </w:rPr>
        <w:t>When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oubt,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hone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all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19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laced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imary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aregiver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pproval.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y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time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79"/>
          <w:sz w:val="23"/>
          <w:szCs w:val="23"/>
        </w:rPr>
        <w:t xml:space="preserve"> </w:t>
      </w:r>
      <w:r w:rsidRPr="00FB31DB">
        <w:rPr>
          <w:sz w:val="23"/>
          <w:szCs w:val="23"/>
        </w:rPr>
        <w:t>girl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aiting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utside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an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z w:val="23"/>
          <w:szCs w:val="23"/>
        </w:rPr>
        <w:t>assembly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oom,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if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e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comes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ill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must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leave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eeting,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e</w:t>
      </w:r>
      <w:r w:rsidRPr="00FB31DB">
        <w:rPr>
          <w:spacing w:val="2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uld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51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ccompanied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by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z w:val="23"/>
          <w:szCs w:val="23"/>
        </w:rPr>
        <w:t>female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perone.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This</w:t>
      </w:r>
      <w:r w:rsidRPr="00FB31DB">
        <w:rPr>
          <w:i/>
          <w:spacing w:val="2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s</w:t>
      </w:r>
      <w:r w:rsidRPr="00FB31DB">
        <w:rPr>
          <w:i/>
          <w:spacing w:val="2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n</w:t>
      </w:r>
      <w:r w:rsidRPr="00FB31DB">
        <w:rPr>
          <w:i/>
          <w:spacing w:val="24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exception</w:t>
      </w:r>
      <w:r w:rsidRPr="00FB31DB">
        <w:rPr>
          <w:i/>
          <w:spacing w:val="26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o</w:t>
      </w:r>
      <w:r w:rsidRPr="00FB31DB">
        <w:rPr>
          <w:i/>
          <w:spacing w:val="2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e</w:t>
      </w:r>
      <w:r w:rsidRPr="00FB31DB">
        <w:rPr>
          <w:i/>
          <w:spacing w:val="2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ne-on-one</w:t>
      </w:r>
      <w:r w:rsidRPr="00FB31DB">
        <w:rPr>
          <w:i/>
          <w:spacing w:val="25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contacts</w:t>
      </w:r>
      <w:r w:rsidRPr="00FB31DB">
        <w:rPr>
          <w:i/>
          <w:spacing w:val="25"/>
          <w:sz w:val="23"/>
          <w:szCs w:val="23"/>
        </w:rPr>
        <w:t xml:space="preserve"> </w:t>
      </w:r>
      <w:r w:rsidRPr="00FB31DB">
        <w:rPr>
          <w:i/>
          <w:spacing w:val="-3"/>
          <w:sz w:val="23"/>
          <w:szCs w:val="23"/>
        </w:rPr>
        <w:t>in</w:t>
      </w:r>
      <w:r w:rsidRPr="00FB31DB">
        <w:rPr>
          <w:i/>
          <w:spacing w:val="2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paragraph</w:t>
      </w:r>
      <w:r w:rsidRPr="00FB31DB">
        <w:rPr>
          <w:i/>
          <w:spacing w:val="26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18</w:t>
      </w:r>
      <w:r w:rsidRPr="00FB31DB">
        <w:rPr>
          <w:i/>
          <w:spacing w:val="63"/>
          <w:w w:val="9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bove,</w:t>
      </w:r>
      <w:r w:rsidRPr="00FB31DB">
        <w:rPr>
          <w:i/>
          <w:spacing w:val="-7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but</w:t>
      </w:r>
      <w:r w:rsidRPr="00FB31DB">
        <w:rPr>
          <w:i/>
          <w:spacing w:val="-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must</w:t>
      </w:r>
      <w:r w:rsidRPr="00FB31DB">
        <w:rPr>
          <w:i/>
          <w:spacing w:val="-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ake</w:t>
      </w:r>
      <w:r w:rsidRPr="00FB31DB">
        <w:rPr>
          <w:i/>
          <w:spacing w:val="-6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place</w:t>
      </w:r>
      <w:r w:rsidRPr="00FB31DB">
        <w:rPr>
          <w:i/>
          <w:spacing w:val="-3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n</w:t>
      </w:r>
      <w:r w:rsidRPr="00FB31DB">
        <w:rPr>
          <w:i/>
          <w:spacing w:val="-5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an</w:t>
      </w:r>
      <w:r w:rsidRPr="00FB31DB">
        <w:rPr>
          <w:i/>
          <w:spacing w:val="-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rea</w:t>
      </w:r>
      <w:r w:rsidRPr="00FB31DB">
        <w:rPr>
          <w:i/>
          <w:spacing w:val="-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that</w:t>
      </w:r>
      <w:r w:rsidRPr="00FB31DB">
        <w:rPr>
          <w:i/>
          <w:spacing w:val="-4"/>
          <w:sz w:val="23"/>
          <w:szCs w:val="23"/>
        </w:rPr>
        <w:t xml:space="preserve"> </w:t>
      </w:r>
      <w:r w:rsidRPr="00FB31DB">
        <w:rPr>
          <w:i/>
          <w:sz w:val="23"/>
          <w:szCs w:val="23"/>
        </w:rPr>
        <w:t>is</w:t>
      </w:r>
      <w:r w:rsidRPr="00FB31DB">
        <w:rPr>
          <w:i/>
          <w:spacing w:val="-9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observable</w:t>
      </w:r>
      <w:r w:rsidRPr="00FB31DB">
        <w:rPr>
          <w:i/>
          <w:spacing w:val="-3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and</w:t>
      </w:r>
      <w:r w:rsidRPr="00FB31DB">
        <w:rPr>
          <w:i/>
          <w:spacing w:val="-8"/>
          <w:sz w:val="23"/>
          <w:szCs w:val="23"/>
        </w:rPr>
        <w:t xml:space="preserve"> </w:t>
      </w:r>
      <w:r w:rsidRPr="00FB31DB">
        <w:rPr>
          <w:i/>
          <w:spacing w:val="-1"/>
          <w:sz w:val="23"/>
          <w:szCs w:val="23"/>
        </w:rPr>
        <w:t>interruptible.</w:t>
      </w:r>
    </w:p>
    <w:p w14:paraId="282F43E5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540"/>
        </w:tabs>
        <w:overflowPunct/>
        <w:autoSpaceDE/>
        <w:autoSpaceDN/>
        <w:adjustRightInd/>
        <w:spacing w:before="138"/>
        <w:ind w:right="190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Recognizing</w:t>
      </w:r>
      <w:r w:rsidRPr="00FB31DB">
        <w:rPr>
          <w:rFonts w:cs="Calibri"/>
          <w:b/>
          <w:bCs/>
          <w:spacing w:val="-4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and</w:t>
      </w:r>
      <w:r w:rsidRPr="00FB31DB">
        <w:rPr>
          <w:rFonts w:cs="Calibri"/>
          <w:b/>
          <w:bCs/>
          <w:spacing w:val="1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z w:val="23"/>
          <w:szCs w:val="23"/>
          <w:u w:color="000000"/>
        </w:rPr>
        <w:t>Responding</w:t>
      </w:r>
      <w:r w:rsidRPr="00FB31DB">
        <w:rPr>
          <w:rFonts w:cs="Calibri"/>
          <w:b/>
          <w:bCs/>
          <w:spacing w:val="3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y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port</w:t>
      </w:r>
      <w:r w:rsidRPr="00FB31DB">
        <w:rPr>
          <w:sz w:val="23"/>
          <w:szCs w:val="23"/>
        </w:rPr>
        <w:t xml:space="preserve"> or </w:t>
      </w:r>
      <w:r w:rsidRPr="00FB31DB">
        <w:rPr>
          <w:spacing w:val="-1"/>
          <w:sz w:val="23"/>
          <w:szCs w:val="23"/>
        </w:rPr>
        <w:t>complaint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rom</w:t>
      </w:r>
      <w:r w:rsidRPr="00FB31DB">
        <w:rPr>
          <w:sz w:val="23"/>
          <w:szCs w:val="23"/>
        </w:rPr>
        <w:t xml:space="preserve"> a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youth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cerning</w:t>
      </w:r>
      <w:r w:rsidRPr="00FB31DB">
        <w:rPr>
          <w:sz w:val="23"/>
          <w:szCs w:val="23"/>
        </w:rPr>
        <w:t xml:space="preserve"> inappropriate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havior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79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aken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eriously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dressed.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cause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z w:val="23"/>
          <w:szCs w:val="23"/>
        </w:rPr>
        <w:t>youth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z w:val="23"/>
          <w:szCs w:val="23"/>
        </w:rPr>
        <w:t>may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have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ifficulty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inding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ppropriate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anguage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pacing w:val="2"/>
          <w:sz w:val="23"/>
          <w:szCs w:val="23"/>
        </w:rPr>
        <w:t>for</w:t>
      </w:r>
      <w:r w:rsidRPr="00FB31DB">
        <w:rPr>
          <w:spacing w:val="79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eelings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discomfort,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,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2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ware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nd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sponsive</w:t>
      </w:r>
      <w:r w:rsidRPr="00FB31DB">
        <w:rPr>
          <w:spacing w:val="33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igns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f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z w:val="23"/>
          <w:szCs w:val="23"/>
        </w:rPr>
        <w:t>abuse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having</w:t>
      </w:r>
      <w:r w:rsidRPr="00FB31DB">
        <w:rPr>
          <w:spacing w:val="57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ccurred,</w:t>
      </w:r>
      <w:r w:rsidRPr="00FB31DB">
        <w:rPr>
          <w:spacing w:val="27"/>
          <w:sz w:val="23"/>
          <w:szCs w:val="23"/>
        </w:rPr>
        <w:t xml:space="preserve"> </w:t>
      </w:r>
      <w:r w:rsidRPr="00FB31DB">
        <w:rPr>
          <w:sz w:val="23"/>
          <w:szCs w:val="23"/>
        </w:rPr>
        <w:t>e.g.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sudden</w:t>
      </w:r>
      <w:r w:rsidRPr="00FB31DB">
        <w:rPr>
          <w:spacing w:val="3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nges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z w:val="23"/>
          <w:szCs w:val="23"/>
        </w:rPr>
        <w:t>attitude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r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havior,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voidance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29"/>
          <w:sz w:val="23"/>
          <w:szCs w:val="23"/>
        </w:rPr>
        <w:t xml:space="preserve"> particular </w:t>
      </w:r>
      <w:r w:rsidRPr="00FB31DB">
        <w:rPr>
          <w:spacing w:val="-1"/>
          <w:sz w:val="23"/>
          <w:szCs w:val="23"/>
        </w:rPr>
        <w:t>individuals,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28"/>
          <w:sz w:val="23"/>
          <w:szCs w:val="23"/>
        </w:rPr>
        <w:t xml:space="preserve"> </w:t>
      </w:r>
      <w:r w:rsidRPr="00FB31DB">
        <w:rPr>
          <w:sz w:val="23"/>
          <w:szCs w:val="23"/>
        </w:rPr>
        <w:t>so</w:t>
      </w:r>
      <w:r w:rsidRPr="00FB31DB">
        <w:rPr>
          <w:spacing w:val="3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th.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(Refer</w:t>
      </w:r>
      <w:r w:rsidRPr="00FB31DB">
        <w:rPr>
          <w:spacing w:val="3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7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ull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ORG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Youth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otection</w:t>
      </w:r>
      <w:r w:rsidRPr="00FB31DB">
        <w:rPr>
          <w:spacing w:val="41"/>
          <w:sz w:val="23"/>
          <w:szCs w:val="23"/>
        </w:rPr>
        <w:t xml:space="preserve"> </w:t>
      </w:r>
      <w:r w:rsidRPr="00FB31DB">
        <w:rPr>
          <w:sz w:val="23"/>
          <w:szCs w:val="23"/>
        </w:rPr>
        <w:t>Policy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ditional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z w:val="23"/>
          <w:szCs w:val="23"/>
        </w:rPr>
        <w:t>information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n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cognizing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sponding</w:t>
      </w:r>
      <w:r w:rsidRPr="00FB31DB">
        <w:rPr>
          <w:spacing w:val="34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igns</w:t>
      </w:r>
      <w:r w:rsidRPr="00FB31DB">
        <w:rPr>
          <w:spacing w:val="11"/>
          <w:sz w:val="23"/>
          <w:szCs w:val="23"/>
        </w:rPr>
        <w:t xml:space="preserve"> </w:t>
      </w:r>
      <w:r w:rsidRPr="00FB31DB">
        <w:rPr>
          <w:sz w:val="23"/>
          <w:szCs w:val="23"/>
        </w:rPr>
        <w:t>of</w:t>
      </w:r>
      <w:r w:rsidRPr="00FB31DB">
        <w:rPr>
          <w:spacing w:val="6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altreatment.)</w:t>
      </w:r>
    </w:p>
    <w:p w14:paraId="664E2ACE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640"/>
        </w:tabs>
        <w:overflowPunct/>
        <w:autoSpaceDE/>
        <w:autoSpaceDN/>
        <w:adjustRightInd/>
        <w:spacing w:before="66"/>
        <w:ind w:right="268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Intervention</w:t>
      </w:r>
      <w:r w:rsidRPr="00FB31DB">
        <w:rPr>
          <w:rFonts w:cs="Calibri"/>
          <w:b/>
          <w:bCs/>
          <w:spacing w:val="1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and</w:t>
      </w:r>
      <w:r w:rsidRPr="00FB31DB">
        <w:rPr>
          <w:rFonts w:cs="Calibri"/>
          <w:b/>
          <w:bCs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Reporting</w:t>
      </w:r>
      <w:r w:rsidRPr="00FB31DB">
        <w:rPr>
          <w:rFonts w:cs="Calibri"/>
          <w:b/>
          <w:bCs/>
          <w:spacing w:val="4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 xml:space="preserve">– </w:t>
      </w:r>
      <w:r w:rsidRPr="00FB31DB">
        <w:rPr>
          <w:sz w:val="23"/>
          <w:szCs w:val="23"/>
        </w:rPr>
        <w:t>When</w:t>
      </w:r>
      <w:r w:rsidRPr="00FB31DB">
        <w:rPr>
          <w:spacing w:val="-1"/>
          <w:sz w:val="23"/>
          <w:szCs w:val="23"/>
        </w:rPr>
        <w:t xml:space="preserve"> </w:t>
      </w:r>
      <w:r w:rsidRPr="00FB31DB">
        <w:rPr>
          <w:sz w:val="23"/>
          <w:szCs w:val="23"/>
        </w:rPr>
        <w:t xml:space="preserve">inappropriate </w:t>
      </w:r>
      <w:r w:rsidRPr="00FB31DB">
        <w:rPr>
          <w:spacing w:val="-1"/>
          <w:sz w:val="23"/>
          <w:szCs w:val="23"/>
        </w:rPr>
        <w:t>behavior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at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-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questionable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 xml:space="preserve">but </w:t>
      </w:r>
      <w:r w:rsidRPr="00FB31DB">
        <w:rPr>
          <w:sz w:val="23"/>
          <w:szCs w:val="23"/>
        </w:rPr>
        <w:t>not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learly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armful</w:t>
      </w:r>
      <w:r w:rsidRPr="00FB31DB">
        <w:rPr>
          <w:spacing w:val="-3"/>
          <w:sz w:val="23"/>
          <w:szCs w:val="23"/>
        </w:rPr>
        <w:t xml:space="preserve"> </w:t>
      </w:r>
      <w:r w:rsidRPr="00FB31DB">
        <w:rPr>
          <w:sz w:val="23"/>
          <w:szCs w:val="23"/>
        </w:rPr>
        <w:t>is</w:t>
      </w:r>
      <w:r w:rsidRPr="00FB31DB">
        <w:rPr>
          <w:spacing w:val="6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bserved,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z w:val="23"/>
          <w:szCs w:val="23"/>
        </w:rPr>
        <w:t>an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uld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mmediately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tervene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espectfully</w:t>
      </w:r>
      <w:r w:rsidRPr="00FB31DB">
        <w:rPr>
          <w:spacing w:val="22"/>
          <w:sz w:val="23"/>
          <w:szCs w:val="23"/>
        </w:rPr>
        <w:t xml:space="preserve"> </w:t>
      </w:r>
      <w:r w:rsidRPr="00FB31DB">
        <w:rPr>
          <w:sz w:val="23"/>
          <w:szCs w:val="23"/>
        </w:rPr>
        <w:t>explain</w:t>
      </w:r>
      <w:r w:rsidRPr="00FB31DB">
        <w:rPr>
          <w:spacing w:val="23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2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24"/>
          <w:sz w:val="23"/>
          <w:szCs w:val="23"/>
        </w:rPr>
        <w:t xml:space="preserve"> </w:t>
      </w:r>
      <w:r w:rsidRPr="00FB31DB">
        <w:rPr>
          <w:sz w:val="23"/>
          <w:szCs w:val="23"/>
        </w:rPr>
        <w:t>observed</w:t>
      </w:r>
      <w:r w:rsidRPr="00FB31DB">
        <w:rPr>
          <w:spacing w:val="26"/>
          <w:sz w:val="23"/>
          <w:szCs w:val="23"/>
        </w:rPr>
        <w:t xml:space="preserve"> </w:t>
      </w:r>
      <w:r w:rsidRPr="00FB31DB">
        <w:rPr>
          <w:sz w:val="23"/>
          <w:szCs w:val="23"/>
        </w:rPr>
        <w:t>person</w:t>
      </w:r>
      <w:r w:rsidRPr="00FB31DB">
        <w:rPr>
          <w:spacing w:val="5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at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ir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onduct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ight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be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isunderstood.</w:t>
      </w:r>
      <w:r w:rsidRPr="00FB31DB">
        <w:rPr>
          <w:spacing w:val="1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irman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pacing w:val="-3"/>
          <w:sz w:val="23"/>
          <w:szCs w:val="23"/>
        </w:rPr>
        <w:t>of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visory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oard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hould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then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</w:t>
      </w:r>
      <w:r w:rsidRPr="00FB31DB">
        <w:rPr>
          <w:spacing w:val="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lerted</w:t>
      </w:r>
      <w:r w:rsidRPr="00FB31DB">
        <w:rPr>
          <w:spacing w:val="65"/>
          <w:w w:val="99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z w:val="23"/>
          <w:szCs w:val="23"/>
        </w:rPr>
        <w:t>the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ituation.</w:t>
      </w:r>
      <w:r w:rsidRPr="00FB31DB">
        <w:rPr>
          <w:spacing w:val="4"/>
          <w:sz w:val="23"/>
          <w:szCs w:val="23"/>
        </w:rPr>
        <w:t xml:space="preserve"> </w:t>
      </w:r>
      <w:r w:rsidRPr="00FB31DB">
        <w:rPr>
          <w:sz w:val="23"/>
          <w:szCs w:val="23"/>
        </w:rPr>
        <w:t>Any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z w:val="23"/>
          <w:szCs w:val="23"/>
        </w:rPr>
        <w:t>observed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altreatment,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harassment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other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z w:val="23"/>
          <w:szCs w:val="23"/>
        </w:rPr>
        <w:t>harmful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havior</w:t>
      </w:r>
      <w:r w:rsidRPr="00FB31DB">
        <w:rPr>
          <w:spacing w:val="7"/>
          <w:sz w:val="23"/>
          <w:szCs w:val="23"/>
        </w:rPr>
        <w:t xml:space="preserve"> </w:t>
      </w:r>
      <w:r w:rsidRPr="00FB31DB">
        <w:rPr>
          <w:sz w:val="23"/>
          <w:szCs w:val="23"/>
        </w:rPr>
        <w:t>should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mmediately be reported in keeping with the reporting protocol outlined in the full IORG Youth Protection Policy.</w:t>
      </w:r>
    </w:p>
    <w:p w14:paraId="5FCD168C" w14:textId="77777777" w:rsidR="00086170" w:rsidRPr="00FB31DB" w:rsidRDefault="00086170" w:rsidP="006B1D1C">
      <w:pPr>
        <w:pStyle w:val="BodyText"/>
        <w:widowControl w:val="0"/>
        <w:numPr>
          <w:ilvl w:val="0"/>
          <w:numId w:val="5"/>
        </w:numPr>
        <w:tabs>
          <w:tab w:val="left" w:pos="640"/>
        </w:tabs>
        <w:overflowPunct/>
        <w:autoSpaceDE/>
        <w:autoSpaceDN/>
        <w:adjustRightInd/>
        <w:spacing w:before="138"/>
        <w:ind w:left="640" w:right="191" w:hanging="460"/>
        <w:jc w:val="both"/>
        <w:textAlignment w:val="auto"/>
        <w:rPr>
          <w:sz w:val="23"/>
          <w:szCs w:val="23"/>
        </w:rPr>
      </w:pP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Screening</w:t>
      </w:r>
      <w:r w:rsidRPr="00FB31DB">
        <w:rPr>
          <w:rFonts w:cs="Calibri"/>
          <w:b/>
          <w:bCs/>
          <w:spacing w:val="38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and</w:t>
      </w:r>
      <w:r w:rsidRPr="00FB31DB">
        <w:rPr>
          <w:rFonts w:cs="Calibri"/>
          <w:b/>
          <w:bCs/>
          <w:spacing w:val="41"/>
          <w:sz w:val="23"/>
          <w:szCs w:val="23"/>
          <w:u w:color="000000"/>
        </w:rPr>
        <w:t xml:space="preserve"> </w:t>
      </w:r>
      <w:r w:rsidRPr="00FB31DB">
        <w:rPr>
          <w:rFonts w:cs="Calibri"/>
          <w:b/>
          <w:bCs/>
          <w:spacing w:val="-1"/>
          <w:sz w:val="23"/>
          <w:szCs w:val="23"/>
          <w:u w:color="000000"/>
        </w:rPr>
        <w:t>Monitoring</w:t>
      </w:r>
      <w:r w:rsidRPr="00FB31DB">
        <w:rPr>
          <w:rFonts w:cs="Calibri"/>
          <w:b/>
          <w:bCs/>
          <w:spacing w:val="42"/>
          <w:sz w:val="23"/>
          <w:szCs w:val="23"/>
          <w:u w:color="000000"/>
        </w:rPr>
        <w:t xml:space="preserve"> </w:t>
      </w:r>
      <w:r w:rsidRPr="00FB31DB">
        <w:rPr>
          <w:rFonts w:cs="Calibri"/>
          <w:sz w:val="23"/>
          <w:szCs w:val="23"/>
        </w:rPr>
        <w:t>–</w:t>
      </w:r>
      <w:r w:rsidRPr="00FB31DB">
        <w:rPr>
          <w:rFonts w:cs="Calibri"/>
          <w:spacing w:val="42"/>
          <w:sz w:val="23"/>
          <w:szCs w:val="23"/>
        </w:rPr>
        <w:t xml:space="preserve"> </w:t>
      </w:r>
      <w:r w:rsidRPr="00FB31DB">
        <w:rPr>
          <w:sz w:val="23"/>
          <w:szCs w:val="23"/>
        </w:rPr>
        <w:t>All</w:t>
      </w:r>
      <w:r w:rsidRPr="00FB31DB">
        <w:rPr>
          <w:spacing w:val="4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dults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re</w:t>
      </w:r>
      <w:r w:rsidRPr="00FB31DB">
        <w:rPr>
          <w:spacing w:val="42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40"/>
          <w:sz w:val="23"/>
          <w:szCs w:val="23"/>
        </w:rPr>
        <w:t xml:space="preserve"> </w:t>
      </w:r>
      <w:r w:rsidRPr="00FB31DB">
        <w:rPr>
          <w:sz w:val="23"/>
          <w:szCs w:val="23"/>
        </w:rPr>
        <w:t>complete</w:t>
      </w:r>
      <w:r w:rsidRPr="00FB31DB">
        <w:rPr>
          <w:spacing w:val="42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orough</w:t>
      </w:r>
      <w:r w:rsidRPr="00FB31DB">
        <w:rPr>
          <w:spacing w:val="4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pplication</w:t>
      </w:r>
      <w:r w:rsidRPr="00FB31DB">
        <w:rPr>
          <w:spacing w:val="43"/>
          <w:sz w:val="23"/>
          <w:szCs w:val="23"/>
        </w:rPr>
        <w:t xml:space="preserve"> </w:t>
      </w:r>
      <w:r w:rsidRPr="00FB31DB">
        <w:rPr>
          <w:sz w:val="23"/>
          <w:szCs w:val="23"/>
        </w:rPr>
        <w:t>and</w:t>
      </w:r>
      <w:r w:rsidRPr="00FB31DB">
        <w:rPr>
          <w:spacing w:val="4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creening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process</w:t>
      </w:r>
      <w:r w:rsidRPr="00FB31DB">
        <w:rPr>
          <w:spacing w:val="67"/>
          <w:sz w:val="23"/>
          <w:szCs w:val="23"/>
        </w:rPr>
        <w:t xml:space="preserve"> </w:t>
      </w:r>
      <w:r w:rsidRPr="00FB31DB">
        <w:rPr>
          <w:sz w:val="23"/>
          <w:szCs w:val="23"/>
        </w:rPr>
        <w:t>before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being</w:t>
      </w:r>
      <w:r w:rsidRPr="00FB31DB">
        <w:rPr>
          <w:spacing w:val="3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llowed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z w:val="23"/>
          <w:szCs w:val="23"/>
        </w:rPr>
        <w:t>to</w:t>
      </w:r>
      <w:r w:rsidRPr="00FB31DB">
        <w:rPr>
          <w:spacing w:val="3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erve</w:t>
      </w:r>
      <w:r w:rsidRPr="00FB31DB">
        <w:rPr>
          <w:spacing w:val="43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perone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z w:val="23"/>
          <w:szCs w:val="23"/>
        </w:rPr>
        <w:t>or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erve</w:t>
      </w:r>
      <w:r w:rsidRPr="00FB31DB">
        <w:rPr>
          <w:spacing w:val="41"/>
          <w:sz w:val="23"/>
          <w:szCs w:val="23"/>
        </w:rPr>
        <w:t xml:space="preserve"> </w:t>
      </w:r>
      <w:r w:rsidRPr="00FB31DB">
        <w:rPr>
          <w:sz w:val="23"/>
          <w:szCs w:val="23"/>
        </w:rPr>
        <w:t>in</w:t>
      </w:r>
      <w:r w:rsidRPr="00FB31DB">
        <w:rPr>
          <w:spacing w:val="38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hip</w:t>
      </w:r>
      <w:r w:rsidRPr="00FB31DB">
        <w:rPr>
          <w:spacing w:val="35"/>
          <w:sz w:val="23"/>
          <w:szCs w:val="23"/>
        </w:rPr>
        <w:t xml:space="preserve"> </w:t>
      </w:r>
      <w:r w:rsidRPr="00FB31DB">
        <w:rPr>
          <w:sz w:val="23"/>
          <w:szCs w:val="23"/>
        </w:rPr>
        <w:t>capacity.</w:t>
      </w:r>
      <w:r w:rsidRPr="00FB31DB">
        <w:rPr>
          <w:spacing w:val="12"/>
          <w:sz w:val="23"/>
          <w:szCs w:val="23"/>
        </w:rPr>
        <w:t xml:space="preserve"> </w:t>
      </w:r>
      <w:r w:rsidRPr="00FB31DB">
        <w:rPr>
          <w:sz w:val="23"/>
          <w:szCs w:val="23"/>
        </w:rPr>
        <w:t>No</w:t>
      </w:r>
      <w:r w:rsidRPr="00FB31DB">
        <w:rPr>
          <w:spacing w:val="37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individual</w:t>
      </w:r>
      <w:r w:rsidRPr="00FB31DB">
        <w:rPr>
          <w:spacing w:val="3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will</w:t>
      </w:r>
      <w:r w:rsidRPr="00FB31DB">
        <w:rPr>
          <w:spacing w:val="39"/>
          <w:sz w:val="23"/>
          <w:szCs w:val="23"/>
        </w:rPr>
        <w:t xml:space="preserve"> </w:t>
      </w:r>
      <w:r w:rsidRPr="00FB31DB">
        <w:rPr>
          <w:spacing w:val="1"/>
          <w:sz w:val="23"/>
          <w:szCs w:val="23"/>
        </w:rPr>
        <w:t>be</w:t>
      </w:r>
      <w:r w:rsidRPr="00FB31DB">
        <w:rPr>
          <w:spacing w:val="58"/>
          <w:w w:val="99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allowed</w:t>
      </w:r>
      <w:r w:rsidRPr="00FB31DB">
        <w:rPr>
          <w:sz w:val="23"/>
          <w:szCs w:val="23"/>
        </w:rPr>
        <w:t xml:space="preserve"> to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volunteer</w:t>
      </w:r>
      <w:r w:rsidRPr="00FB31DB">
        <w:rPr>
          <w:sz w:val="23"/>
          <w:szCs w:val="23"/>
        </w:rPr>
        <w:t xml:space="preserve"> for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Rainbow</w:t>
      </w:r>
      <w:r w:rsidRPr="00FB31DB">
        <w:rPr>
          <w:spacing w:val="1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rips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z w:val="23"/>
          <w:szCs w:val="23"/>
        </w:rPr>
        <w:t xml:space="preserve">or </w:t>
      </w:r>
      <w:r w:rsidRPr="00FB31DB">
        <w:rPr>
          <w:spacing w:val="-1"/>
          <w:sz w:val="23"/>
          <w:szCs w:val="23"/>
        </w:rPr>
        <w:t>activities</w:t>
      </w:r>
      <w:r w:rsidRPr="00FB31DB">
        <w:rPr>
          <w:spacing w:val="10"/>
          <w:sz w:val="23"/>
          <w:szCs w:val="23"/>
        </w:rPr>
        <w:t xml:space="preserve"> </w:t>
      </w:r>
      <w:r w:rsidRPr="00FB31DB">
        <w:rPr>
          <w:sz w:val="23"/>
          <w:szCs w:val="23"/>
        </w:rPr>
        <w:t>as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z w:val="23"/>
          <w:szCs w:val="23"/>
        </w:rPr>
        <w:t>a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Chaperone</w:t>
      </w:r>
      <w:r w:rsidRPr="00FB31DB">
        <w:rPr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until</w:t>
      </w:r>
      <w:r w:rsidRPr="00FB31DB">
        <w:rPr>
          <w:spacing w:val="2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hey</w:t>
      </w:r>
      <w:r w:rsidRPr="00FB31DB">
        <w:rPr>
          <w:sz w:val="23"/>
          <w:szCs w:val="23"/>
        </w:rPr>
        <w:t xml:space="preserve"> have </w:t>
      </w:r>
      <w:r w:rsidRPr="00FB31DB">
        <w:rPr>
          <w:spacing w:val="-1"/>
          <w:sz w:val="23"/>
          <w:szCs w:val="23"/>
        </w:rPr>
        <w:t>been</w:t>
      </w:r>
      <w:r w:rsidRPr="00FB31DB">
        <w:rPr>
          <w:spacing w:val="5"/>
          <w:sz w:val="23"/>
          <w:szCs w:val="23"/>
        </w:rPr>
        <w:t xml:space="preserve"> </w:t>
      </w:r>
      <w:r w:rsidRPr="00FB31DB">
        <w:rPr>
          <w:sz w:val="23"/>
          <w:szCs w:val="23"/>
        </w:rPr>
        <w:t>known</w:t>
      </w:r>
      <w:r w:rsidRPr="00FB31DB">
        <w:rPr>
          <w:spacing w:val="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to</w:t>
      </w:r>
      <w:r w:rsidRPr="00FB31DB">
        <w:rPr>
          <w:spacing w:val="47"/>
          <w:sz w:val="23"/>
          <w:szCs w:val="23"/>
        </w:rPr>
        <w:t xml:space="preserve"> </w:t>
      </w:r>
      <w:r w:rsidRPr="00FB31DB">
        <w:rPr>
          <w:sz w:val="23"/>
          <w:szCs w:val="23"/>
        </w:rPr>
        <w:t>assembly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leaders</w:t>
      </w:r>
      <w:r w:rsidRPr="00FB31DB">
        <w:rPr>
          <w:spacing w:val="14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for</w:t>
      </w:r>
      <w:r w:rsidRPr="00FB31DB">
        <w:rPr>
          <w:spacing w:val="15"/>
          <w:sz w:val="23"/>
          <w:szCs w:val="23"/>
        </w:rPr>
        <w:t xml:space="preserve"> </w:t>
      </w:r>
      <w:r w:rsidRPr="00FB31DB">
        <w:rPr>
          <w:sz w:val="23"/>
          <w:szCs w:val="23"/>
        </w:rPr>
        <w:t>at</w:t>
      </w:r>
      <w:r w:rsidRPr="00FB31DB">
        <w:rPr>
          <w:spacing w:val="16"/>
          <w:sz w:val="23"/>
          <w:szCs w:val="23"/>
        </w:rPr>
        <w:t xml:space="preserve"> </w:t>
      </w:r>
      <w:r w:rsidRPr="00FB31DB">
        <w:rPr>
          <w:sz w:val="23"/>
          <w:szCs w:val="23"/>
        </w:rPr>
        <w:t>least</w:t>
      </w:r>
      <w:r w:rsidRPr="00FB31DB">
        <w:rPr>
          <w:spacing w:val="18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six</w:t>
      </w:r>
      <w:r w:rsidRPr="00FB31DB">
        <w:rPr>
          <w:spacing w:val="13"/>
          <w:sz w:val="23"/>
          <w:szCs w:val="23"/>
        </w:rPr>
        <w:t xml:space="preserve"> </w:t>
      </w:r>
      <w:r w:rsidRPr="00FB31DB">
        <w:rPr>
          <w:spacing w:val="-1"/>
          <w:sz w:val="23"/>
          <w:szCs w:val="23"/>
        </w:rPr>
        <w:t>months.</w:t>
      </w:r>
      <w:r w:rsidRPr="00FB31DB">
        <w:rPr>
          <w:spacing w:val="28"/>
          <w:sz w:val="23"/>
          <w:szCs w:val="23"/>
        </w:rPr>
        <w:t xml:space="preserve"> </w:t>
      </w:r>
    </w:p>
    <w:p w14:paraId="59E6E069" w14:textId="77777777" w:rsidR="00086170" w:rsidRPr="00FB31DB" w:rsidRDefault="00086170" w:rsidP="00086170">
      <w:pPr>
        <w:pStyle w:val="BodyText"/>
        <w:tabs>
          <w:tab w:val="left" w:pos="640"/>
        </w:tabs>
        <w:spacing w:before="138"/>
        <w:ind w:right="191"/>
        <w:jc w:val="right"/>
        <w:rPr>
          <w:sz w:val="23"/>
          <w:szCs w:val="23"/>
        </w:rPr>
      </w:pPr>
    </w:p>
    <w:p w14:paraId="093BF709" w14:textId="77777777" w:rsidR="00086170" w:rsidRDefault="00086170" w:rsidP="00086170">
      <w:pPr>
        <w:widowControl/>
        <w:autoSpaceDE/>
        <w:autoSpaceDN/>
        <w:adjustRightInd/>
        <w:rPr>
          <w:b/>
          <w:spacing w:val="-2"/>
          <w:szCs w:val="24"/>
        </w:rPr>
      </w:pPr>
      <w:r>
        <w:rPr>
          <w:b/>
          <w:spacing w:val="-2"/>
          <w:szCs w:val="24"/>
        </w:rPr>
        <w:br w:type="page"/>
      </w:r>
    </w:p>
    <w:p w14:paraId="5C80D468" w14:textId="77777777" w:rsidR="00086170" w:rsidRDefault="00086170" w:rsidP="00086170">
      <w:pPr>
        <w:pStyle w:val="Heading2"/>
      </w:pPr>
      <w:bookmarkStart w:id="2" w:name="_Toc42263347"/>
      <w:bookmarkStart w:id="3" w:name="_Toc42430225"/>
      <w:r w:rsidRPr="00F45BC1">
        <w:lastRenderedPageBreak/>
        <w:t>ACKNOWLEDGEMENT</w:t>
      </w:r>
      <w:r w:rsidRPr="00F45BC1">
        <w:rPr>
          <w:spacing w:val="-4"/>
        </w:rPr>
        <w:t xml:space="preserve"> </w:t>
      </w:r>
      <w:r w:rsidRPr="00F45BC1">
        <w:rPr>
          <w:spacing w:val="-1"/>
        </w:rPr>
        <w:t>AND</w:t>
      </w:r>
      <w:r w:rsidRPr="00F45BC1">
        <w:t xml:space="preserve"> AGREEMENT</w:t>
      </w:r>
      <w:r w:rsidRPr="00F45BC1">
        <w:rPr>
          <w:spacing w:val="-1"/>
        </w:rPr>
        <w:t xml:space="preserve"> </w:t>
      </w:r>
      <w:r w:rsidRPr="00F45BC1">
        <w:t>TO</w:t>
      </w:r>
      <w:r w:rsidRPr="00F45BC1">
        <w:rPr>
          <w:spacing w:val="21"/>
        </w:rPr>
        <w:t xml:space="preserve"> </w:t>
      </w:r>
      <w:r w:rsidRPr="00F45BC1">
        <w:rPr>
          <w:spacing w:val="-1"/>
        </w:rPr>
        <w:t>CODE</w:t>
      </w:r>
      <w:r w:rsidRPr="00F45BC1">
        <w:t xml:space="preserve"> </w:t>
      </w:r>
      <w:r w:rsidRPr="00F45BC1">
        <w:rPr>
          <w:spacing w:val="-1"/>
        </w:rPr>
        <w:t>OF</w:t>
      </w:r>
      <w:r w:rsidRPr="00F45BC1">
        <w:rPr>
          <w:spacing w:val="-5"/>
        </w:rPr>
        <w:t xml:space="preserve"> </w:t>
      </w:r>
      <w:r w:rsidRPr="00F45BC1">
        <w:t>CONDUCT</w:t>
      </w:r>
      <w:bookmarkEnd w:id="2"/>
      <w:bookmarkEnd w:id="3"/>
    </w:p>
    <w:p w14:paraId="55618634" w14:textId="77777777" w:rsidR="00086170" w:rsidRPr="00F45BC1" w:rsidRDefault="00086170" w:rsidP="00086170">
      <w:pPr>
        <w:ind w:left="270" w:right="540" w:hanging="180"/>
        <w:jc w:val="center"/>
        <w:rPr>
          <w:rFonts w:eastAsia="Calibri"/>
          <w:sz w:val="22"/>
          <w:szCs w:val="22"/>
        </w:rPr>
      </w:pPr>
      <w:r w:rsidRPr="00F45BC1">
        <w:rPr>
          <w:spacing w:val="-2"/>
          <w:sz w:val="22"/>
          <w:szCs w:val="22"/>
        </w:rPr>
        <w:t xml:space="preserve">Grand Assembly of Colorado, IORG </w:t>
      </w:r>
    </w:p>
    <w:p w14:paraId="19664C5D" w14:textId="77777777" w:rsidR="00086170" w:rsidRPr="00F45BC1" w:rsidRDefault="00086170" w:rsidP="00086170">
      <w:pPr>
        <w:ind w:left="270" w:right="540" w:hanging="180"/>
        <w:jc w:val="center"/>
        <w:rPr>
          <w:spacing w:val="-1"/>
          <w:sz w:val="8"/>
          <w:szCs w:val="8"/>
        </w:rPr>
      </w:pPr>
    </w:p>
    <w:p w14:paraId="048C4C9A" w14:textId="77777777" w:rsidR="00086170" w:rsidRPr="00086170" w:rsidRDefault="00086170" w:rsidP="00086170">
      <w:pPr>
        <w:ind w:left="270" w:right="540" w:hanging="180"/>
        <w:jc w:val="center"/>
        <w:rPr>
          <w:b/>
          <w:spacing w:val="47"/>
          <w:sz w:val="20"/>
        </w:rPr>
      </w:pPr>
      <w:r w:rsidRPr="00086170">
        <w:rPr>
          <w:b/>
          <w:spacing w:val="-1"/>
          <w:sz w:val="20"/>
        </w:rPr>
        <w:t>(Youth</w:t>
      </w:r>
      <w:r w:rsidRPr="00086170">
        <w:rPr>
          <w:b/>
          <w:spacing w:val="-3"/>
          <w:sz w:val="20"/>
        </w:rPr>
        <w:t xml:space="preserve"> </w:t>
      </w:r>
      <w:r w:rsidRPr="00086170">
        <w:rPr>
          <w:b/>
          <w:spacing w:val="-1"/>
          <w:sz w:val="20"/>
        </w:rPr>
        <w:t>Protection</w:t>
      </w:r>
      <w:r w:rsidRPr="00086170">
        <w:rPr>
          <w:b/>
          <w:spacing w:val="-5"/>
          <w:sz w:val="20"/>
        </w:rPr>
        <w:t xml:space="preserve"> </w:t>
      </w:r>
      <w:r w:rsidRPr="00086170">
        <w:rPr>
          <w:b/>
          <w:spacing w:val="-2"/>
          <w:sz w:val="20"/>
        </w:rPr>
        <w:t>Guidelines</w:t>
      </w:r>
      <w:r w:rsidRPr="00086170">
        <w:rPr>
          <w:b/>
          <w:sz w:val="20"/>
        </w:rPr>
        <w:t xml:space="preserve"> as adapted for </w:t>
      </w:r>
      <w:r w:rsidRPr="00086170">
        <w:rPr>
          <w:b/>
          <w:spacing w:val="-1"/>
          <w:sz w:val="20"/>
        </w:rPr>
        <w:t>the</w:t>
      </w:r>
      <w:r w:rsidRPr="00086170">
        <w:rPr>
          <w:b/>
          <w:spacing w:val="-3"/>
          <w:sz w:val="20"/>
        </w:rPr>
        <w:t xml:space="preserve"> </w:t>
      </w:r>
      <w:r w:rsidRPr="00086170">
        <w:rPr>
          <w:b/>
          <w:spacing w:val="-2"/>
          <w:sz w:val="20"/>
        </w:rPr>
        <w:t>Jurisdiction</w:t>
      </w:r>
      <w:r w:rsidRPr="00086170">
        <w:rPr>
          <w:b/>
          <w:spacing w:val="-3"/>
          <w:sz w:val="20"/>
        </w:rPr>
        <w:t xml:space="preserve"> </w:t>
      </w:r>
      <w:r w:rsidRPr="00086170">
        <w:rPr>
          <w:b/>
          <w:spacing w:val="-1"/>
          <w:sz w:val="20"/>
        </w:rPr>
        <w:t>of</w:t>
      </w:r>
      <w:r w:rsidRPr="00086170">
        <w:rPr>
          <w:b/>
          <w:sz w:val="20"/>
        </w:rPr>
        <w:t xml:space="preserve"> </w:t>
      </w:r>
      <w:r w:rsidRPr="00086170">
        <w:rPr>
          <w:b/>
          <w:spacing w:val="-2"/>
          <w:sz w:val="20"/>
        </w:rPr>
        <w:t>Colorado</w:t>
      </w:r>
      <w:r w:rsidRPr="00086170">
        <w:rPr>
          <w:b/>
          <w:spacing w:val="-1"/>
          <w:sz w:val="20"/>
        </w:rPr>
        <w:t xml:space="preserve"> </w:t>
      </w:r>
      <w:r w:rsidRPr="00086170">
        <w:rPr>
          <w:b/>
          <w:spacing w:val="-2"/>
          <w:sz w:val="20"/>
        </w:rPr>
        <w:t>and</w:t>
      </w:r>
      <w:r w:rsidRPr="00086170">
        <w:rPr>
          <w:b/>
          <w:spacing w:val="-1"/>
          <w:sz w:val="20"/>
        </w:rPr>
        <w:t xml:space="preserve"> </w:t>
      </w:r>
      <w:r w:rsidRPr="00086170">
        <w:rPr>
          <w:b/>
          <w:spacing w:val="-2"/>
          <w:sz w:val="20"/>
        </w:rPr>
        <w:t>its</w:t>
      </w:r>
      <w:r w:rsidRPr="00086170">
        <w:rPr>
          <w:b/>
          <w:spacing w:val="-1"/>
          <w:sz w:val="20"/>
        </w:rPr>
        <w:t xml:space="preserve"> </w:t>
      </w:r>
      <w:r w:rsidRPr="00086170">
        <w:rPr>
          <w:b/>
          <w:spacing w:val="-2"/>
          <w:sz w:val="20"/>
        </w:rPr>
        <w:t>Assemblies)</w:t>
      </w:r>
      <w:r w:rsidRPr="00086170">
        <w:rPr>
          <w:b/>
          <w:spacing w:val="47"/>
          <w:sz w:val="20"/>
        </w:rPr>
        <w:t xml:space="preserve"> </w:t>
      </w:r>
    </w:p>
    <w:p w14:paraId="156367FF" w14:textId="77777777" w:rsidR="00086170" w:rsidRPr="00086170" w:rsidRDefault="00086170" w:rsidP="00086170">
      <w:pPr>
        <w:spacing w:before="14" w:line="260" w:lineRule="exact"/>
        <w:rPr>
          <w:sz w:val="20"/>
        </w:rPr>
      </w:pPr>
    </w:p>
    <w:p w14:paraId="21995005" w14:textId="77777777" w:rsidR="00086170" w:rsidRPr="00A2087B" w:rsidRDefault="00086170" w:rsidP="00086170">
      <w:pPr>
        <w:ind w:left="90" w:right="505"/>
        <w:rPr>
          <w:rFonts w:eastAsia="Calibri"/>
        </w:rPr>
      </w:pPr>
      <w:r w:rsidRPr="00A2087B">
        <w:rPr>
          <w:i/>
        </w:rPr>
        <w:t>In</w:t>
      </w:r>
      <w:r w:rsidRPr="00A2087B">
        <w:rPr>
          <w:i/>
          <w:spacing w:val="-10"/>
        </w:rPr>
        <w:t xml:space="preserve"> </w:t>
      </w:r>
      <w:r w:rsidRPr="00A2087B">
        <w:rPr>
          <w:i/>
          <w:spacing w:val="-1"/>
        </w:rPr>
        <w:t>order</w:t>
      </w:r>
      <w:r w:rsidRPr="00A2087B">
        <w:rPr>
          <w:i/>
          <w:spacing w:val="-12"/>
        </w:rPr>
        <w:t xml:space="preserve"> </w:t>
      </w:r>
      <w:r w:rsidRPr="00A2087B">
        <w:rPr>
          <w:i/>
        </w:rPr>
        <w:t>to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safeguard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Rainbow</w:t>
      </w:r>
      <w:r w:rsidRPr="00A2087B">
        <w:rPr>
          <w:i/>
          <w:spacing w:val="-11"/>
        </w:rPr>
        <w:t xml:space="preserve"> </w:t>
      </w:r>
      <w:r w:rsidRPr="00A2087B">
        <w:rPr>
          <w:i/>
          <w:spacing w:val="-1"/>
        </w:rPr>
        <w:t>Girls</w:t>
      </w:r>
      <w:r w:rsidRPr="00A2087B">
        <w:rPr>
          <w:i/>
          <w:spacing w:val="-12"/>
        </w:rPr>
        <w:t xml:space="preserve"> </w:t>
      </w:r>
      <w:r w:rsidRPr="00A2087B">
        <w:rPr>
          <w:i/>
        </w:rPr>
        <w:t>and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their</w:t>
      </w:r>
      <w:r w:rsidRPr="00A2087B">
        <w:rPr>
          <w:i/>
          <w:spacing w:val="-13"/>
        </w:rPr>
        <w:t xml:space="preserve"> </w:t>
      </w:r>
      <w:r w:rsidRPr="00A2087B">
        <w:rPr>
          <w:i/>
        </w:rPr>
        <w:t>adult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leaders,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the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following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guidelines</w:t>
      </w:r>
      <w:r w:rsidRPr="00A2087B">
        <w:rPr>
          <w:i/>
          <w:spacing w:val="-11"/>
        </w:rPr>
        <w:t xml:space="preserve"> </w:t>
      </w:r>
      <w:r w:rsidRPr="00A2087B">
        <w:rPr>
          <w:i/>
          <w:spacing w:val="-1"/>
        </w:rPr>
        <w:t>have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been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implemented.</w:t>
      </w:r>
      <w:r w:rsidRPr="00A2087B">
        <w:rPr>
          <w:i/>
          <w:spacing w:val="-12"/>
        </w:rPr>
        <w:t xml:space="preserve"> </w:t>
      </w:r>
      <w:r w:rsidRPr="00A2087B">
        <w:rPr>
          <w:i/>
        </w:rPr>
        <w:t>Abuse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in</w:t>
      </w:r>
      <w:r w:rsidRPr="00A2087B">
        <w:rPr>
          <w:i/>
          <w:spacing w:val="-11"/>
        </w:rPr>
        <w:t xml:space="preserve"> </w:t>
      </w:r>
      <w:r w:rsidRPr="00A2087B">
        <w:rPr>
          <w:i/>
          <w:spacing w:val="-1"/>
        </w:rPr>
        <w:t>any</w:t>
      </w:r>
      <w:r w:rsidRPr="00A2087B">
        <w:rPr>
          <w:i/>
          <w:spacing w:val="-13"/>
        </w:rPr>
        <w:t xml:space="preserve"> </w:t>
      </w:r>
      <w:r w:rsidRPr="00A2087B">
        <w:rPr>
          <w:i/>
          <w:spacing w:val="3"/>
        </w:rPr>
        <w:t>form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will</w:t>
      </w:r>
      <w:r w:rsidRPr="00A2087B">
        <w:rPr>
          <w:i/>
          <w:spacing w:val="67"/>
          <w:w w:val="99"/>
        </w:rPr>
        <w:t xml:space="preserve"> </w:t>
      </w:r>
      <w:r w:rsidRPr="00A2087B">
        <w:rPr>
          <w:i/>
        </w:rPr>
        <w:t>not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be</w:t>
      </w:r>
      <w:r w:rsidRPr="00A2087B">
        <w:rPr>
          <w:i/>
          <w:spacing w:val="-11"/>
        </w:rPr>
        <w:t xml:space="preserve"> </w:t>
      </w:r>
      <w:r w:rsidRPr="00A2087B">
        <w:rPr>
          <w:i/>
          <w:spacing w:val="-1"/>
        </w:rPr>
        <w:t>condoned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by</w:t>
      </w:r>
      <w:r w:rsidRPr="00A2087B">
        <w:rPr>
          <w:i/>
          <w:spacing w:val="-12"/>
        </w:rPr>
        <w:t xml:space="preserve"> </w:t>
      </w:r>
      <w:r>
        <w:rPr>
          <w:i/>
          <w:spacing w:val="-1"/>
        </w:rPr>
        <w:t>t</w:t>
      </w:r>
      <w:r w:rsidRPr="00A2087B">
        <w:rPr>
          <w:i/>
          <w:spacing w:val="-1"/>
        </w:rPr>
        <w:t>he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International</w:t>
      </w:r>
      <w:r w:rsidRPr="00A2087B">
        <w:rPr>
          <w:i/>
          <w:spacing w:val="-11"/>
        </w:rPr>
        <w:t xml:space="preserve"> </w:t>
      </w:r>
      <w:r w:rsidRPr="00A2087B">
        <w:rPr>
          <w:i/>
          <w:spacing w:val="-1"/>
        </w:rPr>
        <w:t>Order</w:t>
      </w:r>
      <w:r w:rsidRPr="00A2087B">
        <w:rPr>
          <w:i/>
          <w:spacing w:val="-12"/>
        </w:rPr>
        <w:t xml:space="preserve"> </w:t>
      </w:r>
      <w:r w:rsidRPr="00A2087B">
        <w:rPr>
          <w:i/>
          <w:spacing w:val="1"/>
        </w:rPr>
        <w:t>of</w:t>
      </w:r>
      <w:r w:rsidRPr="00A2087B">
        <w:rPr>
          <w:i/>
          <w:spacing w:val="-13"/>
        </w:rPr>
        <w:t xml:space="preserve"> </w:t>
      </w:r>
      <w:r w:rsidRPr="00A2087B">
        <w:rPr>
          <w:i/>
        </w:rPr>
        <w:t>the</w:t>
      </w:r>
      <w:r w:rsidRPr="00A2087B">
        <w:rPr>
          <w:i/>
          <w:spacing w:val="-8"/>
        </w:rPr>
        <w:t xml:space="preserve"> </w:t>
      </w:r>
      <w:r w:rsidRPr="00A2087B">
        <w:rPr>
          <w:i/>
        </w:rPr>
        <w:t>Rainbow</w:t>
      </w:r>
      <w:r w:rsidRPr="00A2087B">
        <w:rPr>
          <w:i/>
          <w:spacing w:val="-13"/>
        </w:rPr>
        <w:t xml:space="preserve"> </w:t>
      </w:r>
      <w:r w:rsidRPr="00A2087B">
        <w:rPr>
          <w:i/>
        </w:rPr>
        <w:t>for</w:t>
      </w:r>
      <w:r w:rsidRPr="00A2087B">
        <w:rPr>
          <w:i/>
          <w:spacing w:val="-7"/>
        </w:rPr>
        <w:t xml:space="preserve"> </w:t>
      </w:r>
      <w:r w:rsidRPr="00A2087B">
        <w:rPr>
          <w:i/>
          <w:spacing w:val="-1"/>
        </w:rPr>
        <w:t>Girls.</w:t>
      </w:r>
      <w:r w:rsidRPr="00A2087B">
        <w:rPr>
          <w:i/>
          <w:spacing w:val="-10"/>
        </w:rPr>
        <w:t xml:space="preserve"> </w:t>
      </w:r>
      <w:r w:rsidRPr="00A2087B">
        <w:rPr>
          <w:i/>
          <w:spacing w:val="-1"/>
        </w:rPr>
        <w:t>An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emphasis</w:t>
      </w:r>
      <w:r w:rsidRPr="00A2087B">
        <w:rPr>
          <w:i/>
          <w:spacing w:val="-12"/>
        </w:rPr>
        <w:t xml:space="preserve"> </w:t>
      </w:r>
      <w:r w:rsidRPr="00A2087B">
        <w:rPr>
          <w:i/>
        </w:rPr>
        <w:t>on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sexual</w:t>
      </w:r>
      <w:r w:rsidRPr="00A2087B">
        <w:rPr>
          <w:i/>
          <w:spacing w:val="-10"/>
        </w:rPr>
        <w:t xml:space="preserve"> </w:t>
      </w:r>
      <w:r w:rsidRPr="00A2087B">
        <w:rPr>
          <w:i/>
          <w:spacing w:val="-1"/>
        </w:rPr>
        <w:t>abuse</w:t>
      </w:r>
      <w:r w:rsidRPr="00A2087B">
        <w:rPr>
          <w:i/>
          <w:spacing w:val="-8"/>
        </w:rPr>
        <w:t xml:space="preserve"> </w:t>
      </w:r>
      <w:r w:rsidRPr="00A2087B">
        <w:rPr>
          <w:i/>
          <w:spacing w:val="-1"/>
        </w:rPr>
        <w:t>prevention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in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these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1"/>
        </w:rPr>
        <w:t>guidelines</w:t>
      </w:r>
      <w:r w:rsidRPr="00A2087B">
        <w:rPr>
          <w:i/>
          <w:spacing w:val="-12"/>
        </w:rPr>
        <w:t xml:space="preserve"> </w:t>
      </w:r>
      <w:r w:rsidRPr="00A2087B">
        <w:rPr>
          <w:i/>
          <w:spacing w:val="-1"/>
        </w:rPr>
        <w:t>is</w:t>
      </w:r>
      <w:r w:rsidRPr="00A2087B">
        <w:rPr>
          <w:i/>
          <w:spacing w:val="88"/>
          <w:w w:val="99"/>
        </w:rPr>
        <w:t xml:space="preserve"> </w:t>
      </w:r>
      <w:r w:rsidRPr="00A2087B">
        <w:rPr>
          <w:i/>
        </w:rPr>
        <w:t>to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assert</w:t>
      </w:r>
      <w:r w:rsidRPr="00A2087B">
        <w:rPr>
          <w:i/>
          <w:spacing w:val="-8"/>
        </w:rPr>
        <w:t xml:space="preserve"> </w:t>
      </w:r>
      <w:r w:rsidRPr="00A2087B">
        <w:rPr>
          <w:i/>
        </w:rPr>
        <w:t>to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any</w:t>
      </w:r>
      <w:r w:rsidRPr="00A2087B">
        <w:rPr>
          <w:i/>
          <w:spacing w:val="-9"/>
        </w:rPr>
        <w:t xml:space="preserve"> </w:t>
      </w:r>
      <w:r w:rsidRPr="00A2087B">
        <w:rPr>
          <w:i/>
          <w:spacing w:val="-1"/>
        </w:rPr>
        <w:t>perpetrator</w:t>
      </w:r>
      <w:r w:rsidRPr="00A2087B">
        <w:rPr>
          <w:i/>
          <w:spacing w:val="-11"/>
        </w:rPr>
        <w:t xml:space="preserve"> </w:t>
      </w:r>
      <w:r w:rsidRPr="00A2087B">
        <w:rPr>
          <w:i/>
          <w:spacing w:val="1"/>
        </w:rPr>
        <w:t>who</w:t>
      </w:r>
      <w:r w:rsidRPr="00A2087B">
        <w:rPr>
          <w:i/>
          <w:spacing w:val="-8"/>
        </w:rPr>
        <w:t xml:space="preserve"> </w:t>
      </w:r>
      <w:r w:rsidRPr="00A2087B">
        <w:rPr>
          <w:i/>
        </w:rPr>
        <w:t>may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be</w:t>
      </w:r>
      <w:r w:rsidRPr="00A2087B">
        <w:rPr>
          <w:i/>
          <w:spacing w:val="-8"/>
        </w:rPr>
        <w:t xml:space="preserve"> </w:t>
      </w:r>
      <w:r w:rsidRPr="00A2087B">
        <w:rPr>
          <w:i/>
          <w:spacing w:val="-1"/>
        </w:rPr>
        <w:t>attracted</w:t>
      </w:r>
      <w:r w:rsidRPr="00A2087B">
        <w:rPr>
          <w:i/>
          <w:spacing w:val="-8"/>
        </w:rPr>
        <w:t xml:space="preserve"> </w:t>
      </w:r>
      <w:r w:rsidRPr="00A2087B">
        <w:rPr>
          <w:i/>
        </w:rPr>
        <w:t>to</w:t>
      </w:r>
      <w:r w:rsidRPr="00A2087B">
        <w:rPr>
          <w:i/>
          <w:spacing w:val="-11"/>
        </w:rPr>
        <w:t xml:space="preserve"> </w:t>
      </w:r>
      <w:r w:rsidRPr="00A2087B">
        <w:rPr>
          <w:i/>
        </w:rPr>
        <w:t>our</w:t>
      </w:r>
      <w:r w:rsidRPr="00A2087B">
        <w:rPr>
          <w:i/>
          <w:spacing w:val="-13"/>
        </w:rPr>
        <w:t xml:space="preserve"> </w:t>
      </w:r>
      <w:r w:rsidRPr="00A2087B">
        <w:rPr>
          <w:i/>
          <w:spacing w:val="-1"/>
        </w:rPr>
        <w:t>members</w:t>
      </w:r>
      <w:r w:rsidRPr="00A2087B">
        <w:rPr>
          <w:i/>
          <w:spacing w:val="-10"/>
        </w:rPr>
        <w:t xml:space="preserve"> </w:t>
      </w:r>
      <w:r w:rsidRPr="00A2087B">
        <w:rPr>
          <w:i/>
        </w:rPr>
        <w:t>that</w:t>
      </w:r>
      <w:r w:rsidRPr="00A2087B">
        <w:rPr>
          <w:i/>
          <w:spacing w:val="-8"/>
        </w:rPr>
        <w:t xml:space="preserve"> </w:t>
      </w:r>
      <w:r w:rsidRPr="00A2087B">
        <w:rPr>
          <w:i/>
        </w:rPr>
        <w:t>such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behavior</w:t>
      </w:r>
      <w:r w:rsidRPr="00A2087B">
        <w:rPr>
          <w:i/>
          <w:spacing w:val="-12"/>
        </w:rPr>
        <w:t xml:space="preserve"> </w:t>
      </w:r>
      <w:r w:rsidRPr="00A2087B">
        <w:rPr>
          <w:i/>
          <w:spacing w:val="-1"/>
        </w:rPr>
        <w:t>will</w:t>
      </w:r>
      <w:r w:rsidRPr="00A2087B">
        <w:rPr>
          <w:i/>
          <w:spacing w:val="-7"/>
        </w:rPr>
        <w:t xml:space="preserve"> </w:t>
      </w:r>
      <w:r w:rsidRPr="00A2087B">
        <w:rPr>
          <w:i/>
        </w:rPr>
        <w:t>not</w:t>
      </w:r>
      <w:r w:rsidRPr="00A2087B">
        <w:rPr>
          <w:i/>
          <w:spacing w:val="-9"/>
        </w:rPr>
        <w:t xml:space="preserve"> </w:t>
      </w:r>
      <w:r w:rsidRPr="00A2087B">
        <w:rPr>
          <w:i/>
        </w:rPr>
        <w:t>be</w:t>
      </w:r>
      <w:r w:rsidRPr="00A2087B">
        <w:rPr>
          <w:i/>
          <w:spacing w:val="-8"/>
        </w:rPr>
        <w:t xml:space="preserve"> </w:t>
      </w:r>
      <w:r w:rsidRPr="00A2087B">
        <w:rPr>
          <w:i/>
          <w:spacing w:val="-1"/>
        </w:rPr>
        <w:t>tolerated.</w:t>
      </w:r>
    </w:p>
    <w:p w14:paraId="119F9401" w14:textId="77777777" w:rsidR="00086170" w:rsidRPr="00A2087B" w:rsidRDefault="00086170" w:rsidP="00086170">
      <w:pPr>
        <w:spacing w:before="1" w:line="240" w:lineRule="exact"/>
        <w:ind w:left="90"/>
        <w:rPr>
          <w:szCs w:val="24"/>
        </w:rPr>
      </w:pPr>
    </w:p>
    <w:p w14:paraId="31FDA914" w14:textId="77777777" w:rsidR="00086170" w:rsidRPr="00A2087B" w:rsidRDefault="00086170" w:rsidP="00086170">
      <w:pPr>
        <w:ind w:left="90" w:right="505"/>
        <w:rPr>
          <w:rFonts w:eastAsia="Calibri"/>
        </w:rPr>
      </w:pPr>
      <w:r w:rsidRPr="00A2087B">
        <w:rPr>
          <w:b/>
          <w:i/>
        </w:rPr>
        <w:t>Appropriate</w:t>
      </w:r>
      <w:r w:rsidRPr="00A2087B">
        <w:rPr>
          <w:b/>
          <w:i/>
          <w:spacing w:val="-14"/>
        </w:rPr>
        <w:t xml:space="preserve"> </w:t>
      </w:r>
      <w:r w:rsidRPr="00A2087B">
        <w:rPr>
          <w:b/>
          <w:i/>
          <w:spacing w:val="-1"/>
        </w:rPr>
        <w:t>administrative</w:t>
      </w:r>
      <w:r w:rsidRPr="00A2087B">
        <w:rPr>
          <w:b/>
          <w:i/>
          <w:spacing w:val="-10"/>
        </w:rPr>
        <w:t xml:space="preserve"> </w:t>
      </w:r>
      <w:r w:rsidRPr="00A2087B">
        <w:rPr>
          <w:b/>
          <w:i/>
        </w:rPr>
        <w:t>and</w:t>
      </w:r>
      <w:r w:rsidRPr="00A2087B">
        <w:rPr>
          <w:b/>
          <w:i/>
          <w:spacing w:val="-12"/>
        </w:rPr>
        <w:t xml:space="preserve"> </w:t>
      </w:r>
      <w:r w:rsidRPr="00A2087B">
        <w:rPr>
          <w:b/>
          <w:i/>
          <w:spacing w:val="-1"/>
        </w:rPr>
        <w:t>legal</w:t>
      </w:r>
      <w:r w:rsidRPr="00A2087B">
        <w:rPr>
          <w:b/>
          <w:i/>
          <w:spacing w:val="-14"/>
        </w:rPr>
        <w:t xml:space="preserve"> </w:t>
      </w:r>
      <w:r w:rsidRPr="00A2087B">
        <w:rPr>
          <w:b/>
          <w:i/>
        </w:rPr>
        <w:t>action</w:t>
      </w:r>
      <w:r w:rsidRPr="00A2087B">
        <w:rPr>
          <w:b/>
          <w:i/>
          <w:spacing w:val="-11"/>
        </w:rPr>
        <w:t xml:space="preserve"> </w:t>
      </w:r>
      <w:r w:rsidRPr="00A2087B">
        <w:rPr>
          <w:b/>
          <w:i/>
        </w:rPr>
        <w:t>will</w:t>
      </w:r>
      <w:r w:rsidRPr="00A2087B">
        <w:rPr>
          <w:b/>
          <w:i/>
          <w:spacing w:val="-14"/>
        </w:rPr>
        <w:t xml:space="preserve"> </w:t>
      </w:r>
      <w:r w:rsidRPr="00A2087B">
        <w:rPr>
          <w:b/>
          <w:i/>
        </w:rPr>
        <w:t>be</w:t>
      </w:r>
      <w:r w:rsidRPr="00A2087B">
        <w:rPr>
          <w:b/>
          <w:i/>
          <w:spacing w:val="-13"/>
        </w:rPr>
        <w:t xml:space="preserve"> </w:t>
      </w:r>
      <w:r w:rsidRPr="00A2087B">
        <w:rPr>
          <w:b/>
          <w:i/>
        </w:rPr>
        <w:t>taken</w:t>
      </w:r>
      <w:r w:rsidRPr="00A2087B">
        <w:rPr>
          <w:b/>
          <w:i/>
          <w:spacing w:val="-11"/>
        </w:rPr>
        <w:t xml:space="preserve"> </w:t>
      </w:r>
      <w:r w:rsidRPr="00A2087B">
        <w:rPr>
          <w:b/>
          <w:i/>
        </w:rPr>
        <w:t>as</w:t>
      </w:r>
      <w:r w:rsidRPr="00A2087B">
        <w:rPr>
          <w:b/>
          <w:i/>
          <w:spacing w:val="-13"/>
        </w:rPr>
        <w:t xml:space="preserve"> </w:t>
      </w:r>
      <w:r w:rsidRPr="00A2087B">
        <w:rPr>
          <w:b/>
          <w:i/>
          <w:spacing w:val="-1"/>
        </w:rPr>
        <w:t>warranted.</w:t>
      </w:r>
    </w:p>
    <w:p w14:paraId="6B4C3F60" w14:textId="77777777" w:rsidR="00086170" w:rsidRPr="00A2087B" w:rsidRDefault="00086170" w:rsidP="00086170">
      <w:pPr>
        <w:spacing w:before="7" w:line="260" w:lineRule="exact"/>
        <w:ind w:left="90"/>
        <w:rPr>
          <w:sz w:val="26"/>
          <w:szCs w:val="26"/>
        </w:rPr>
      </w:pPr>
    </w:p>
    <w:p w14:paraId="67284148" w14:textId="77777777" w:rsidR="00086170" w:rsidRPr="00A2087B" w:rsidRDefault="00086170" w:rsidP="00086170">
      <w:pPr>
        <w:ind w:left="90" w:right="505"/>
        <w:rPr>
          <w:rFonts w:eastAsia="Calibri"/>
        </w:rPr>
      </w:pPr>
      <w:r w:rsidRPr="00A2087B">
        <w:t xml:space="preserve">I </w:t>
      </w:r>
      <w:r w:rsidRPr="00A2087B">
        <w:rPr>
          <w:spacing w:val="-1"/>
        </w:rPr>
        <w:t xml:space="preserve">have </w:t>
      </w:r>
      <w:r w:rsidRPr="00A2087B">
        <w:rPr>
          <w:spacing w:val="-2"/>
        </w:rPr>
        <w:t>read</w:t>
      </w:r>
      <w:r w:rsidRPr="00A2087B">
        <w:rPr>
          <w:spacing w:val="-1"/>
        </w:rPr>
        <w:t xml:space="preserve"> the foregoing document and</w:t>
      </w:r>
      <w:r w:rsidRPr="00A2087B">
        <w:rPr>
          <w:spacing w:val="-3"/>
        </w:rPr>
        <w:t xml:space="preserve"> </w:t>
      </w:r>
      <w:r w:rsidRPr="00A2087B">
        <w:rPr>
          <w:spacing w:val="-2"/>
        </w:rPr>
        <w:t>agree</w:t>
      </w:r>
      <w:r w:rsidRPr="00A2087B">
        <w:rPr>
          <w:spacing w:val="1"/>
        </w:rPr>
        <w:t xml:space="preserve"> </w:t>
      </w:r>
      <w:r w:rsidRPr="00A2087B">
        <w:rPr>
          <w:spacing w:val="-3"/>
        </w:rPr>
        <w:t>to</w:t>
      </w:r>
      <w:r w:rsidRPr="00A2087B">
        <w:rPr>
          <w:spacing w:val="1"/>
        </w:rPr>
        <w:t xml:space="preserve"> </w:t>
      </w:r>
      <w:r w:rsidRPr="00A2087B">
        <w:rPr>
          <w:spacing w:val="-3"/>
        </w:rPr>
        <w:t>abide</w:t>
      </w:r>
      <w:r w:rsidRPr="00A2087B">
        <w:rPr>
          <w:spacing w:val="1"/>
        </w:rPr>
        <w:t xml:space="preserve"> </w:t>
      </w:r>
      <w:r w:rsidRPr="00A2087B">
        <w:rPr>
          <w:spacing w:val="-1"/>
        </w:rPr>
        <w:t>by</w:t>
      </w:r>
      <w:r w:rsidRPr="00A2087B">
        <w:rPr>
          <w:spacing w:val="-2"/>
        </w:rPr>
        <w:t xml:space="preserve"> </w:t>
      </w:r>
      <w:r w:rsidRPr="00A2087B">
        <w:rPr>
          <w:spacing w:val="-1"/>
        </w:rPr>
        <w:t>The Code of Conduct, including the following:</w:t>
      </w:r>
    </w:p>
    <w:p w14:paraId="0E5D474B" w14:textId="77777777" w:rsidR="00086170" w:rsidRPr="00A2087B" w:rsidRDefault="00086170" w:rsidP="006B1D1C">
      <w:pPr>
        <w:numPr>
          <w:ilvl w:val="0"/>
          <w:numId w:val="4"/>
        </w:numPr>
        <w:tabs>
          <w:tab w:val="left" w:pos="450"/>
        </w:tabs>
        <w:autoSpaceDE/>
        <w:autoSpaceDN/>
        <w:adjustRightInd/>
        <w:ind w:left="90" w:firstLine="0"/>
        <w:rPr>
          <w:rFonts w:eastAsia="Calibri"/>
        </w:rPr>
      </w:pPr>
      <w:r w:rsidRPr="00A2087B">
        <w:t xml:space="preserve">I </w:t>
      </w:r>
      <w:r w:rsidRPr="00A2087B">
        <w:rPr>
          <w:spacing w:val="-1"/>
        </w:rPr>
        <w:t>agree</w:t>
      </w:r>
      <w:r w:rsidRPr="00A2087B">
        <w:rPr>
          <w:spacing w:val="1"/>
        </w:rPr>
        <w:t xml:space="preserve"> </w:t>
      </w:r>
      <w:r w:rsidRPr="00A2087B">
        <w:rPr>
          <w:spacing w:val="-3"/>
        </w:rPr>
        <w:t>to</w:t>
      </w:r>
      <w:r w:rsidRPr="00A2087B">
        <w:rPr>
          <w:spacing w:val="1"/>
        </w:rPr>
        <w:t xml:space="preserve"> </w:t>
      </w:r>
      <w:r w:rsidRPr="00A2087B">
        <w:rPr>
          <w:spacing w:val="-3"/>
        </w:rPr>
        <w:t>do</w:t>
      </w:r>
      <w:r w:rsidRPr="00A2087B">
        <w:rPr>
          <w:spacing w:val="-1"/>
        </w:rPr>
        <w:t xml:space="preserve"> my best</w:t>
      </w:r>
      <w:r w:rsidRPr="00A2087B">
        <w:rPr>
          <w:spacing w:val="-4"/>
        </w:rPr>
        <w:t xml:space="preserve"> </w:t>
      </w:r>
      <w:r w:rsidRPr="00A2087B">
        <w:rPr>
          <w:spacing w:val="-1"/>
        </w:rPr>
        <w:t>to</w:t>
      </w:r>
      <w:r w:rsidRPr="00A2087B">
        <w:rPr>
          <w:spacing w:val="1"/>
        </w:rPr>
        <w:t xml:space="preserve"> </w:t>
      </w:r>
      <w:r w:rsidRPr="00A2087B">
        <w:rPr>
          <w:spacing w:val="-1"/>
        </w:rPr>
        <w:t>prevent</w:t>
      </w:r>
      <w:r w:rsidRPr="00A2087B">
        <w:rPr>
          <w:spacing w:val="-7"/>
        </w:rPr>
        <w:t xml:space="preserve"> </w:t>
      </w:r>
      <w:r w:rsidRPr="00A2087B">
        <w:rPr>
          <w:spacing w:val="-1"/>
        </w:rPr>
        <w:t>maltreatment</w:t>
      </w:r>
      <w:r w:rsidRPr="00A2087B">
        <w:rPr>
          <w:spacing w:val="-2"/>
        </w:rPr>
        <w:t xml:space="preserve"> </w:t>
      </w:r>
      <w:r w:rsidRPr="00A2087B">
        <w:t>of</w:t>
      </w:r>
      <w:r w:rsidRPr="00A2087B">
        <w:rPr>
          <w:spacing w:val="-3"/>
        </w:rPr>
        <w:t xml:space="preserve"> </w:t>
      </w:r>
      <w:r w:rsidRPr="00A2087B">
        <w:rPr>
          <w:spacing w:val="-2"/>
        </w:rPr>
        <w:t>the</w:t>
      </w:r>
      <w:r w:rsidRPr="00A2087B">
        <w:rPr>
          <w:spacing w:val="-4"/>
        </w:rPr>
        <w:t xml:space="preserve"> </w:t>
      </w:r>
      <w:r w:rsidRPr="00A2087B">
        <w:t>youth in</w:t>
      </w:r>
      <w:r w:rsidRPr="00A2087B">
        <w:rPr>
          <w:spacing w:val="-5"/>
        </w:rPr>
        <w:t xml:space="preserve"> </w:t>
      </w:r>
      <w:r w:rsidRPr="00A2087B">
        <w:rPr>
          <w:spacing w:val="-2"/>
        </w:rPr>
        <w:t>my</w:t>
      </w:r>
      <w:r w:rsidRPr="00A2087B">
        <w:t xml:space="preserve"> </w:t>
      </w:r>
      <w:r w:rsidRPr="00A2087B">
        <w:rPr>
          <w:spacing w:val="-2"/>
        </w:rPr>
        <w:t>care during</w:t>
      </w:r>
      <w:r w:rsidRPr="00A2087B">
        <w:rPr>
          <w:spacing w:val="-1"/>
        </w:rPr>
        <w:t xml:space="preserve"> </w:t>
      </w:r>
      <w:r w:rsidRPr="00A2087B">
        <w:rPr>
          <w:spacing w:val="-2"/>
        </w:rPr>
        <w:t>Rainbow ceremonies</w:t>
      </w:r>
      <w:r w:rsidRPr="00A2087B">
        <w:t xml:space="preserve"> </w:t>
      </w:r>
      <w:r w:rsidRPr="00A2087B">
        <w:rPr>
          <w:spacing w:val="-1"/>
        </w:rPr>
        <w:t>and</w:t>
      </w:r>
      <w:r w:rsidRPr="00A2087B">
        <w:rPr>
          <w:spacing w:val="-5"/>
        </w:rPr>
        <w:t xml:space="preserve"> </w:t>
      </w:r>
      <w:r w:rsidRPr="00A2087B">
        <w:rPr>
          <w:spacing w:val="-1"/>
        </w:rPr>
        <w:t>events.</w:t>
      </w:r>
    </w:p>
    <w:p w14:paraId="2B84BD72" w14:textId="77777777" w:rsidR="00086170" w:rsidRPr="00A2087B" w:rsidRDefault="00086170" w:rsidP="006B1D1C">
      <w:pPr>
        <w:numPr>
          <w:ilvl w:val="0"/>
          <w:numId w:val="4"/>
        </w:numPr>
        <w:tabs>
          <w:tab w:val="left" w:pos="450"/>
        </w:tabs>
        <w:autoSpaceDE/>
        <w:autoSpaceDN/>
        <w:adjustRightInd/>
        <w:spacing w:before="27"/>
        <w:ind w:left="90" w:right="484" w:firstLine="0"/>
        <w:rPr>
          <w:rFonts w:eastAsia="Calibri"/>
        </w:rPr>
      </w:pPr>
      <w:r w:rsidRPr="00A2087B">
        <w:rPr>
          <w:spacing w:val="-1"/>
        </w:rPr>
        <w:t>In activities</w:t>
      </w:r>
      <w:r w:rsidRPr="00A2087B">
        <w:rPr>
          <w:spacing w:val="-2"/>
        </w:rPr>
        <w:t xml:space="preserve"> </w:t>
      </w:r>
      <w:r w:rsidRPr="00A2087B">
        <w:rPr>
          <w:spacing w:val="-1"/>
        </w:rPr>
        <w:t>where</w:t>
      </w:r>
      <w:r w:rsidRPr="00A2087B">
        <w:rPr>
          <w:spacing w:val="-2"/>
        </w:rPr>
        <w:t xml:space="preserve"> discretion</w:t>
      </w:r>
      <w:r w:rsidRPr="00A2087B">
        <w:t xml:space="preserve"> is </w:t>
      </w:r>
      <w:r w:rsidRPr="00A2087B">
        <w:rPr>
          <w:spacing w:val="-2"/>
        </w:rPr>
        <w:t>needed,</w:t>
      </w:r>
      <w:r w:rsidRPr="00A2087B">
        <w:rPr>
          <w:spacing w:val="-3"/>
        </w:rPr>
        <w:t xml:space="preserve"> </w:t>
      </w:r>
      <w:r w:rsidRPr="00A2087B">
        <w:t xml:space="preserve">I </w:t>
      </w:r>
      <w:r w:rsidRPr="00A2087B">
        <w:rPr>
          <w:spacing w:val="-1"/>
        </w:rPr>
        <w:t>agree</w:t>
      </w:r>
      <w:r w:rsidRPr="00A2087B">
        <w:rPr>
          <w:spacing w:val="-4"/>
        </w:rPr>
        <w:t xml:space="preserve"> </w:t>
      </w:r>
      <w:r w:rsidRPr="00A2087B">
        <w:rPr>
          <w:spacing w:val="-1"/>
        </w:rPr>
        <w:t>to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anticipate the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level</w:t>
      </w:r>
      <w:r w:rsidRPr="00A2087B">
        <w:rPr>
          <w:spacing w:val="-4"/>
        </w:rPr>
        <w:t xml:space="preserve"> </w:t>
      </w:r>
      <w:r w:rsidRPr="00A2087B">
        <w:t xml:space="preserve">of </w:t>
      </w:r>
      <w:r w:rsidRPr="00A2087B">
        <w:rPr>
          <w:spacing w:val="-2"/>
        </w:rPr>
        <w:t>risk</w:t>
      </w:r>
      <w:r w:rsidRPr="00A2087B">
        <w:rPr>
          <w:spacing w:val="1"/>
        </w:rPr>
        <w:t xml:space="preserve"> </w:t>
      </w:r>
      <w:r w:rsidRPr="00A2087B">
        <w:rPr>
          <w:spacing w:val="-1"/>
        </w:rPr>
        <w:t>for</w:t>
      </w:r>
      <w:r w:rsidRPr="00A2087B">
        <w:rPr>
          <w:spacing w:val="-2"/>
        </w:rPr>
        <w:t xml:space="preserve"> </w:t>
      </w:r>
      <w:r w:rsidRPr="00A2087B">
        <w:rPr>
          <w:spacing w:val="-1"/>
        </w:rPr>
        <w:t>individual</w:t>
      </w:r>
      <w:r w:rsidRPr="00A2087B">
        <w:t xml:space="preserve"> </w:t>
      </w:r>
      <w:r w:rsidRPr="00A2087B">
        <w:rPr>
          <w:spacing w:val="-1"/>
        </w:rPr>
        <w:t>activities</w:t>
      </w:r>
      <w:r w:rsidRPr="00A2087B">
        <w:rPr>
          <w:spacing w:val="1"/>
        </w:rPr>
        <w:t xml:space="preserve"> </w:t>
      </w:r>
      <w:r w:rsidRPr="00A2087B">
        <w:rPr>
          <w:spacing w:val="-1"/>
        </w:rPr>
        <w:t>and</w:t>
      </w:r>
      <w:r w:rsidRPr="00A2087B">
        <w:rPr>
          <w:spacing w:val="-5"/>
        </w:rPr>
        <w:t xml:space="preserve"> </w:t>
      </w:r>
      <w:r w:rsidRPr="00A2087B">
        <w:t>to</w:t>
      </w:r>
      <w:r w:rsidRPr="00A2087B">
        <w:rPr>
          <w:spacing w:val="-1"/>
        </w:rPr>
        <w:t xml:space="preserve"> </w:t>
      </w:r>
      <w:r>
        <w:rPr>
          <w:spacing w:val="-1"/>
        </w:rPr>
        <w:tab/>
      </w:r>
      <w:r w:rsidRPr="00A2087B">
        <w:rPr>
          <w:spacing w:val="-2"/>
        </w:rPr>
        <w:t>use</w:t>
      </w:r>
      <w:r>
        <w:rPr>
          <w:spacing w:val="81"/>
        </w:rPr>
        <w:t xml:space="preserve"> </w:t>
      </w:r>
      <w:r w:rsidRPr="00A2087B">
        <w:t>my</w:t>
      </w:r>
      <w:r w:rsidRPr="00A2087B">
        <w:rPr>
          <w:spacing w:val="-1"/>
        </w:rPr>
        <w:t xml:space="preserve"> best </w:t>
      </w:r>
      <w:r w:rsidRPr="00A2087B">
        <w:rPr>
          <w:spacing w:val="-2"/>
        </w:rPr>
        <w:t xml:space="preserve">judgment </w:t>
      </w:r>
      <w:r w:rsidRPr="00A2087B">
        <w:t>in</w:t>
      </w:r>
      <w:r w:rsidRPr="00A2087B">
        <w:rPr>
          <w:spacing w:val="-3"/>
        </w:rPr>
        <w:t xml:space="preserve"> </w:t>
      </w:r>
      <w:r w:rsidRPr="00A2087B">
        <w:rPr>
          <w:spacing w:val="-2"/>
        </w:rPr>
        <w:t>making</w:t>
      </w:r>
      <w:r w:rsidRPr="00A2087B">
        <w:t xml:space="preserve"> </w:t>
      </w:r>
      <w:r w:rsidRPr="00A2087B">
        <w:rPr>
          <w:spacing w:val="-1"/>
        </w:rPr>
        <w:t>decisions</w:t>
      </w:r>
      <w:r w:rsidRPr="00A2087B">
        <w:rPr>
          <w:spacing w:val="-5"/>
        </w:rPr>
        <w:t xml:space="preserve"> </w:t>
      </w:r>
      <w:r w:rsidRPr="00A2087B">
        <w:rPr>
          <w:spacing w:val="-1"/>
        </w:rPr>
        <w:t>which</w:t>
      </w:r>
      <w:r w:rsidRPr="00A2087B">
        <w:t xml:space="preserve"> </w:t>
      </w:r>
      <w:r w:rsidRPr="00A2087B">
        <w:rPr>
          <w:spacing w:val="-2"/>
        </w:rPr>
        <w:t>affect</w:t>
      </w:r>
      <w:r w:rsidRPr="00A2087B">
        <w:rPr>
          <w:spacing w:val="-1"/>
        </w:rPr>
        <w:t xml:space="preserve"> </w:t>
      </w:r>
      <w:r w:rsidRPr="00A2087B">
        <w:rPr>
          <w:spacing w:val="-2"/>
        </w:rPr>
        <w:t>the</w:t>
      </w:r>
      <w:r w:rsidRPr="00A2087B">
        <w:rPr>
          <w:spacing w:val="1"/>
        </w:rPr>
        <w:t xml:space="preserve"> </w:t>
      </w:r>
      <w:r w:rsidRPr="00A2087B">
        <w:rPr>
          <w:spacing w:val="-1"/>
        </w:rPr>
        <w:t>well-being</w:t>
      </w:r>
      <w:r w:rsidRPr="00A2087B">
        <w:rPr>
          <w:spacing w:val="-3"/>
        </w:rPr>
        <w:t xml:space="preserve"> </w:t>
      </w:r>
      <w:r w:rsidRPr="00A2087B">
        <w:t>of</w:t>
      </w:r>
      <w:r w:rsidRPr="00A2087B">
        <w:rPr>
          <w:spacing w:val="-2"/>
        </w:rPr>
        <w:t xml:space="preserve"> </w:t>
      </w:r>
      <w:r w:rsidRPr="00A2087B">
        <w:t>all</w:t>
      </w:r>
      <w:r w:rsidRPr="00A2087B">
        <w:rPr>
          <w:spacing w:val="-3"/>
        </w:rPr>
        <w:t xml:space="preserve"> </w:t>
      </w:r>
      <w:r w:rsidRPr="00A2087B">
        <w:rPr>
          <w:spacing w:val="-2"/>
        </w:rPr>
        <w:t>concerned.</w:t>
      </w:r>
    </w:p>
    <w:p w14:paraId="1E6496E8" w14:textId="77777777" w:rsidR="00086170" w:rsidRPr="00A2087B" w:rsidRDefault="00086170" w:rsidP="006B1D1C">
      <w:pPr>
        <w:numPr>
          <w:ilvl w:val="0"/>
          <w:numId w:val="4"/>
        </w:numPr>
        <w:tabs>
          <w:tab w:val="left" w:pos="450"/>
        </w:tabs>
        <w:autoSpaceDE/>
        <w:autoSpaceDN/>
        <w:adjustRightInd/>
        <w:spacing w:before="29"/>
        <w:ind w:left="90" w:firstLine="0"/>
        <w:rPr>
          <w:rFonts w:eastAsia="Calibri"/>
        </w:rPr>
      </w:pPr>
      <w:r w:rsidRPr="00A2087B">
        <w:t xml:space="preserve">I </w:t>
      </w:r>
      <w:r w:rsidRPr="00A2087B">
        <w:rPr>
          <w:spacing w:val="-1"/>
        </w:rPr>
        <w:t>agree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not</w:t>
      </w:r>
      <w:r w:rsidRPr="00A2087B">
        <w:rPr>
          <w:spacing w:val="-4"/>
        </w:rPr>
        <w:t xml:space="preserve"> </w:t>
      </w:r>
      <w:r w:rsidRPr="00A2087B">
        <w:t>to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physically,</w:t>
      </w:r>
      <w:r w:rsidRPr="00A2087B">
        <w:t xml:space="preserve"> </w:t>
      </w:r>
      <w:r w:rsidRPr="00A2087B">
        <w:rPr>
          <w:spacing w:val="-2"/>
        </w:rPr>
        <w:t>sexually</w:t>
      </w:r>
      <w:r w:rsidRPr="00A2087B">
        <w:rPr>
          <w:spacing w:val="-1"/>
        </w:rPr>
        <w:t xml:space="preserve"> </w:t>
      </w:r>
      <w:r w:rsidRPr="00A2087B">
        <w:t>or</w:t>
      </w:r>
      <w:r w:rsidRPr="00A2087B">
        <w:rPr>
          <w:spacing w:val="-2"/>
        </w:rPr>
        <w:t xml:space="preserve"> emotionally</w:t>
      </w:r>
      <w:r w:rsidRPr="00A2087B">
        <w:t xml:space="preserve"> </w:t>
      </w:r>
      <w:r w:rsidRPr="00A2087B">
        <w:rPr>
          <w:spacing w:val="-2"/>
        </w:rPr>
        <w:t>abuse</w:t>
      </w:r>
      <w:r w:rsidRPr="00A2087B">
        <w:rPr>
          <w:spacing w:val="-4"/>
        </w:rPr>
        <w:t xml:space="preserve"> </w:t>
      </w:r>
      <w:r w:rsidRPr="00A2087B">
        <w:t xml:space="preserve">or </w:t>
      </w:r>
      <w:r w:rsidRPr="00A2087B">
        <w:rPr>
          <w:spacing w:val="-2"/>
        </w:rPr>
        <w:t>neglect</w:t>
      </w:r>
      <w:r w:rsidRPr="00A2087B">
        <w:rPr>
          <w:spacing w:val="-1"/>
        </w:rPr>
        <w:t xml:space="preserve"> </w:t>
      </w:r>
      <w:r w:rsidRPr="00A2087B">
        <w:rPr>
          <w:spacing w:val="-2"/>
        </w:rPr>
        <w:t>any</w:t>
      </w:r>
      <w:r w:rsidRPr="00A2087B">
        <w:t xml:space="preserve"> </w:t>
      </w:r>
      <w:r w:rsidRPr="00A2087B">
        <w:rPr>
          <w:spacing w:val="-1"/>
        </w:rPr>
        <w:t>child</w:t>
      </w:r>
      <w:r w:rsidRPr="00A2087B">
        <w:rPr>
          <w:spacing w:val="-5"/>
        </w:rPr>
        <w:t xml:space="preserve"> </w:t>
      </w:r>
      <w:r w:rsidRPr="00A2087B">
        <w:t>or</w:t>
      </w:r>
      <w:r w:rsidRPr="00A2087B">
        <w:rPr>
          <w:spacing w:val="-2"/>
        </w:rPr>
        <w:t xml:space="preserve"> youth.</w:t>
      </w:r>
    </w:p>
    <w:p w14:paraId="13FE099E" w14:textId="77777777" w:rsidR="00086170" w:rsidRPr="00A2087B" w:rsidRDefault="00086170" w:rsidP="006B1D1C">
      <w:pPr>
        <w:numPr>
          <w:ilvl w:val="0"/>
          <w:numId w:val="4"/>
        </w:numPr>
        <w:tabs>
          <w:tab w:val="left" w:pos="450"/>
        </w:tabs>
        <w:autoSpaceDE/>
        <w:autoSpaceDN/>
        <w:adjustRightInd/>
        <w:spacing w:before="31"/>
        <w:ind w:left="90" w:firstLine="0"/>
        <w:rPr>
          <w:rFonts w:eastAsia="Calibri"/>
        </w:rPr>
      </w:pPr>
      <w:r w:rsidRPr="00A2087B">
        <w:t xml:space="preserve">I </w:t>
      </w:r>
      <w:r w:rsidRPr="00A2087B">
        <w:rPr>
          <w:spacing w:val="-1"/>
        </w:rPr>
        <w:t>agree</w:t>
      </w:r>
      <w:r w:rsidRPr="00A2087B">
        <w:rPr>
          <w:spacing w:val="1"/>
        </w:rPr>
        <w:t xml:space="preserve"> </w:t>
      </w:r>
      <w:r w:rsidRPr="00A2087B">
        <w:rPr>
          <w:spacing w:val="-3"/>
        </w:rPr>
        <w:t>to</w:t>
      </w:r>
      <w:r w:rsidRPr="00A2087B">
        <w:rPr>
          <w:spacing w:val="-1"/>
        </w:rPr>
        <w:t xml:space="preserve"> comply</w:t>
      </w:r>
      <w:r w:rsidRPr="00A2087B">
        <w:rPr>
          <w:spacing w:val="-4"/>
        </w:rPr>
        <w:t xml:space="preserve"> </w:t>
      </w:r>
      <w:r w:rsidRPr="00A2087B">
        <w:t>with</w:t>
      </w:r>
      <w:r w:rsidRPr="00A2087B">
        <w:rPr>
          <w:spacing w:val="-2"/>
        </w:rPr>
        <w:t xml:space="preserve"> IORG</w:t>
      </w:r>
      <w:r w:rsidRPr="00A2087B">
        <w:t xml:space="preserve"> </w:t>
      </w:r>
      <w:r w:rsidRPr="00A2087B">
        <w:rPr>
          <w:spacing w:val="-1"/>
        </w:rPr>
        <w:t>Youth</w:t>
      </w:r>
      <w:r w:rsidRPr="00A2087B">
        <w:t xml:space="preserve"> </w:t>
      </w:r>
      <w:r w:rsidRPr="00A2087B">
        <w:rPr>
          <w:spacing w:val="-1"/>
        </w:rPr>
        <w:t>Protection</w:t>
      </w:r>
      <w:r w:rsidRPr="00A2087B">
        <w:rPr>
          <w:spacing w:val="-5"/>
        </w:rPr>
        <w:t xml:space="preserve"> </w:t>
      </w:r>
      <w:r w:rsidRPr="00A2087B">
        <w:rPr>
          <w:spacing w:val="-1"/>
        </w:rPr>
        <w:t>Policies</w:t>
      </w:r>
      <w:r w:rsidRPr="00A2087B">
        <w:rPr>
          <w:spacing w:val="-5"/>
        </w:rPr>
        <w:t xml:space="preserve"> </w:t>
      </w:r>
      <w:r w:rsidRPr="00A2087B">
        <w:rPr>
          <w:spacing w:val="-2"/>
        </w:rPr>
        <w:t>regarding</w:t>
      </w:r>
      <w:r w:rsidRPr="00A2087B">
        <w:rPr>
          <w:spacing w:val="-1"/>
        </w:rPr>
        <w:t xml:space="preserve"> </w:t>
      </w:r>
      <w:r w:rsidRPr="00A2087B">
        <w:rPr>
          <w:spacing w:val="-2"/>
        </w:rPr>
        <w:t xml:space="preserve">conduct </w:t>
      </w:r>
      <w:r w:rsidRPr="00A2087B">
        <w:t>with</w:t>
      </w:r>
      <w:r w:rsidRPr="00A2087B">
        <w:rPr>
          <w:spacing w:val="-5"/>
        </w:rPr>
        <w:t xml:space="preserve"> </w:t>
      </w:r>
      <w:r w:rsidRPr="00A2087B">
        <w:rPr>
          <w:spacing w:val="-2"/>
        </w:rPr>
        <w:t>youth.</w:t>
      </w:r>
    </w:p>
    <w:p w14:paraId="13C3A2E1" w14:textId="77777777" w:rsidR="00086170" w:rsidRPr="00A2087B" w:rsidRDefault="00086170" w:rsidP="006B1D1C">
      <w:pPr>
        <w:numPr>
          <w:ilvl w:val="0"/>
          <w:numId w:val="4"/>
        </w:numPr>
        <w:tabs>
          <w:tab w:val="left" w:pos="450"/>
        </w:tabs>
        <w:autoSpaceDE/>
        <w:autoSpaceDN/>
        <w:adjustRightInd/>
        <w:spacing w:before="29"/>
        <w:ind w:left="90" w:firstLine="0"/>
        <w:rPr>
          <w:rFonts w:eastAsia="Calibri"/>
        </w:rPr>
      </w:pPr>
      <w:r w:rsidRPr="00A2087B">
        <w:t xml:space="preserve">I </w:t>
      </w:r>
      <w:r w:rsidRPr="00A2087B">
        <w:rPr>
          <w:spacing w:val="-1"/>
        </w:rPr>
        <w:t>agree</w:t>
      </w:r>
      <w:r w:rsidRPr="00A2087B">
        <w:rPr>
          <w:spacing w:val="1"/>
        </w:rPr>
        <w:t xml:space="preserve"> </w:t>
      </w:r>
      <w:r w:rsidRPr="00A2087B">
        <w:rPr>
          <w:spacing w:val="-3"/>
        </w:rPr>
        <w:t>to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immediately</w:t>
      </w:r>
      <w:r w:rsidRPr="00A2087B">
        <w:t xml:space="preserve"> </w:t>
      </w:r>
      <w:r w:rsidRPr="00A2087B">
        <w:rPr>
          <w:spacing w:val="-1"/>
        </w:rPr>
        <w:t>report</w:t>
      </w:r>
      <w:r w:rsidRPr="00A2087B">
        <w:t xml:space="preserve"> </w:t>
      </w:r>
      <w:r w:rsidRPr="00A2087B">
        <w:rPr>
          <w:spacing w:val="-2"/>
        </w:rPr>
        <w:t>any</w:t>
      </w:r>
      <w:r w:rsidRPr="00A2087B">
        <w:rPr>
          <w:spacing w:val="-1"/>
        </w:rPr>
        <w:t xml:space="preserve"> </w:t>
      </w:r>
      <w:r w:rsidRPr="00A2087B">
        <w:rPr>
          <w:spacing w:val="-2"/>
        </w:rPr>
        <w:t>observations</w:t>
      </w:r>
      <w:r w:rsidRPr="00A2087B">
        <w:rPr>
          <w:spacing w:val="-5"/>
        </w:rPr>
        <w:t xml:space="preserve"> </w:t>
      </w:r>
      <w:r w:rsidRPr="00A2087B">
        <w:t xml:space="preserve">of </w:t>
      </w:r>
      <w:r w:rsidRPr="00A2087B">
        <w:rPr>
          <w:spacing w:val="-2"/>
        </w:rPr>
        <w:t>inappropriate</w:t>
      </w:r>
      <w:r w:rsidRPr="00A2087B">
        <w:t xml:space="preserve"> </w:t>
      </w:r>
      <w:r w:rsidRPr="00A2087B">
        <w:rPr>
          <w:spacing w:val="-2"/>
        </w:rPr>
        <w:t xml:space="preserve">behaviors </w:t>
      </w:r>
      <w:r w:rsidRPr="00A2087B">
        <w:t>or</w:t>
      </w:r>
      <w:r w:rsidRPr="00A2087B">
        <w:rPr>
          <w:spacing w:val="-2"/>
        </w:rPr>
        <w:t xml:space="preserve"> possible</w:t>
      </w:r>
      <w:r w:rsidRPr="00A2087B">
        <w:t xml:space="preserve"> </w:t>
      </w:r>
      <w:r w:rsidRPr="00A2087B">
        <w:rPr>
          <w:spacing w:val="-2"/>
        </w:rPr>
        <w:t>policy</w:t>
      </w:r>
      <w:r w:rsidRPr="00A2087B">
        <w:rPr>
          <w:spacing w:val="-4"/>
        </w:rPr>
        <w:t xml:space="preserve"> </w:t>
      </w:r>
      <w:r w:rsidRPr="00A2087B">
        <w:rPr>
          <w:spacing w:val="-1"/>
        </w:rPr>
        <w:t>violations.</w:t>
      </w:r>
    </w:p>
    <w:p w14:paraId="534C5938" w14:textId="77777777" w:rsidR="00086170" w:rsidRPr="00A2087B" w:rsidRDefault="00086170" w:rsidP="006B1D1C">
      <w:pPr>
        <w:numPr>
          <w:ilvl w:val="0"/>
          <w:numId w:val="4"/>
        </w:numPr>
        <w:tabs>
          <w:tab w:val="left" w:pos="450"/>
        </w:tabs>
        <w:autoSpaceDE/>
        <w:autoSpaceDN/>
        <w:adjustRightInd/>
        <w:spacing w:before="37" w:line="266" w:lineRule="exact"/>
        <w:ind w:left="90" w:right="450" w:firstLine="0"/>
        <w:rPr>
          <w:rFonts w:eastAsia="Calibri"/>
        </w:rPr>
      </w:pPr>
      <w:r w:rsidRPr="00A2087B">
        <w:t>I</w:t>
      </w:r>
      <w:r w:rsidRPr="00A2087B">
        <w:rPr>
          <w:spacing w:val="2"/>
        </w:rPr>
        <w:t xml:space="preserve"> </w:t>
      </w:r>
      <w:r w:rsidRPr="00A2087B">
        <w:rPr>
          <w:spacing w:val="-1"/>
        </w:rPr>
        <w:t>acknowledge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my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obligation</w:t>
      </w:r>
      <w:r w:rsidRPr="00A2087B">
        <w:rPr>
          <w:spacing w:val="2"/>
        </w:rPr>
        <w:t xml:space="preserve"> </w:t>
      </w:r>
      <w:r w:rsidRPr="00A2087B">
        <w:rPr>
          <w:spacing w:val="-1"/>
        </w:rPr>
        <w:t>and responsibility</w:t>
      </w:r>
      <w:r w:rsidRPr="00A2087B">
        <w:rPr>
          <w:spacing w:val="3"/>
        </w:rPr>
        <w:t xml:space="preserve"> </w:t>
      </w:r>
      <w:r w:rsidRPr="00A2087B">
        <w:rPr>
          <w:spacing w:val="-1"/>
        </w:rPr>
        <w:t>to</w:t>
      </w:r>
      <w:r w:rsidRPr="00A2087B">
        <w:rPr>
          <w:spacing w:val="4"/>
        </w:rPr>
        <w:t xml:space="preserve"> </w:t>
      </w:r>
      <w:r w:rsidRPr="00A2087B">
        <w:rPr>
          <w:spacing w:val="-2"/>
        </w:rPr>
        <w:t>protect</w:t>
      </w:r>
      <w:r w:rsidRPr="00A2087B">
        <w:rPr>
          <w:spacing w:val="4"/>
        </w:rPr>
        <w:t xml:space="preserve"> </w:t>
      </w:r>
      <w:r w:rsidRPr="00A2087B">
        <w:rPr>
          <w:spacing w:val="-1"/>
        </w:rPr>
        <w:t>children</w:t>
      </w:r>
      <w:r w:rsidRPr="00A2087B">
        <w:t xml:space="preserve"> </w:t>
      </w:r>
      <w:r w:rsidRPr="00A2087B">
        <w:rPr>
          <w:spacing w:val="-1"/>
        </w:rPr>
        <w:t>and youth</w:t>
      </w:r>
      <w:r w:rsidRPr="00A2087B">
        <w:rPr>
          <w:spacing w:val="2"/>
        </w:rPr>
        <w:t xml:space="preserve"> </w:t>
      </w:r>
      <w:r w:rsidRPr="00A2087B">
        <w:rPr>
          <w:spacing w:val="-1"/>
        </w:rPr>
        <w:t>and</w:t>
      </w:r>
      <w:r w:rsidRPr="00A2087B">
        <w:rPr>
          <w:spacing w:val="-3"/>
        </w:rPr>
        <w:t xml:space="preserve"> </w:t>
      </w:r>
      <w:r w:rsidRPr="00A2087B">
        <w:rPr>
          <w:spacing w:val="-1"/>
        </w:rPr>
        <w:t>agree</w:t>
      </w:r>
      <w:r w:rsidRPr="00A2087B">
        <w:rPr>
          <w:spacing w:val="4"/>
        </w:rPr>
        <w:t xml:space="preserve"> </w:t>
      </w:r>
      <w:r w:rsidRPr="00A2087B">
        <w:rPr>
          <w:spacing w:val="-1"/>
        </w:rPr>
        <w:t>to</w:t>
      </w:r>
      <w:r w:rsidRPr="00A2087B">
        <w:rPr>
          <w:spacing w:val="4"/>
        </w:rPr>
        <w:t xml:space="preserve"> </w:t>
      </w:r>
      <w:r w:rsidRPr="00A2087B">
        <w:rPr>
          <w:spacing w:val="-1"/>
        </w:rPr>
        <w:t>report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known</w:t>
      </w:r>
      <w:r w:rsidRPr="00A2087B">
        <w:rPr>
          <w:spacing w:val="-1"/>
        </w:rPr>
        <w:t xml:space="preserve"> </w:t>
      </w:r>
      <w:r w:rsidRPr="00A2087B">
        <w:t>or</w:t>
      </w:r>
      <w:r w:rsidRPr="00A2087B">
        <w:rPr>
          <w:spacing w:val="63"/>
        </w:rPr>
        <w:t xml:space="preserve"> </w:t>
      </w:r>
      <w:r>
        <w:rPr>
          <w:spacing w:val="63"/>
        </w:rPr>
        <w:tab/>
      </w:r>
      <w:r w:rsidRPr="00A2087B">
        <w:rPr>
          <w:spacing w:val="-1"/>
        </w:rPr>
        <w:t>suspected</w:t>
      </w:r>
      <w:r w:rsidRPr="00A2087B">
        <w:t xml:space="preserve"> </w:t>
      </w:r>
      <w:r w:rsidRPr="00A2087B">
        <w:rPr>
          <w:spacing w:val="-2"/>
        </w:rPr>
        <w:t>abuse</w:t>
      </w:r>
      <w:r w:rsidRPr="00A2087B">
        <w:rPr>
          <w:spacing w:val="-4"/>
        </w:rPr>
        <w:t xml:space="preserve"> </w:t>
      </w:r>
      <w:r w:rsidRPr="00A2087B">
        <w:t xml:space="preserve">of </w:t>
      </w:r>
      <w:r w:rsidRPr="00A2087B">
        <w:rPr>
          <w:spacing w:val="-2"/>
        </w:rPr>
        <w:t>children</w:t>
      </w:r>
      <w:r w:rsidRPr="00A2087B">
        <w:rPr>
          <w:spacing w:val="-1"/>
        </w:rPr>
        <w:t xml:space="preserve"> </w:t>
      </w:r>
      <w:r w:rsidRPr="00A2087B">
        <w:t>or</w:t>
      </w:r>
      <w:r w:rsidRPr="00A2087B">
        <w:rPr>
          <w:spacing w:val="-2"/>
        </w:rPr>
        <w:t xml:space="preserve"> </w:t>
      </w:r>
      <w:r w:rsidRPr="00A2087B">
        <w:rPr>
          <w:spacing w:val="-1"/>
        </w:rPr>
        <w:t>youth</w:t>
      </w:r>
      <w:r w:rsidRPr="00A2087B">
        <w:rPr>
          <w:spacing w:val="-5"/>
        </w:rPr>
        <w:t xml:space="preserve"> </w:t>
      </w:r>
      <w:r w:rsidRPr="00A2087B">
        <w:rPr>
          <w:spacing w:val="-1"/>
        </w:rPr>
        <w:t>to</w:t>
      </w:r>
      <w:r w:rsidRPr="00A2087B">
        <w:rPr>
          <w:spacing w:val="1"/>
        </w:rPr>
        <w:t xml:space="preserve"> </w:t>
      </w:r>
      <w:r w:rsidRPr="00A2087B">
        <w:rPr>
          <w:spacing w:val="-1"/>
        </w:rPr>
        <w:t>leaders</w:t>
      </w:r>
      <w:r w:rsidRPr="00A2087B">
        <w:rPr>
          <w:spacing w:val="-3"/>
        </w:rPr>
        <w:t xml:space="preserve"> </w:t>
      </w:r>
      <w:r w:rsidRPr="00A2087B">
        <w:t>and</w:t>
      </w:r>
      <w:r w:rsidRPr="00A2087B">
        <w:rPr>
          <w:spacing w:val="-3"/>
        </w:rPr>
        <w:t xml:space="preserve"> </w:t>
      </w:r>
      <w:r w:rsidRPr="00A2087B">
        <w:rPr>
          <w:spacing w:val="-1"/>
        </w:rPr>
        <w:t>state</w:t>
      </w:r>
      <w:r w:rsidRPr="00A2087B">
        <w:t xml:space="preserve"> </w:t>
      </w:r>
      <w:r w:rsidRPr="00A2087B">
        <w:rPr>
          <w:spacing w:val="-1"/>
        </w:rPr>
        <w:t>authorities</w:t>
      </w:r>
      <w:r w:rsidRPr="00A2087B">
        <w:t xml:space="preserve"> </w:t>
      </w:r>
      <w:r w:rsidRPr="00A2087B">
        <w:rPr>
          <w:spacing w:val="-1"/>
        </w:rPr>
        <w:t xml:space="preserve">in </w:t>
      </w:r>
      <w:r w:rsidRPr="00A2087B">
        <w:rPr>
          <w:spacing w:val="-2"/>
        </w:rPr>
        <w:t>accordance</w:t>
      </w:r>
      <w:r w:rsidRPr="00A2087B">
        <w:rPr>
          <w:spacing w:val="1"/>
        </w:rPr>
        <w:t xml:space="preserve"> </w:t>
      </w:r>
      <w:r w:rsidRPr="00A2087B">
        <w:t>with</w:t>
      </w:r>
      <w:r w:rsidRPr="00A2087B">
        <w:rPr>
          <w:spacing w:val="-4"/>
        </w:rPr>
        <w:t xml:space="preserve"> </w:t>
      </w:r>
      <w:r w:rsidRPr="00A2087B">
        <w:rPr>
          <w:spacing w:val="-2"/>
        </w:rPr>
        <w:t>these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policies.</w:t>
      </w:r>
    </w:p>
    <w:p w14:paraId="33079E20" w14:textId="77777777" w:rsidR="00086170" w:rsidRPr="00A2087B" w:rsidRDefault="00086170" w:rsidP="006B1D1C">
      <w:pPr>
        <w:numPr>
          <w:ilvl w:val="0"/>
          <w:numId w:val="4"/>
        </w:numPr>
        <w:tabs>
          <w:tab w:val="left" w:pos="450"/>
        </w:tabs>
        <w:autoSpaceDE/>
        <w:autoSpaceDN/>
        <w:adjustRightInd/>
        <w:spacing w:before="35"/>
        <w:ind w:left="90" w:right="423" w:firstLine="0"/>
        <w:rPr>
          <w:rFonts w:eastAsia="Calibri"/>
        </w:rPr>
      </w:pPr>
      <w:r w:rsidRPr="00A2087B">
        <w:t>I</w:t>
      </w:r>
      <w:r w:rsidRPr="00A2087B">
        <w:rPr>
          <w:spacing w:val="2"/>
        </w:rPr>
        <w:t xml:space="preserve"> </w:t>
      </w:r>
      <w:r w:rsidRPr="00A2087B">
        <w:rPr>
          <w:spacing w:val="-1"/>
        </w:rPr>
        <w:t>understand that</w:t>
      </w:r>
      <w:r w:rsidRPr="00A2087B">
        <w:rPr>
          <w:spacing w:val="1"/>
        </w:rPr>
        <w:t xml:space="preserve"> </w:t>
      </w:r>
      <w:r w:rsidRPr="00A2087B">
        <w:rPr>
          <w:spacing w:val="-1"/>
        </w:rPr>
        <w:t>the</w:t>
      </w:r>
      <w:r w:rsidRPr="00A2087B">
        <w:rPr>
          <w:spacing w:val="3"/>
        </w:rPr>
        <w:t xml:space="preserve"> </w:t>
      </w:r>
      <w:r w:rsidRPr="00A2087B">
        <w:rPr>
          <w:spacing w:val="-2"/>
        </w:rPr>
        <w:t>International</w:t>
      </w:r>
      <w:r w:rsidRPr="00A2087B">
        <w:rPr>
          <w:spacing w:val="2"/>
        </w:rPr>
        <w:t xml:space="preserve"> </w:t>
      </w:r>
      <w:r w:rsidRPr="00A2087B">
        <w:rPr>
          <w:spacing w:val="-2"/>
        </w:rPr>
        <w:t>Order</w:t>
      </w:r>
      <w:r w:rsidRPr="00A2087B">
        <w:t xml:space="preserve"> of</w:t>
      </w:r>
      <w:r w:rsidRPr="00A2087B">
        <w:rPr>
          <w:spacing w:val="2"/>
        </w:rPr>
        <w:t xml:space="preserve"> </w:t>
      </w:r>
      <w:r w:rsidRPr="00A2087B">
        <w:rPr>
          <w:spacing w:val="-1"/>
        </w:rPr>
        <w:t>the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Rainbow</w:t>
      </w:r>
      <w:r w:rsidRPr="00A2087B">
        <w:rPr>
          <w:spacing w:val="3"/>
        </w:rPr>
        <w:t xml:space="preserve"> </w:t>
      </w:r>
      <w:r w:rsidRPr="00A2087B">
        <w:rPr>
          <w:spacing w:val="-1"/>
        </w:rPr>
        <w:t>for</w:t>
      </w:r>
      <w:r w:rsidRPr="00A2087B">
        <w:t xml:space="preserve"> </w:t>
      </w:r>
      <w:r w:rsidRPr="00A2087B">
        <w:rPr>
          <w:spacing w:val="-2"/>
        </w:rPr>
        <w:t>Girls</w:t>
      </w:r>
      <w:r w:rsidRPr="00A2087B">
        <w:rPr>
          <w:spacing w:val="2"/>
        </w:rPr>
        <w:t xml:space="preserve"> </w:t>
      </w:r>
      <w:r w:rsidRPr="00A2087B">
        <w:rPr>
          <w:spacing w:val="-1"/>
        </w:rPr>
        <w:t>will</w:t>
      </w:r>
      <w:r w:rsidRPr="00A2087B">
        <w:rPr>
          <w:spacing w:val="-2"/>
        </w:rPr>
        <w:t xml:space="preserve"> </w:t>
      </w:r>
      <w:r w:rsidRPr="00A2087B">
        <w:t>not</w:t>
      </w:r>
      <w:r w:rsidRPr="00A2087B">
        <w:rPr>
          <w:spacing w:val="-2"/>
        </w:rPr>
        <w:t xml:space="preserve"> tolerate</w:t>
      </w:r>
      <w:r w:rsidRPr="00A2087B">
        <w:rPr>
          <w:spacing w:val="3"/>
        </w:rPr>
        <w:t xml:space="preserve"> </w:t>
      </w:r>
      <w:r w:rsidRPr="00A2087B">
        <w:rPr>
          <w:spacing w:val="-1"/>
        </w:rPr>
        <w:t>abuse</w:t>
      </w:r>
      <w:r w:rsidRPr="00A2087B">
        <w:rPr>
          <w:spacing w:val="1"/>
        </w:rPr>
        <w:t xml:space="preserve"> </w:t>
      </w:r>
      <w:r w:rsidRPr="00A2087B">
        <w:t>of</w:t>
      </w:r>
      <w:r w:rsidRPr="00A2087B">
        <w:rPr>
          <w:spacing w:val="2"/>
        </w:rPr>
        <w:t xml:space="preserve"> </w:t>
      </w:r>
      <w:r w:rsidRPr="00A2087B">
        <w:rPr>
          <w:spacing w:val="-1"/>
        </w:rPr>
        <w:t>its</w:t>
      </w:r>
      <w:r w:rsidRPr="00A2087B">
        <w:rPr>
          <w:spacing w:val="-2"/>
        </w:rPr>
        <w:t xml:space="preserve"> </w:t>
      </w:r>
      <w:r w:rsidRPr="00A2087B">
        <w:rPr>
          <w:spacing w:val="-1"/>
        </w:rPr>
        <w:t>members,</w:t>
      </w:r>
      <w:r w:rsidRPr="00A2087B">
        <w:t xml:space="preserve"> </w:t>
      </w:r>
      <w:r w:rsidRPr="00A2087B">
        <w:rPr>
          <w:spacing w:val="-3"/>
        </w:rPr>
        <w:t>and</w:t>
      </w:r>
      <w:r w:rsidRPr="00A2087B">
        <w:rPr>
          <w:spacing w:val="2"/>
        </w:rPr>
        <w:t xml:space="preserve"> </w:t>
      </w:r>
      <w:r>
        <w:rPr>
          <w:spacing w:val="2"/>
        </w:rPr>
        <w:tab/>
      </w:r>
      <w:r w:rsidRPr="00A2087B">
        <w:t>I</w:t>
      </w:r>
      <w:r>
        <w:rPr>
          <w:spacing w:val="91"/>
        </w:rPr>
        <w:t xml:space="preserve"> </w:t>
      </w:r>
      <w:r w:rsidRPr="00A2087B">
        <w:rPr>
          <w:spacing w:val="-1"/>
        </w:rPr>
        <w:t>agree</w:t>
      </w:r>
      <w:r w:rsidRPr="00A2087B">
        <w:rPr>
          <w:spacing w:val="1"/>
        </w:rPr>
        <w:t xml:space="preserve"> </w:t>
      </w:r>
      <w:r w:rsidRPr="00A2087B">
        <w:rPr>
          <w:spacing w:val="-3"/>
        </w:rPr>
        <w:t>to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comply</w:t>
      </w:r>
      <w:r w:rsidRPr="00A2087B">
        <w:rPr>
          <w:spacing w:val="1"/>
        </w:rPr>
        <w:t xml:space="preserve"> </w:t>
      </w:r>
      <w:r w:rsidRPr="00A2087B">
        <w:rPr>
          <w:spacing w:val="-1"/>
        </w:rPr>
        <w:t>in</w:t>
      </w:r>
      <w:r w:rsidRPr="00A2087B">
        <w:rPr>
          <w:spacing w:val="-5"/>
        </w:rPr>
        <w:t xml:space="preserve"> </w:t>
      </w:r>
      <w:r w:rsidRPr="00A2087B">
        <w:rPr>
          <w:spacing w:val="-1"/>
        </w:rPr>
        <w:t>spirit</w:t>
      </w:r>
      <w:r w:rsidRPr="00A2087B">
        <w:t xml:space="preserve"> </w:t>
      </w:r>
      <w:r w:rsidRPr="00A2087B">
        <w:rPr>
          <w:spacing w:val="-2"/>
        </w:rPr>
        <w:t>and</w:t>
      </w:r>
      <w:r w:rsidRPr="00A2087B">
        <w:t xml:space="preserve"> in</w:t>
      </w:r>
      <w:r w:rsidRPr="00A2087B">
        <w:rPr>
          <w:spacing w:val="-1"/>
        </w:rPr>
        <w:t xml:space="preserve"> </w:t>
      </w:r>
      <w:r w:rsidRPr="00A2087B">
        <w:t>action</w:t>
      </w:r>
      <w:r w:rsidRPr="00A2087B">
        <w:rPr>
          <w:spacing w:val="-5"/>
        </w:rPr>
        <w:t xml:space="preserve"> </w:t>
      </w:r>
      <w:r w:rsidRPr="00A2087B">
        <w:t>with</w:t>
      </w:r>
      <w:r w:rsidRPr="00A2087B">
        <w:rPr>
          <w:spacing w:val="-5"/>
        </w:rPr>
        <w:t xml:space="preserve"> </w:t>
      </w:r>
      <w:r w:rsidRPr="00A2087B">
        <w:rPr>
          <w:spacing w:val="-1"/>
        </w:rPr>
        <w:t>this</w:t>
      </w:r>
      <w:r w:rsidRPr="00A2087B">
        <w:t xml:space="preserve"> </w:t>
      </w:r>
      <w:r w:rsidRPr="00A2087B">
        <w:rPr>
          <w:spacing w:val="-2"/>
        </w:rPr>
        <w:t>position.</w:t>
      </w:r>
    </w:p>
    <w:p w14:paraId="4649F0DD" w14:textId="77777777" w:rsidR="00086170" w:rsidRPr="00A2087B" w:rsidRDefault="00086170" w:rsidP="006B1D1C">
      <w:pPr>
        <w:numPr>
          <w:ilvl w:val="0"/>
          <w:numId w:val="4"/>
        </w:numPr>
        <w:tabs>
          <w:tab w:val="left" w:pos="450"/>
        </w:tabs>
        <w:autoSpaceDE/>
        <w:autoSpaceDN/>
        <w:adjustRightInd/>
        <w:spacing w:before="33" w:line="238" w:lineRule="auto"/>
        <w:ind w:left="90" w:right="262" w:firstLine="0"/>
        <w:jc w:val="both"/>
        <w:rPr>
          <w:rFonts w:eastAsia="Calibri"/>
        </w:rPr>
      </w:pPr>
      <w:r w:rsidRPr="00A2087B">
        <w:t>I</w:t>
      </w:r>
      <w:r w:rsidRPr="00A2087B">
        <w:rPr>
          <w:spacing w:val="19"/>
        </w:rPr>
        <w:t xml:space="preserve"> </w:t>
      </w:r>
      <w:r w:rsidRPr="00A2087B">
        <w:rPr>
          <w:spacing w:val="-1"/>
        </w:rPr>
        <w:t>fully</w:t>
      </w:r>
      <w:r w:rsidRPr="00A2087B">
        <w:rPr>
          <w:spacing w:val="20"/>
        </w:rPr>
        <w:t xml:space="preserve"> </w:t>
      </w:r>
      <w:r w:rsidRPr="00A2087B">
        <w:rPr>
          <w:spacing w:val="-2"/>
        </w:rPr>
        <w:t>understand</w:t>
      </w:r>
      <w:r w:rsidRPr="00A2087B">
        <w:rPr>
          <w:spacing w:val="16"/>
        </w:rPr>
        <w:t xml:space="preserve"> </w:t>
      </w:r>
      <w:r w:rsidRPr="00A2087B">
        <w:rPr>
          <w:spacing w:val="-2"/>
        </w:rPr>
        <w:t>that</w:t>
      </w:r>
      <w:r w:rsidRPr="00A2087B">
        <w:rPr>
          <w:spacing w:val="17"/>
        </w:rPr>
        <w:t xml:space="preserve"> </w:t>
      </w:r>
      <w:r w:rsidRPr="00A2087B">
        <w:t>I</w:t>
      </w:r>
      <w:r w:rsidRPr="00A2087B">
        <w:rPr>
          <w:spacing w:val="17"/>
        </w:rPr>
        <w:t xml:space="preserve"> </w:t>
      </w:r>
      <w:r w:rsidRPr="00A2087B">
        <w:rPr>
          <w:spacing w:val="-3"/>
        </w:rPr>
        <w:t>am</w:t>
      </w:r>
      <w:r w:rsidRPr="00A2087B">
        <w:rPr>
          <w:spacing w:val="19"/>
        </w:rPr>
        <w:t xml:space="preserve"> </w:t>
      </w:r>
      <w:r w:rsidRPr="00A2087B">
        <w:rPr>
          <w:spacing w:val="-2"/>
        </w:rPr>
        <w:t>subject</w:t>
      </w:r>
      <w:r w:rsidRPr="00A2087B">
        <w:rPr>
          <w:spacing w:val="15"/>
        </w:rPr>
        <w:t xml:space="preserve"> </w:t>
      </w:r>
      <w:r w:rsidRPr="00A2087B">
        <w:t>to</w:t>
      </w:r>
      <w:r w:rsidRPr="00A2087B">
        <w:rPr>
          <w:spacing w:val="18"/>
        </w:rPr>
        <w:t xml:space="preserve"> </w:t>
      </w:r>
      <w:r w:rsidRPr="00A2087B">
        <w:rPr>
          <w:spacing w:val="-1"/>
        </w:rPr>
        <w:t>the</w:t>
      </w:r>
      <w:r w:rsidRPr="00A2087B">
        <w:rPr>
          <w:spacing w:val="20"/>
        </w:rPr>
        <w:t xml:space="preserve"> foregoing </w:t>
      </w:r>
      <w:r w:rsidRPr="00A2087B">
        <w:rPr>
          <w:spacing w:val="-2"/>
        </w:rPr>
        <w:t>Code</w:t>
      </w:r>
      <w:r w:rsidRPr="00A2087B">
        <w:rPr>
          <w:spacing w:val="15"/>
        </w:rPr>
        <w:t xml:space="preserve"> </w:t>
      </w:r>
      <w:r w:rsidRPr="00A2087B">
        <w:t>of</w:t>
      </w:r>
      <w:r w:rsidRPr="00A2087B">
        <w:rPr>
          <w:spacing w:val="12"/>
        </w:rPr>
        <w:t xml:space="preserve"> </w:t>
      </w:r>
      <w:r w:rsidRPr="00A2087B">
        <w:rPr>
          <w:spacing w:val="-1"/>
        </w:rPr>
        <w:t>Conduct,</w:t>
      </w:r>
      <w:r w:rsidRPr="00A2087B">
        <w:rPr>
          <w:spacing w:val="20"/>
        </w:rPr>
        <w:t xml:space="preserve"> </w:t>
      </w:r>
      <w:r w:rsidRPr="00A2087B">
        <w:rPr>
          <w:spacing w:val="-1"/>
        </w:rPr>
        <w:t>as</w:t>
      </w:r>
      <w:r w:rsidRPr="00A2087B">
        <w:rPr>
          <w:spacing w:val="15"/>
        </w:rPr>
        <w:t xml:space="preserve"> </w:t>
      </w:r>
      <w:r w:rsidRPr="00A2087B">
        <w:rPr>
          <w:spacing w:val="-1"/>
        </w:rPr>
        <w:t>well</w:t>
      </w:r>
      <w:r w:rsidRPr="00A2087B">
        <w:rPr>
          <w:spacing w:val="17"/>
        </w:rPr>
        <w:t xml:space="preserve"> </w:t>
      </w:r>
      <w:r w:rsidRPr="00A2087B">
        <w:rPr>
          <w:spacing w:val="-1"/>
        </w:rPr>
        <w:t>as</w:t>
      </w:r>
      <w:r w:rsidRPr="00A2087B">
        <w:rPr>
          <w:spacing w:val="17"/>
        </w:rPr>
        <w:t xml:space="preserve"> </w:t>
      </w:r>
      <w:r w:rsidRPr="00A2087B">
        <w:t>all</w:t>
      </w:r>
      <w:r w:rsidRPr="00A2087B">
        <w:rPr>
          <w:spacing w:val="16"/>
        </w:rPr>
        <w:t xml:space="preserve"> </w:t>
      </w:r>
      <w:r w:rsidRPr="00A2087B">
        <w:rPr>
          <w:spacing w:val="-2"/>
        </w:rPr>
        <w:t>elements</w:t>
      </w:r>
      <w:r w:rsidRPr="00A2087B">
        <w:rPr>
          <w:spacing w:val="17"/>
        </w:rPr>
        <w:t xml:space="preserve"> </w:t>
      </w:r>
      <w:r w:rsidRPr="00A2087B">
        <w:rPr>
          <w:spacing w:val="-2"/>
        </w:rPr>
        <w:t>put</w:t>
      </w:r>
      <w:r w:rsidRPr="00A2087B">
        <w:rPr>
          <w:spacing w:val="20"/>
        </w:rPr>
        <w:t xml:space="preserve"> </w:t>
      </w:r>
      <w:r w:rsidRPr="00A2087B">
        <w:rPr>
          <w:spacing w:val="-1"/>
        </w:rPr>
        <w:t>forth</w:t>
      </w:r>
      <w:r w:rsidRPr="00A2087B">
        <w:rPr>
          <w:spacing w:val="16"/>
        </w:rPr>
        <w:t xml:space="preserve"> </w:t>
      </w:r>
      <w:r w:rsidRPr="00A2087B">
        <w:t>in</w:t>
      </w:r>
      <w:r w:rsidRPr="00A2087B">
        <w:rPr>
          <w:spacing w:val="16"/>
        </w:rPr>
        <w:t xml:space="preserve"> </w:t>
      </w:r>
      <w:r>
        <w:rPr>
          <w:spacing w:val="16"/>
        </w:rPr>
        <w:tab/>
      </w:r>
      <w:r w:rsidRPr="00A2087B">
        <w:rPr>
          <w:spacing w:val="-1"/>
        </w:rPr>
        <w:t>the</w:t>
      </w:r>
      <w:r w:rsidRPr="00A2087B">
        <w:rPr>
          <w:spacing w:val="15"/>
        </w:rPr>
        <w:t xml:space="preserve"> </w:t>
      </w:r>
      <w:r w:rsidRPr="00A2087B">
        <w:rPr>
          <w:spacing w:val="-1"/>
        </w:rPr>
        <w:t>full</w:t>
      </w:r>
      <w:r w:rsidRPr="00A2087B">
        <w:rPr>
          <w:spacing w:val="17"/>
        </w:rPr>
        <w:t xml:space="preserve"> </w:t>
      </w:r>
      <w:r w:rsidRPr="00A2087B">
        <w:rPr>
          <w:spacing w:val="-1"/>
        </w:rPr>
        <w:t>Youth</w:t>
      </w:r>
      <w:r w:rsidRPr="00A2087B">
        <w:rPr>
          <w:spacing w:val="71"/>
        </w:rPr>
        <w:t xml:space="preserve"> </w:t>
      </w:r>
      <w:r w:rsidRPr="00A2087B">
        <w:rPr>
          <w:spacing w:val="-1"/>
        </w:rPr>
        <w:t xml:space="preserve">Protection </w:t>
      </w:r>
      <w:r w:rsidRPr="00A2087B">
        <w:rPr>
          <w:spacing w:val="-2"/>
        </w:rPr>
        <w:t>Policy</w:t>
      </w:r>
      <w:r w:rsidRPr="00A2087B">
        <w:rPr>
          <w:spacing w:val="1"/>
        </w:rPr>
        <w:t xml:space="preserve"> </w:t>
      </w:r>
      <w:r w:rsidRPr="00A2087B">
        <w:t>of the</w:t>
      </w:r>
      <w:r w:rsidRPr="00A2087B">
        <w:rPr>
          <w:spacing w:val="3"/>
        </w:rPr>
        <w:t xml:space="preserve"> </w:t>
      </w:r>
      <w:r w:rsidRPr="00A2087B">
        <w:rPr>
          <w:spacing w:val="-2"/>
        </w:rPr>
        <w:t>International</w:t>
      </w:r>
      <w:r w:rsidRPr="00A2087B">
        <w:t xml:space="preserve"> </w:t>
      </w:r>
      <w:r w:rsidRPr="00A2087B">
        <w:rPr>
          <w:spacing w:val="-1"/>
        </w:rPr>
        <w:t>Order</w:t>
      </w:r>
      <w:r w:rsidRPr="00A2087B">
        <w:t xml:space="preserve"> of the</w:t>
      </w:r>
      <w:r w:rsidRPr="00A2087B">
        <w:rPr>
          <w:spacing w:val="3"/>
        </w:rPr>
        <w:t xml:space="preserve"> </w:t>
      </w:r>
      <w:r w:rsidRPr="00A2087B">
        <w:rPr>
          <w:spacing w:val="-2"/>
        </w:rPr>
        <w:t>Rainbow</w:t>
      </w:r>
      <w:r w:rsidRPr="00A2087B">
        <w:rPr>
          <w:spacing w:val="4"/>
        </w:rPr>
        <w:t xml:space="preserve"> </w:t>
      </w:r>
      <w:r w:rsidRPr="00A2087B">
        <w:rPr>
          <w:spacing w:val="-1"/>
        </w:rPr>
        <w:t>for</w:t>
      </w:r>
      <w:r w:rsidRPr="00A2087B">
        <w:rPr>
          <w:spacing w:val="2"/>
        </w:rPr>
        <w:t xml:space="preserve"> </w:t>
      </w:r>
      <w:r w:rsidRPr="00A2087B">
        <w:rPr>
          <w:spacing w:val="-1"/>
        </w:rPr>
        <w:t>Girls,</w:t>
      </w:r>
      <w:r w:rsidRPr="00A2087B">
        <w:t xml:space="preserve"> </w:t>
      </w:r>
      <w:r w:rsidRPr="00A2087B">
        <w:rPr>
          <w:spacing w:val="-1"/>
        </w:rPr>
        <w:t xml:space="preserve">and </w:t>
      </w:r>
      <w:r w:rsidRPr="00A2087B">
        <w:rPr>
          <w:spacing w:val="-2"/>
        </w:rPr>
        <w:t>that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any</w:t>
      </w:r>
      <w:r w:rsidRPr="00A2087B">
        <w:rPr>
          <w:spacing w:val="3"/>
        </w:rPr>
        <w:t xml:space="preserve"> </w:t>
      </w:r>
      <w:r w:rsidRPr="00A2087B">
        <w:rPr>
          <w:spacing w:val="-2"/>
        </w:rPr>
        <w:t>behavior</w:t>
      </w:r>
      <w:r w:rsidRPr="00A2087B">
        <w:rPr>
          <w:spacing w:val="1"/>
        </w:rPr>
        <w:t xml:space="preserve"> </w:t>
      </w:r>
      <w:r w:rsidRPr="00A2087B">
        <w:t xml:space="preserve">or </w:t>
      </w:r>
      <w:r>
        <w:tab/>
      </w:r>
      <w:r w:rsidRPr="00A2087B">
        <w:rPr>
          <w:spacing w:val="-1"/>
        </w:rPr>
        <w:t>action</w:t>
      </w:r>
      <w:r w:rsidRPr="00A2087B">
        <w:rPr>
          <w:spacing w:val="2"/>
        </w:rPr>
        <w:t xml:space="preserve"> </w:t>
      </w:r>
      <w:r w:rsidRPr="00A2087B">
        <w:t>in</w:t>
      </w:r>
      <w:r w:rsidRPr="00A2087B">
        <w:rPr>
          <w:spacing w:val="1"/>
        </w:rPr>
        <w:t xml:space="preserve"> </w:t>
      </w:r>
      <w:r w:rsidRPr="00A2087B">
        <w:rPr>
          <w:spacing w:val="-2"/>
        </w:rPr>
        <w:t>violation</w:t>
      </w:r>
      <w:r w:rsidRPr="00A2087B">
        <w:rPr>
          <w:spacing w:val="101"/>
        </w:rPr>
        <w:t xml:space="preserve"> </w:t>
      </w:r>
      <w:r w:rsidRPr="00A2087B">
        <w:t>of</w:t>
      </w:r>
      <w:r w:rsidRPr="00A2087B">
        <w:rPr>
          <w:spacing w:val="9"/>
        </w:rPr>
        <w:t xml:space="preserve"> </w:t>
      </w:r>
      <w:r w:rsidRPr="00A2087B">
        <w:rPr>
          <w:spacing w:val="-1"/>
        </w:rPr>
        <w:t>those</w:t>
      </w:r>
      <w:r w:rsidRPr="00A2087B">
        <w:rPr>
          <w:spacing w:val="8"/>
        </w:rPr>
        <w:t xml:space="preserve"> </w:t>
      </w:r>
      <w:r w:rsidRPr="00A2087B">
        <w:rPr>
          <w:spacing w:val="-2"/>
        </w:rPr>
        <w:t>policies</w:t>
      </w:r>
      <w:r w:rsidRPr="00A2087B">
        <w:rPr>
          <w:spacing w:val="10"/>
        </w:rPr>
        <w:t xml:space="preserve"> </w:t>
      </w:r>
      <w:r w:rsidRPr="00A2087B">
        <w:t>will</w:t>
      </w:r>
      <w:r w:rsidRPr="00A2087B">
        <w:rPr>
          <w:spacing w:val="7"/>
        </w:rPr>
        <w:t xml:space="preserve"> </w:t>
      </w:r>
      <w:r w:rsidRPr="00A2087B">
        <w:rPr>
          <w:spacing w:val="-2"/>
        </w:rPr>
        <w:t>be</w:t>
      </w:r>
      <w:r w:rsidRPr="00A2087B">
        <w:rPr>
          <w:spacing w:val="10"/>
        </w:rPr>
        <w:t xml:space="preserve"> </w:t>
      </w:r>
      <w:r w:rsidRPr="00A2087B">
        <w:rPr>
          <w:spacing w:val="-2"/>
        </w:rPr>
        <w:t>grounds</w:t>
      </w:r>
      <w:r w:rsidRPr="00A2087B">
        <w:rPr>
          <w:spacing w:val="7"/>
        </w:rPr>
        <w:t xml:space="preserve"> </w:t>
      </w:r>
      <w:r w:rsidRPr="00A2087B">
        <w:t>for</w:t>
      </w:r>
      <w:r w:rsidRPr="00A2087B">
        <w:rPr>
          <w:spacing w:val="5"/>
        </w:rPr>
        <w:t xml:space="preserve"> </w:t>
      </w:r>
      <w:r w:rsidRPr="00A2087B">
        <w:t>my</w:t>
      </w:r>
      <w:r w:rsidRPr="00A2087B">
        <w:rPr>
          <w:spacing w:val="8"/>
        </w:rPr>
        <w:t xml:space="preserve"> </w:t>
      </w:r>
      <w:r w:rsidRPr="00A2087B">
        <w:rPr>
          <w:spacing w:val="-2"/>
        </w:rPr>
        <w:t>removal</w:t>
      </w:r>
      <w:r w:rsidRPr="00A2087B">
        <w:rPr>
          <w:spacing w:val="9"/>
        </w:rPr>
        <w:t xml:space="preserve"> </w:t>
      </w:r>
      <w:r w:rsidRPr="00A2087B">
        <w:rPr>
          <w:spacing w:val="-3"/>
        </w:rPr>
        <w:t>from</w:t>
      </w:r>
      <w:r w:rsidRPr="00A2087B">
        <w:rPr>
          <w:spacing w:val="9"/>
        </w:rPr>
        <w:t xml:space="preserve"> </w:t>
      </w:r>
      <w:r w:rsidRPr="00A2087B">
        <w:t>the</w:t>
      </w:r>
      <w:r w:rsidRPr="00A2087B">
        <w:rPr>
          <w:spacing w:val="10"/>
        </w:rPr>
        <w:t xml:space="preserve"> </w:t>
      </w:r>
      <w:r w:rsidRPr="00A2087B">
        <w:rPr>
          <w:spacing w:val="-1"/>
        </w:rPr>
        <w:t>organization</w:t>
      </w:r>
      <w:r w:rsidRPr="00A2087B">
        <w:rPr>
          <w:spacing w:val="11"/>
        </w:rPr>
        <w:t xml:space="preserve"> </w:t>
      </w:r>
      <w:r w:rsidRPr="00A2087B">
        <w:rPr>
          <w:spacing w:val="-1"/>
        </w:rPr>
        <w:t>and</w:t>
      </w:r>
      <w:r w:rsidRPr="00A2087B">
        <w:rPr>
          <w:spacing w:val="7"/>
        </w:rPr>
        <w:t xml:space="preserve"> </w:t>
      </w:r>
      <w:r w:rsidRPr="00A2087B">
        <w:rPr>
          <w:spacing w:val="-2"/>
        </w:rPr>
        <w:t>loss</w:t>
      </w:r>
      <w:r w:rsidRPr="00A2087B">
        <w:rPr>
          <w:spacing w:val="7"/>
        </w:rPr>
        <w:t xml:space="preserve"> </w:t>
      </w:r>
      <w:r w:rsidRPr="00A2087B">
        <w:rPr>
          <w:spacing w:val="-1"/>
        </w:rPr>
        <w:t>of</w:t>
      </w:r>
      <w:r w:rsidRPr="00A2087B">
        <w:rPr>
          <w:spacing w:val="9"/>
        </w:rPr>
        <w:t xml:space="preserve"> </w:t>
      </w:r>
      <w:r w:rsidRPr="00A2087B">
        <w:rPr>
          <w:spacing w:val="-1"/>
        </w:rPr>
        <w:t>any</w:t>
      </w:r>
      <w:r w:rsidRPr="00A2087B">
        <w:rPr>
          <w:spacing w:val="8"/>
        </w:rPr>
        <w:t xml:space="preserve"> </w:t>
      </w:r>
      <w:r>
        <w:rPr>
          <w:spacing w:val="8"/>
        </w:rPr>
        <w:tab/>
      </w:r>
      <w:r w:rsidRPr="00A2087B">
        <w:rPr>
          <w:spacing w:val="-1"/>
        </w:rPr>
        <w:t>awards</w:t>
      </w:r>
      <w:r w:rsidRPr="00A2087B">
        <w:rPr>
          <w:spacing w:val="4"/>
        </w:rPr>
        <w:t xml:space="preserve"> </w:t>
      </w:r>
      <w:r w:rsidRPr="00A2087B">
        <w:t>or</w:t>
      </w:r>
      <w:r w:rsidRPr="00A2087B">
        <w:rPr>
          <w:spacing w:val="9"/>
        </w:rPr>
        <w:t xml:space="preserve"> </w:t>
      </w:r>
      <w:r w:rsidRPr="00A2087B">
        <w:rPr>
          <w:spacing w:val="-2"/>
        </w:rPr>
        <w:t>designations</w:t>
      </w:r>
      <w:r w:rsidRPr="00A2087B">
        <w:rPr>
          <w:spacing w:val="5"/>
        </w:rPr>
        <w:t xml:space="preserve"> </w:t>
      </w:r>
      <w:r w:rsidRPr="00A2087B">
        <w:t>I</w:t>
      </w:r>
      <w:r w:rsidRPr="00A2087B">
        <w:rPr>
          <w:spacing w:val="75"/>
        </w:rPr>
        <w:t xml:space="preserve"> </w:t>
      </w:r>
      <w:r w:rsidRPr="00A2087B">
        <w:t>may</w:t>
      </w:r>
      <w:r w:rsidRPr="00A2087B">
        <w:rPr>
          <w:spacing w:val="-1"/>
        </w:rPr>
        <w:t xml:space="preserve"> </w:t>
      </w:r>
      <w:r w:rsidRPr="00A2087B">
        <w:rPr>
          <w:spacing w:val="-2"/>
        </w:rPr>
        <w:t xml:space="preserve">have </w:t>
      </w:r>
      <w:r w:rsidRPr="00A2087B">
        <w:rPr>
          <w:spacing w:val="-1"/>
        </w:rPr>
        <w:t>received</w:t>
      </w:r>
      <w:r w:rsidRPr="00A2087B">
        <w:t xml:space="preserve"> </w:t>
      </w:r>
      <w:r w:rsidRPr="00A2087B">
        <w:rPr>
          <w:spacing w:val="-2"/>
        </w:rPr>
        <w:t>during</w:t>
      </w:r>
      <w:r w:rsidRPr="00A2087B">
        <w:rPr>
          <w:spacing w:val="-5"/>
        </w:rPr>
        <w:t xml:space="preserve"> </w:t>
      </w:r>
      <w:r w:rsidRPr="00A2087B">
        <w:t>my</w:t>
      </w:r>
      <w:r w:rsidRPr="00A2087B">
        <w:rPr>
          <w:spacing w:val="-1"/>
        </w:rPr>
        <w:t xml:space="preserve"> involvement.</w:t>
      </w:r>
    </w:p>
    <w:p w14:paraId="1DAA33D1" w14:textId="77777777" w:rsidR="00086170" w:rsidRPr="00A2087B" w:rsidRDefault="00086170" w:rsidP="00086170">
      <w:pPr>
        <w:spacing w:line="220" w:lineRule="exact"/>
        <w:ind w:left="90"/>
      </w:pPr>
    </w:p>
    <w:p w14:paraId="25929120" w14:textId="77777777" w:rsidR="00086170" w:rsidRPr="00A2087B" w:rsidRDefault="00086170" w:rsidP="00086170">
      <w:pPr>
        <w:spacing w:before="12" w:line="300" w:lineRule="exact"/>
        <w:rPr>
          <w:sz w:val="30"/>
          <w:szCs w:val="30"/>
        </w:rPr>
      </w:pPr>
    </w:p>
    <w:p w14:paraId="02D634F2" w14:textId="3485B2F6" w:rsidR="00086170" w:rsidRDefault="00086170" w:rsidP="00086170">
      <w:pPr>
        <w:tabs>
          <w:tab w:val="left" w:pos="10903"/>
        </w:tabs>
        <w:spacing w:line="281" w:lineRule="exact"/>
        <w:ind w:left="720" w:right="78" w:hanging="720"/>
        <w:rPr>
          <w:spacing w:val="-1"/>
        </w:rPr>
      </w:pPr>
      <w:r w:rsidRPr="00A2087B">
        <w:rPr>
          <w:b/>
          <w:spacing w:val="-1"/>
        </w:rPr>
        <w:t>PLEASE</w:t>
      </w:r>
      <w:r w:rsidRPr="00A2087B">
        <w:rPr>
          <w:b/>
          <w:spacing w:val="-7"/>
        </w:rPr>
        <w:t xml:space="preserve"> </w:t>
      </w:r>
      <w:r w:rsidRPr="00A2087B">
        <w:rPr>
          <w:b/>
          <w:spacing w:val="-1"/>
        </w:rPr>
        <w:t>PRINT</w:t>
      </w:r>
      <w:r w:rsidRPr="00A2087B">
        <w:rPr>
          <w:b/>
          <w:spacing w:val="-5"/>
        </w:rPr>
        <w:t xml:space="preserve"> </w:t>
      </w:r>
      <w:r w:rsidRPr="00A2087B">
        <w:rPr>
          <w:b/>
          <w:spacing w:val="-1"/>
        </w:rPr>
        <w:t>NAME</w:t>
      </w:r>
      <w:r w:rsidRPr="00A2087B">
        <w:rPr>
          <w:b/>
          <w:spacing w:val="-6"/>
        </w:rPr>
        <w:t xml:space="preserve"> </w:t>
      </w:r>
      <w:r w:rsidRPr="00A2087B">
        <w:rPr>
          <w:b/>
          <w:spacing w:val="-1"/>
        </w:rPr>
        <w:t>CLEARLY</w:t>
      </w:r>
      <w:r w:rsidRPr="00EE28D8">
        <w:rPr>
          <w:spacing w:val="-1"/>
        </w:rPr>
        <w:t>:</w:t>
      </w:r>
      <w:r>
        <w:rPr>
          <w:spacing w:val="-1"/>
        </w:rPr>
        <w:t xml:space="preserve"> </w:t>
      </w:r>
    </w:p>
    <w:p w14:paraId="082F67BB" w14:textId="1C18332A" w:rsidR="00086170" w:rsidRDefault="00086170" w:rsidP="0044438F">
      <w:pPr>
        <w:tabs>
          <w:tab w:val="right" w:leader="underscore" w:pos="9720"/>
        </w:tabs>
        <w:spacing w:line="281" w:lineRule="exact"/>
        <w:ind w:right="78"/>
        <w:rPr>
          <w:rFonts w:eastAsia="Calibri"/>
          <w:szCs w:val="24"/>
        </w:rPr>
      </w:pPr>
      <w:r>
        <w:rPr>
          <w:b/>
          <w:spacing w:val="-1"/>
        </w:rPr>
        <w:t xml:space="preserve"> </w:t>
      </w:r>
      <w:r>
        <w:rPr>
          <w:b/>
          <w:spacing w:val="-1"/>
        </w:rPr>
        <w:tab/>
      </w:r>
    </w:p>
    <w:p w14:paraId="6EB9E3DB" w14:textId="628B3791" w:rsidR="00086170" w:rsidRPr="00A2087B" w:rsidRDefault="00086170" w:rsidP="0044438F">
      <w:pPr>
        <w:tabs>
          <w:tab w:val="left" w:pos="3330"/>
          <w:tab w:val="left" w:pos="6480"/>
          <w:tab w:val="left" w:pos="10903"/>
        </w:tabs>
        <w:spacing w:line="281" w:lineRule="exact"/>
        <w:ind w:right="78" w:firstLine="90"/>
        <w:rPr>
          <w:rFonts w:eastAsia="Calibri"/>
          <w:szCs w:val="24"/>
        </w:rPr>
      </w:pPr>
      <w:r w:rsidRPr="00A2087B">
        <w:rPr>
          <w:i/>
          <w:spacing w:val="-1"/>
        </w:rPr>
        <w:t xml:space="preserve">(Last </w:t>
      </w:r>
      <w:r w:rsidRPr="00A2087B">
        <w:rPr>
          <w:i/>
        </w:rPr>
        <w:t>Name)</w:t>
      </w:r>
      <w:r w:rsidR="0044438F">
        <w:rPr>
          <w:i/>
        </w:rPr>
        <w:tab/>
      </w:r>
      <w:r w:rsidRPr="00A2087B">
        <w:rPr>
          <w:i/>
          <w:spacing w:val="-1"/>
        </w:rPr>
        <w:t>(First</w:t>
      </w:r>
      <w:r w:rsidRPr="00A2087B">
        <w:rPr>
          <w:i/>
        </w:rPr>
        <w:t xml:space="preserve"> Name)</w:t>
      </w:r>
      <w:r w:rsidR="0044438F">
        <w:rPr>
          <w:i/>
        </w:rPr>
        <w:tab/>
      </w:r>
      <w:r w:rsidRPr="00A2087B">
        <w:rPr>
          <w:i/>
          <w:spacing w:val="-1"/>
        </w:rPr>
        <w:t>(Middle</w:t>
      </w:r>
      <w:r w:rsidRPr="00A2087B">
        <w:rPr>
          <w:i/>
          <w:spacing w:val="-12"/>
        </w:rPr>
        <w:t xml:space="preserve"> </w:t>
      </w:r>
      <w:r w:rsidRPr="00A2087B">
        <w:rPr>
          <w:i/>
          <w:spacing w:val="-1"/>
        </w:rPr>
        <w:t>Name)</w:t>
      </w:r>
    </w:p>
    <w:p w14:paraId="4D6B7709" w14:textId="77777777" w:rsidR="00086170" w:rsidRPr="00A2087B" w:rsidRDefault="00086170" w:rsidP="00086170">
      <w:pPr>
        <w:spacing w:before="6" w:line="260" w:lineRule="exact"/>
        <w:rPr>
          <w:sz w:val="26"/>
          <w:szCs w:val="26"/>
        </w:rPr>
      </w:pPr>
    </w:p>
    <w:p w14:paraId="2EC283D7" w14:textId="50B312C6" w:rsidR="00086170" w:rsidRPr="009C62C6" w:rsidRDefault="00086170" w:rsidP="00086170">
      <w:pPr>
        <w:tabs>
          <w:tab w:val="left" w:pos="7860"/>
          <w:tab w:val="left" w:pos="10968"/>
        </w:tabs>
        <w:ind w:left="220" w:hanging="310"/>
        <w:rPr>
          <w:rFonts w:eastAsia="Calibri"/>
          <w:b/>
          <w:sz w:val="22"/>
          <w:szCs w:val="22"/>
        </w:rPr>
      </w:pPr>
      <w:r w:rsidRPr="009C62C6">
        <w:rPr>
          <w:b/>
          <w:i/>
          <w:spacing w:val="-2"/>
          <w:sz w:val="22"/>
          <w:szCs w:val="22"/>
        </w:rPr>
        <w:t>Signature______________________</w:t>
      </w:r>
      <w:r w:rsidR="0044438F">
        <w:rPr>
          <w:b/>
          <w:i/>
          <w:spacing w:val="-2"/>
          <w:sz w:val="22"/>
          <w:szCs w:val="22"/>
        </w:rPr>
        <w:t>_______________</w:t>
      </w:r>
      <w:r w:rsidRPr="009C62C6">
        <w:rPr>
          <w:b/>
          <w:i/>
          <w:spacing w:val="-2"/>
          <w:sz w:val="22"/>
          <w:szCs w:val="22"/>
        </w:rPr>
        <w:t>_______________</w:t>
      </w:r>
      <w:proofErr w:type="gramStart"/>
      <w:r w:rsidRPr="009C62C6">
        <w:rPr>
          <w:b/>
          <w:i/>
          <w:spacing w:val="-2"/>
          <w:sz w:val="22"/>
          <w:szCs w:val="22"/>
        </w:rPr>
        <w:t xml:space="preserve">_  </w:t>
      </w:r>
      <w:r w:rsidRPr="009C62C6">
        <w:rPr>
          <w:b/>
          <w:i/>
          <w:sz w:val="22"/>
          <w:szCs w:val="22"/>
        </w:rPr>
        <w:t>Date</w:t>
      </w:r>
      <w:proofErr w:type="gramEnd"/>
      <w:r w:rsidRPr="009C62C6">
        <w:rPr>
          <w:b/>
          <w:i/>
          <w:sz w:val="22"/>
          <w:szCs w:val="22"/>
        </w:rPr>
        <w:t>______________</w:t>
      </w:r>
    </w:p>
    <w:p w14:paraId="77489456" w14:textId="77777777" w:rsidR="00086170" w:rsidRPr="009C62C6" w:rsidRDefault="00086170" w:rsidP="00086170">
      <w:pPr>
        <w:spacing w:before="2" w:line="280" w:lineRule="exact"/>
        <w:ind w:hanging="310"/>
        <w:rPr>
          <w:b/>
          <w:sz w:val="22"/>
          <w:szCs w:val="22"/>
        </w:rPr>
      </w:pPr>
    </w:p>
    <w:p w14:paraId="366FA127" w14:textId="70E6213D" w:rsidR="00086170" w:rsidRPr="009C62C6" w:rsidRDefault="00086170" w:rsidP="00086170">
      <w:pPr>
        <w:tabs>
          <w:tab w:val="left" w:pos="7279"/>
          <w:tab w:val="left" w:pos="11055"/>
        </w:tabs>
        <w:spacing w:before="56"/>
        <w:ind w:left="220" w:hanging="310"/>
        <w:rPr>
          <w:rFonts w:eastAsia="Calibri"/>
          <w:b/>
          <w:sz w:val="22"/>
          <w:szCs w:val="22"/>
        </w:rPr>
      </w:pPr>
      <w:r w:rsidRPr="009C62C6">
        <w:rPr>
          <w:b/>
          <w:i/>
          <w:spacing w:val="-1"/>
          <w:sz w:val="22"/>
          <w:szCs w:val="22"/>
        </w:rPr>
        <w:t>Witness__________________________________</w:t>
      </w:r>
      <w:proofErr w:type="gramStart"/>
      <w:r w:rsidRPr="009C62C6">
        <w:rPr>
          <w:b/>
          <w:i/>
          <w:spacing w:val="-1"/>
          <w:sz w:val="22"/>
          <w:szCs w:val="22"/>
        </w:rPr>
        <w:t xml:space="preserve">_  </w:t>
      </w:r>
      <w:r w:rsidRPr="009C62C6">
        <w:rPr>
          <w:b/>
          <w:i/>
          <w:sz w:val="22"/>
          <w:szCs w:val="22"/>
        </w:rPr>
        <w:t>Date</w:t>
      </w:r>
      <w:proofErr w:type="gramEnd"/>
      <w:r w:rsidRPr="009C62C6">
        <w:rPr>
          <w:b/>
          <w:i/>
          <w:sz w:val="22"/>
          <w:szCs w:val="22"/>
        </w:rPr>
        <w:t xml:space="preserve"> ______________ Title_______________</w:t>
      </w:r>
    </w:p>
    <w:p w14:paraId="73861D05" w14:textId="77777777" w:rsidR="00086170" w:rsidRPr="009C62C6" w:rsidRDefault="00086170" w:rsidP="00086170">
      <w:pPr>
        <w:spacing w:before="5" w:line="200" w:lineRule="exact"/>
        <w:rPr>
          <w:sz w:val="22"/>
          <w:szCs w:val="22"/>
        </w:rPr>
      </w:pPr>
    </w:p>
    <w:p w14:paraId="7B14506F" w14:textId="77777777" w:rsidR="00086170" w:rsidRPr="009C62C6" w:rsidRDefault="00086170" w:rsidP="00086170">
      <w:pPr>
        <w:spacing w:before="63"/>
        <w:ind w:left="1170" w:right="505" w:hanging="630"/>
        <w:jc w:val="center"/>
        <w:rPr>
          <w:b/>
          <w:i/>
          <w:spacing w:val="-1"/>
        </w:rPr>
      </w:pPr>
      <w:r w:rsidRPr="009C62C6">
        <w:rPr>
          <w:b/>
          <w:i/>
          <w:spacing w:val="-1"/>
        </w:rPr>
        <w:t>This</w:t>
      </w:r>
      <w:r w:rsidRPr="009C62C6">
        <w:rPr>
          <w:b/>
          <w:i/>
          <w:spacing w:val="-4"/>
        </w:rPr>
        <w:t xml:space="preserve"> </w:t>
      </w:r>
      <w:r w:rsidRPr="009C62C6">
        <w:rPr>
          <w:b/>
          <w:i/>
        </w:rPr>
        <w:t>form</w:t>
      </w:r>
      <w:r w:rsidRPr="009C62C6">
        <w:rPr>
          <w:b/>
          <w:i/>
          <w:spacing w:val="-4"/>
        </w:rPr>
        <w:t xml:space="preserve"> </w:t>
      </w:r>
      <w:r w:rsidRPr="009C62C6">
        <w:rPr>
          <w:b/>
          <w:i/>
          <w:spacing w:val="-2"/>
        </w:rPr>
        <w:t>is</w:t>
      </w:r>
      <w:r w:rsidRPr="009C62C6">
        <w:rPr>
          <w:b/>
          <w:i/>
          <w:spacing w:val="-4"/>
        </w:rPr>
        <w:t xml:space="preserve"> </w:t>
      </w:r>
      <w:r w:rsidRPr="009C62C6">
        <w:rPr>
          <w:b/>
          <w:i/>
          <w:spacing w:val="-1"/>
        </w:rPr>
        <w:t>required</w:t>
      </w:r>
      <w:r w:rsidRPr="009C62C6">
        <w:rPr>
          <w:b/>
          <w:i/>
        </w:rPr>
        <w:t xml:space="preserve"> </w:t>
      </w:r>
      <w:r w:rsidRPr="009C62C6">
        <w:rPr>
          <w:b/>
          <w:i/>
          <w:spacing w:val="-2"/>
        </w:rPr>
        <w:t>to</w:t>
      </w:r>
      <w:r w:rsidRPr="009C62C6">
        <w:rPr>
          <w:b/>
          <w:i/>
          <w:spacing w:val="-4"/>
        </w:rPr>
        <w:t xml:space="preserve"> </w:t>
      </w:r>
      <w:r w:rsidRPr="009C62C6">
        <w:rPr>
          <w:b/>
          <w:i/>
          <w:spacing w:val="-1"/>
        </w:rPr>
        <w:t>be</w:t>
      </w:r>
      <w:r w:rsidRPr="009C62C6">
        <w:rPr>
          <w:b/>
          <w:i/>
          <w:spacing w:val="-3"/>
        </w:rPr>
        <w:t xml:space="preserve"> </w:t>
      </w:r>
      <w:r w:rsidRPr="009C62C6">
        <w:rPr>
          <w:b/>
          <w:i/>
          <w:spacing w:val="-2"/>
        </w:rPr>
        <w:t>completed</w:t>
      </w:r>
      <w:r w:rsidRPr="009C62C6">
        <w:rPr>
          <w:b/>
          <w:i/>
          <w:spacing w:val="-3"/>
        </w:rPr>
        <w:t xml:space="preserve"> </w:t>
      </w:r>
      <w:r w:rsidRPr="009C62C6">
        <w:rPr>
          <w:b/>
          <w:i/>
          <w:spacing w:val="-2"/>
        </w:rPr>
        <w:t>and</w:t>
      </w:r>
      <w:r w:rsidRPr="009C62C6">
        <w:rPr>
          <w:b/>
          <w:i/>
          <w:spacing w:val="-6"/>
        </w:rPr>
        <w:t xml:space="preserve"> </w:t>
      </w:r>
      <w:r w:rsidRPr="009C62C6">
        <w:rPr>
          <w:b/>
          <w:i/>
          <w:spacing w:val="-1"/>
        </w:rPr>
        <w:t>signed</w:t>
      </w:r>
      <w:r w:rsidRPr="009C62C6">
        <w:rPr>
          <w:b/>
          <w:i/>
          <w:spacing w:val="-3"/>
        </w:rPr>
        <w:t xml:space="preserve"> </w:t>
      </w:r>
      <w:r w:rsidRPr="009C62C6">
        <w:rPr>
          <w:b/>
          <w:i/>
        </w:rPr>
        <w:t>by</w:t>
      </w:r>
      <w:r w:rsidRPr="009C62C6">
        <w:rPr>
          <w:b/>
          <w:i/>
          <w:spacing w:val="-4"/>
        </w:rPr>
        <w:t xml:space="preserve"> </w:t>
      </w:r>
      <w:r w:rsidRPr="009C62C6">
        <w:rPr>
          <w:b/>
          <w:i/>
          <w:spacing w:val="-1"/>
        </w:rPr>
        <w:t>every</w:t>
      </w:r>
      <w:r w:rsidRPr="009C62C6">
        <w:rPr>
          <w:b/>
          <w:i/>
          <w:spacing w:val="-8"/>
        </w:rPr>
        <w:t xml:space="preserve"> </w:t>
      </w:r>
      <w:r w:rsidRPr="009C62C6">
        <w:rPr>
          <w:b/>
          <w:i/>
        </w:rPr>
        <w:t>adult</w:t>
      </w:r>
      <w:r w:rsidRPr="009C62C6">
        <w:rPr>
          <w:b/>
          <w:i/>
          <w:spacing w:val="-6"/>
        </w:rPr>
        <w:t xml:space="preserve"> </w:t>
      </w:r>
      <w:r w:rsidRPr="009C62C6">
        <w:rPr>
          <w:b/>
          <w:i/>
          <w:spacing w:val="-1"/>
        </w:rPr>
        <w:t>working</w:t>
      </w:r>
      <w:r w:rsidRPr="009C62C6">
        <w:rPr>
          <w:b/>
          <w:i/>
          <w:spacing w:val="-3"/>
        </w:rPr>
        <w:t xml:space="preserve"> </w:t>
      </w:r>
      <w:r w:rsidRPr="009C62C6">
        <w:rPr>
          <w:b/>
          <w:i/>
          <w:spacing w:val="-1"/>
        </w:rPr>
        <w:t>with</w:t>
      </w:r>
      <w:r w:rsidRPr="009C62C6">
        <w:rPr>
          <w:b/>
          <w:i/>
          <w:spacing w:val="-4"/>
        </w:rPr>
        <w:t xml:space="preserve"> </w:t>
      </w:r>
      <w:r w:rsidRPr="009C62C6">
        <w:rPr>
          <w:b/>
          <w:i/>
          <w:spacing w:val="-1"/>
        </w:rPr>
        <w:t>Rainbow</w:t>
      </w:r>
      <w:r w:rsidRPr="009C62C6">
        <w:rPr>
          <w:b/>
          <w:i/>
          <w:spacing w:val="-3"/>
        </w:rPr>
        <w:t xml:space="preserve"> </w:t>
      </w:r>
      <w:r w:rsidRPr="009C62C6">
        <w:rPr>
          <w:b/>
          <w:i/>
          <w:spacing w:val="-2"/>
        </w:rPr>
        <w:t>youth</w:t>
      </w:r>
      <w:r w:rsidRPr="009C62C6">
        <w:rPr>
          <w:b/>
          <w:i/>
          <w:spacing w:val="-3"/>
        </w:rPr>
        <w:t xml:space="preserve"> </w:t>
      </w:r>
      <w:r w:rsidRPr="009C62C6">
        <w:rPr>
          <w:b/>
          <w:i/>
          <w:spacing w:val="-1"/>
        </w:rPr>
        <w:t>in</w:t>
      </w:r>
      <w:r w:rsidRPr="009C62C6">
        <w:rPr>
          <w:b/>
          <w:i/>
          <w:spacing w:val="-5"/>
        </w:rPr>
        <w:t xml:space="preserve"> </w:t>
      </w:r>
      <w:r w:rsidRPr="009C62C6">
        <w:rPr>
          <w:b/>
          <w:i/>
          <w:spacing w:val="-1"/>
        </w:rPr>
        <w:t>any</w:t>
      </w:r>
      <w:r w:rsidRPr="009C62C6">
        <w:rPr>
          <w:b/>
          <w:i/>
          <w:spacing w:val="-4"/>
        </w:rPr>
        <w:t xml:space="preserve"> c</w:t>
      </w:r>
      <w:r w:rsidRPr="009C62C6">
        <w:rPr>
          <w:b/>
          <w:i/>
          <w:spacing w:val="-1"/>
        </w:rPr>
        <w:t>apacity.</w:t>
      </w:r>
    </w:p>
    <w:p w14:paraId="555EA9D5" w14:textId="77777777" w:rsidR="00086170" w:rsidRPr="00A2087B" w:rsidRDefault="00086170" w:rsidP="00086170">
      <w:pPr>
        <w:spacing w:before="63"/>
        <w:ind w:left="1545" w:right="505"/>
        <w:rPr>
          <w:b/>
          <w:i/>
          <w:spacing w:val="-1"/>
          <w:sz w:val="16"/>
          <w:szCs w:val="16"/>
        </w:rPr>
      </w:pPr>
    </w:p>
    <w:p w14:paraId="2BA645CB" w14:textId="77777777" w:rsidR="00086170" w:rsidRPr="00A2087B" w:rsidRDefault="00086170" w:rsidP="00086170">
      <w:pPr>
        <w:spacing w:line="220" w:lineRule="exact"/>
        <w:jc w:val="center"/>
        <w:textAlignment w:val="baseline"/>
        <w:rPr>
          <w:rFonts w:eastAsia="Tahoma"/>
          <w:b/>
          <w:color w:val="000000"/>
          <w:spacing w:val="-6"/>
        </w:rPr>
      </w:pPr>
      <w:r>
        <w:rPr>
          <w:rFonts w:eastAsia="Tahoma"/>
          <w:b/>
          <w:color w:val="000000"/>
          <w:spacing w:val="-6"/>
        </w:rPr>
        <w:t xml:space="preserve">This page </w:t>
      </w:r>
      <w:r w:rsidRPr="00A2087B">
        <w:rPr>
          <w:rFonts w:eastAsia="Tahoma"/>
          <w:b/>
          <w:color w:val="000000"/>
          <w:spacing w:val="-6"/>
        </w:rPr>
        <w:t xml:space="preserve">should be </w:t>
      </w:r>
      <w:r>
        <w:rPr>
          <w:rFonts w:eastAsia="Tahoma"/>
          <w:b/>
          <w:color w:val="000000"/>
          <w:spacing w:val="-6"/>
        </w:rPr>
        <w:t xml:space="preserve">signed and </w:t>
      </w:r>
      <w:r w:rsidRPr="00A2087B">
        <w:rPr>
          <w:rFonts w:eastAsia="Tahoma"/>
          <w:b/>
          <w:color w:val="000000"/>
          <w:spacing w:val="-6"/>
        </w:rPr>
        <w:t>returned to</w:t>
      </w:r>
      <w:r>
        <w:rPr>
          <w:rFonts w:eastAsia="Tahoma"/>
          <w:b/>
          <w:color w:val="000000"/>
          <w:spacing w:val="-6"/>
        </w:rPr>
        <w:t xml:space="preserve"> the Supreme Officer</w:t>
      </w:r>
      <w:r w:rsidRPr="00A2087B">
        <w:rPr>
          <w:rFonts w:eastAsia="Tahoma"/>
          <w:b/>
          <w:color w:val="000000"/>
          <w:spacing w:val="-6"/>
        </w:rPr>
        <w:t>:</w:t>
      </w:r>
    </w:p>
    <w:p w14:paraId="3F69DD09" w14:textId="77777777" w:rsidR="00E50741" w:rsidRDefault="00E50741"/>
    <w:sectPr w:rsidR="00E50741" w:rsidSect="0044438F">
      <w:footerReference w:type="default" r:id="rId7"/>
      <w:pgSz w:w="12240" w:h="15840"/>
      <w:pgMar w:top="540" w:right="1080" w:bottom="990" w:left="1170" w:header="720" w:footer="31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3DED37" w14:textId="77777777" w:rsidR="006B1D1C" w:rsidRDefault="006B1D1C" w:rsidP="0044438F">
      <w:r>
        <w:separator/>
      </w:r>
    </w:p>
  </w:endnote>
  <w:endnote w:type="continuationSeparator" w:id="0">
    <w:p w14:paraId="201D9069" w14:textId="77777777" w:rsidR="006B1D1C" w:rsidRDefault="006B1D1C" w:rsidP="00444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mericana XBdCn BT">
    <w:altName w:val="Times New Roman"/>
    <w:charset w:val="00"/>
    <w:family w:val="roman"/>
    <w:pitch w:val="variable"/>
    <w:sig w:usb0="00000007" w:usb1="00000000" w:usb2="00000000" w:usb3="00000000" w:csb0="0000001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G Time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16"/>
      </w:rPr>
      <w:id w:val="747932163"/>
      <w:docPartObj>
        <w:docPartGallery w:val="Page Numbers (Bottom of Page)"/>
        <w:docPartUnique/>
      </w:docPartObj>
    </w:sdtPr>
    <w:sdtContent>
      <w:sdt>
        <w:sdtPr>
          <w:rPr>
            <w:sz w:val="20"/>
            <w:szCs w:val="16"/>
          </w:rPr>
          <w:id w:val="1728636285"/>
          <w:docPartObj>
            <w:docPartGallery w:val="Page Numbers (Top of Page)"/>
            <w:docPartUnique/>
          </w:docPartObj>
        </w:sdtPr>
        <w:sdtContent>
          <w:p w14:paraId="2BFD0A7B" w14:textId="6A2E88FF" w:rsidR="0044438F" w:rsidRPr="0044438F" w:rsidRDefault="0044438F">
            <w:pPr>
              <w:pStyle w:val="Footer"/>
              <w:jc w:val="center"/>
              <w:rPr>
                <w:sz w:val="20"/>
                <w:szCs w:val="16"/>
              </w:rPr>
            </w:pPr>
            <w:r w:rsidRPr="0044438F">
              <w:rPr>
                <w:sz w:val="20"/>
                <w:szCs w:val="16"/>
              </w:rPr>
              <w:t xml:space="preserve">Page </w:t>
            </w:r>
            <w:r w:rsidRPr="0044438F">
              <w:rPr>
                <w:b/>
                <w:bCs/>
                <w:sz w:val="20"/>
              </w:rPr>
              <w:fldChar w:fldCharType="begin"/>
            </w:r>
            <w:r w:rsidRPr="0044438F">
              <w:rPr>
                <w:b/>
                <w:bCs/>
                <w:sz w:val="20"/>
                <w:szCs w:val="16"/>
              </w:rPr>
              <w:instrText xml:space="preserve"> PAGE </w:instrText>
            </w:r>
            <w:r w:rsidRPr="0044438F">
              <w:rPr>
                <w:b/>
                <w:bCs/>
                <w:sz w:val="20"/>
              </w:rPr>
              <w:fldChar w:fldCharType="separate"/>
            </w:r>
            <w:r w:rsidRPr="0044438F">
              <w:rPr>
                <w:b/>
                <w:bCs/>
                <w:noProof/>
                <w:sz w:val="20"/>
                <w:szCs w:val="16"/>
              </w:rPr>
              <w:t>2</w:t>
            </w:r>
            <w:r w:rsidRPr="0044438F">
              <w:rPr>
                <w:b/>
                <w:bCs/>
                <w:sz w:val="20"/>
              </w:rPr>
              <w:fldChar w:fldCharType="end"/>
            </w:r>
            <w:r w:rsidRPr="0044438F">
              <w:rPr>
                <w:sz w:val="20"/>
                <w:szCs w:val="16"/>
              </w:rPr>
              <w:t xml:space="preserve"> of </w:t>
            </w:r>
            <w:r w:rsidRPr="0044438F">
              <w:rPr>
                <w:b/>
                <w:bCs/>
                <w:sz w:val="20"/>
              </w:rPr>
              <w:fldChar w:fldCharType="begin"/>
            </w:r>
            <w:r w:rsidRPr="0044438F">
              <w:rPr>
                <w:b/>
                <w:bCs/>
                <w:sz w:val="20"/>
                <w:szCs w:val="16"/>
              </w:rPr>
              <w:instrText xml:space="preserve"> NUMPAGES  </w:instrText>
            </w:r>
            <w:r w:rsidRPr="0044438F">
              <w:rPr>
                <w:b/>
                <w:bCs/>
                <w:sz w:val="20"/>
              </w:rPr>
              <w:fldChar w:fldCharType="separate"/>
            </w:r>
            <w:r w:rsidRPr="0044438F">
              <w:rPr>
                <w:b/>
                <w:bCs/>
                <w:noProof/>
                <w:sz w:val="20"/>
                <w:szCs w:val="16"/>
              </w:rPr>
              <w:t>2</w:t>
            </w:r>
            <w:r w:rsidRPr="0044438F">
              <w:rPr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17BD23EB" w14:textId="20E01E6E" w:rsidR="0044438F" w:rsidRPr="0044438F" w:rsidRDefault="0044438F" w:rsidP="0044438F">
    <w:pPr>
      <w:pStyle w:val="Footer"/>
      <w:jc w:val="right"/>
      <w:rPr>
        <w:sz w:val="20"/>
        <w:szCs w:val="16"/>
      </w:rPr>
    </w:pPr>
    <w:r>
      <w:rPr>
        <w:sz w:val="20"/>
        <w:szCs w:val="16"/>
      </w:rPr>
      <w:t>March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75212" w14:textId="77777777" w:rsidR="006B1D1C" w:rsidRDefault="006B1D1C" w:rsidP="0044438F">
      <w:r>
        <w:separator/>
      </w:r>
    </w:p>
  </w:footnote>
  <w:footnote w:type="continuationSeparator" w:id="0">
    <w:p w14:paraId="72AFDE65" w14:textId="77777777" w:rsidR="006B1D1C" w:rsidRDefault="006B1D1C" w:rsidP="00444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360"/>
        </w:tabs>
        <w:ind w:left="360" w:hanging="720"/>
      </w:pPr>
      <w:rPr>
        <w:rFonts w:ascii="Americana XBdCn BT" w:hAnsi="Americana XBdCn BT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5027887"/>
    <w:multiLevelType w:val="hybridMultilevel"/>
    <w:tmpl w:val="5568DC84"/>
    <w:lvl w:ilvl="0" w:tplc="702CA0C8">
      <w:start w:val="1"/>
      <w:numFmt w:val="decimal"/>
      <w:lvlText w:val="%1."/>
      <w:lvlJc w:val="left"/>
      <w:pPr>
        <w:ind w:left="540" w:hanging="360"/>
        <w:jc w:val="right"/>
      </w:pPr>
      <w:rPr>
        <w:rFonts w:ascii="Calibri" w:eastAsia="Calibri" w:hAnsi="Calibri" w:hint="default"/>
        <w:sz w:val="24"/>
        <w:szCs w:val="24"/>
      </w:rPr>
    </w:lvl>
    <w:lvl w:ilvl="1" w:tplc="C556E7B8">
      <w:start w:val="1"/>
      <w:numFmt w:val="bullet"/>
      <w:lvlText w:val="•"/>
      <w:lvlJc w:val="left"/>
      <w:pPr>
        <w:ind w:left="1598" w:hanging="360"/>
      </w:pPr>
      <w:rPr>
        <w:rFonts w:hint="default"/>
      </w:rPr>
    </w:lvl>
    <w:lvl w:ilvl="2" w:tplc="3660846C">
      <w:start w:val="1"/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932A36A2">
      <w:start w:val="1"/>
      <w:numFmt w:val="bullet"/>
      <w:lvlText w:val="•"/>
      <w:lvlJc w:val="left"/>
      <w:pPr>
        <w:ind w:left="3714" w:hanging="360"/>
      </w:pPr>
      <w:rPr>
        <w:rFonts w:hint="default"/>
      </w:rPr>
    </w:lvl>
    <w:lvl w:ilvl="4" w:tplc="73EA639C">
      <w:start w:val="1"/>
      <w:numFmt w:val="bullet"/>
      <w:lvlText w:val="•"/>
      <w:lvlJc w:val="left"/>
      <w:pPr>
        <w:ind w:left="4772" w:hanging="360"/>
      </w:pPr>
      <w:rPr>
        <w:rFonts w:hint="default"/>
      </w:rPr>
    </w:lvl>
    <w:lvl w:ilvl="5" w:tplc="C014508A">
      <w:start w:val="1"/>
      <w:numFmt w:val="bullet"/>
      <w:lvlText w:val="•"/>
      <w:lvlJc w:val="left"/>
      <w:pPr>
        <w:ind w:left="5830" w:hanging="360"/>
      </w:pPr>
      <w:rPr>
        <w:rFonts w:hint="default"/>
      </w:rPr>
    </w:lvl>
    <w:lvl w:ilvl="6" w:tplc="1AD47708">
      <w:start w:val="1"/>
      <w:numFmt w:val="bullet"/>
      <w:lvlText w:val="•"/>
      <w:lvlJc w:val="left"/>
      <w:pPr>
        <w:ind w:left="6888" w:hanging="360"/>
      </w:pPr>
      <w:rPr>
        <w:rFonts w:hint="default"/>
      </w:rPr>
    </w:lvl>
    <w:lvl w:ilvl="7" w:tplc="0B6A3DDC">
      <w:start w:val="1"/>
      <w:numFmt w:val="bullet"/>
      <w:lvlText w:val="•"/>
      <w:lvlJc w:val="left"/>
      <w:pPr>
        <w:ind w:left="7946" w:hanging="360"/>
      </w:pPr>
      <w:rPr>
        <w:rFonts w:hint="default"/>
      </w:rPr>
    </w:lvl>
    <w:lvl w:ilvl="8" w:tplc="854E9EE4">
      <w:start w:val="1"/>
      <w:numFmt w:val="bullet"/>
      <w:lvlText w:val="•"/>
      <w:lvlJc w:val="left"/>
      <w:pPr>
        <w:ind w:left="9004" w:hanging="360"/>
      </w:pPr>
      <w:rPr>
        <w:rFonts w:hint="default"/>
      </w:rPr>
    </w:lvl>
  </w:abstractNum>
  <w:abstractNum w:abstractNumId="2" w15:restartNumberingAfterBreak="0">
    <w:nsid w:val="2FC422D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31606D4F"/>
    <w:multiLevelType w:val="hybridMultilevel"/>
    <w:tmpl w:val="62CCBB72"/>
    <w:lvl w:ilvl="0" w:tplc="72C69AF2">
      <w:start w:val="1"/>
      <w:numFmt w:val="bullet"/>
      <w:lvlText w:val=""/>
      <w:lvlJc w:val="left"/>
      <w:pPr>
        <w:ind w:left="940" w:hanging="363"/>
      </w:pPr>
      <w:rPr>
        <w:rFonts w:ascii="Symbol" w:eastAsia="Symbol" w:hAnsi="Symbol" w:hint="default"/>
        <w:sz w:val="22"/>
        <w:szCs w:val="22"/>
      </w:rPr>
    </w:lvl>
    <w:lvl w:ilvl="1" w:tplc="E47ABBD8">
      <w:start w:val="1"/>
      <w:numFmt w:val="bullet"/>
      <w:lvlText w:val="•"/>
      <w:lvlJc w:val="left"/>
      <w:pPr>
        <w:ind w:left="1968" w:hanging="363"/>
      </w:pPr>
      <w:rPr>
        <w:rFonts w:hint="default"/>
      </w:rPr>
    </w:lvl>
    <w:lvl w:ilvl="2" w:tplc="F6364192">
      <w:start w:val="1"/>
      <w:numFmt w:val="bullet"/>
      <w:lvlText w:val="•"/>
      <w:lvlJc w:val="left"/>
      <w:pPr>
        <w:ind w:left="2996" w:hanging="363"/>
      </w:pPr>
      <w:rPr>
        <w:rFonts w:hint="default"/>
      </w:rPr>
    </w:lvl>
    <w:lvl w:ilvl="3" w:tplc="FFD2AEF6">
      <w:start w:val="1"/>
      <w:numFmt w:val="bullet"/>
      <w:lvlText w:val="•"/>
      <w:lvlJc w:val="left"/>
      <w:pPr>
        <w:ind w:left="4024" w:hanging="363"/>
      </w:pPr>
      <w:rPr>
        <w:rFonts w:hint="default"/>
      </w:rPr>
    </w:lvl>
    <w:lvl w:ilvl="4" w:tplc="AC8627C4">
      <w:start w:val="1"/>
      <w:numFmt w:val="bullet"/>
      <w:lvlText w:val="•"/>
      <w:lvlJc w:val="left"/>
      <w:pPr>
        <w:ind w:left="5052" w:hanging="363"/>
      </w:pPr>
      <w:rPr>
        <w:rFonts w:hint="default"/>
      </w:rPr>
    </w:lvl>
    <w:lvl w:ilvl="5" w:tplc="E974C7CE">
      <w:start w:val="1"/>
      <w:numFmt w:val="bullet"/>
      <w:lvlText w:val="•"/>
      <w:lvlJc w:val="left"/>
      <w:pPr>
        <w:ind w:left="6080" w:hanging="363"/>
      </w:pPr>
      <w:rPr>
        <w:rFonts w:hint="default"/>
      </w:rPr>
    </w:lvl>
    <w:lvl w:ilvl="6" w:tplc="CD84D878">
      <w:start w:val="1"/>
      <w:numFmt w:val="bullet"/>
      <w:lvlText w:val="•"/>
      <w:lvlJc w:val="left"/>
      <w:pPr>
        <w:ind w:left="7108" w:hanging="363"/>
      </w:pPr>
      <w:rPr>
        <w:rFonts w:hint="default"/>
      </w:rPr>
    </w:lvl>
    <w:lvl w:ilvl="7" w:tplc="FEEE90CC">
      <w:start w:val="1"/>
      <w:numFmt w:val="bullet"/>
      <w:lvlText w:val="•"/>
      <w:lvlJc w:val="left"/>
      <w:pPr>
        <w:ind w:left="8136" w:hanging="363"/>
      </w:pPr>
      <w:rPr>
        <w:rFonts w:hint="default"/>
      </w:rPr>
    </w:lvl>
    <w:lvl w:ilvl="8" w:tplc="5A86392A">
      <w:start w:val="1"/>
      <w:numFmt w:val="bullet"/>
      <w:lvlText w:val="•"/>
      <w:lvlJc w:val="left"/>
      <w:pPr>
        <w:ind w:left="9164" w:hanging="363"/>
      </w:pPr>
      <w:rPr>
        <w:rFonts w:hint="default"/>
      </w:rPr>
    </w:lvl>
  </w:abstractNum>
  <w:abstractNum w:abstractNumId="4" w15:restartNumberingAfterBreak="0">
    <w:nsid w:val="4D28481E"/>
    <w:multiLevelType w:val="hybridMultilevel"/>
    <w:tmpl w:val="3404C986"/>
    <w:lvl w:ilvl="0" w:tplc="C32013BE">
      <w:start w:val="1"/>
      <w:numFmt w:val="bullet"/>
      <w:pStyle w:val="List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510A2C78"/>
    <w:multiLevelType w:val="multilevel"/>
    <w:tmpl w:val="203CFA12"/>
    <w:styleLink w:val="Style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72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jM1tjCzNDAxMjBQ0lEKTi0uzszPAykwrAUAa3c/vCwAAAA="/>
  </w:docVars>
  <w:rsids>
    <w:rsidRoot w:val="00086170"/>
    <w:rsid w:val="00086170"/>
    <w:rsid w:val="0044438F"/>
    <w:rsid w:val="006B1D1C"/>
    <w:rsid w:val="00E50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F09165"/>
  <w15:chartTrackingRefBased/>
  <w15:docId w15:val="{89CD6E1A-CD06-4ABE-9FD4-B0E65A5B8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170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6170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bCs/>
      <w:color w:val="000000" w:themeColor="text1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6170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086170"/>
    <w:pPr>
      <w:keepNext/>
      <w:widowControl/>
      <w:autoSpaceDE/>
      <w:autoSpaceDN/>
      <w:adjustRightInd/>
      <w:spacing w:before="240" w:after="60"/>
      <w:ind w:left="360" w:hanging="360"/>
      <w:jc w:val="center"/>
      <w:outlineLvl w:val="2"/>
    </w:pPr>
    <w:rPr>
      <w:rFonts w:cs="Calibri"/>
      <w:b/>
      <w:bCs/>
      <w:color w:val="000000" w:themeColor="text1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6170"/>
    <w:pPr>
      <w:keepNext/>
      <w:keepLines/>
      <w:spacing w:before="120" w:after="120"/>
      <w:outlineLvl w:val="3"/>
    </w:pPr>
    <w:rPr>
      <w:rFonts w:eastAsiaTheme="majorEastAsia" w:cstheme="majorBidi"/>
      <w:b/>
      <w:iCs/>
      <w:color w:val="000000" w:themeColor="text1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6170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6170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6170"/>
    <w:rPr>
      <w:rFonts w:ascii="Arial" w:eastAsiaTheme="majorEastAsia" w:hAnsi="Arial" w:cstheme="majorBidi"/>
      <w:b/>
      <w:bCs/>
      <w:color w:val="000000" w:themeColor="text1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86170"/>
    <w:rPr>
      <w:rFonts w:ascii="Arial" w:eastAsiaTheme="majorEastAsia" w:hAnsi="Arial" w:cstheme="majorBidi"/>
      <w:b/>
      <w:bCs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086170"/>
    <w:rPr>
      <w:rFonts w:ascii="Arial" w:eastAsia="Times New Roman" w:hAnsi="Arial" w:cs="Calibri"/>
      <w:b/>
      <w:bCs/>
      <w:color w:val="000000" w:themeColor="tex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86170"/>
    <w:rPr>
      <w:rFonts w:ascii="Arial" w:eastAsiaTheme="majorEastAsia" w:hAnsi="Arial" w:cstheme="majorBidi"/>
      <w:b/>
      <w:iCs/>
      <w:color w:val="000000" w:themeColor="text1"/>
      <w:sz w:val="24"/>
      <w:szCs w:val="20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617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6170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86170"/>
    <w:pPr>
      <w:framePr w:w="7920" w:h="1980" w:hRule="exact" w:hSpace="180" w:wrap="auto" w:hAnchor="page" w:xAlign="center" w:yAlign="bottom"/>
      <w:ind w:left="2880"/>
    </w:pPr>
    <w:rPr>
      <w:rFonts w:ascii="Times New Roman" w:hAnsi="Times New Roman" w:cs="Times New Roman"/>
      <w:b/>
      <w:sz w:val="32"/>
      <w:szCs w:val="24"/>
    </w:rPr>
  </w:style>
  <w:style w:type="character" w:styleId="Hyperlink">
    <w:name w:val="Hyperlink"/>
    <w:uiPriority w:val="99"/>
    <w:unhideWhenUsed/>
    <w:rsid w:val="0008617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0861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170"/>
    <w:rPr>
      <w:rFonts w:ascii="Arial" w:eastAsia="Times New Roman" w:hAnsi="Arial" w:cs="Arial"/>
      <w:sz w:val="24"/>
      <w:szCs w:val="20"/>
    </w:rPr>
  </w:style>
  <w:style w:type="paragraph" w:styleId="Footer">
    <w:name w:val="footer"/>
    <w:basedOn w:val="Normal"/>
    <w:link w:val="FooterChar"/>
    <w:uiPriority w:val="99"/>
    <w:rsid w:val="000861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170"/>
    <w:rPr>
      <w:rFonts w:ascii="Arial" w:eastAsia="Times New Roman" w:hAnsi="Arial" w:cs="Arial"/>
      <w:sz w:val="24"/>
      <w:szCs w:val="20"/>
    </w:rPr>
  </w:style>
  <w:style w:type="numbering" w:styleId="1ai">
    <w:name w:val="Outline List 1"/>
    <w:basedOn w:val="NoList"/>
    <w:rsid w:val="00086170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86170"/>
    <w:pPr>
      <w:ind w:left="720"/>
      <w:contextualSpacing/>
    </w:pPr>
  </w:style>
  <w:style w:type="paragraph" w:customStyle="1" w:styleId="Level1">
    <w:name w:val="Level 1"/>
    <w:basedOn w:val="Normal"/>
    <w:rsid w:val="00086170"/>
    <w:pPr>
      <w:numPr>
        <w:numId w:val="2"/>
      </w:numPr>
      <w:autoSpaceDE/>
      <w:autoSpaceDN/>
      <w:adjustRightInd/>
      <w:outlineLvl w:val="0"/>
    </w:pPr>
    <w:rPr>
      <w:rFonts w:ascii="CG Times" w:hAnsi="CG Times" w:cs="Times New Roman"/>
      <w:snapToGrid w:val="0"/>
    </w:rPr>
  </w:style>
  <w:style w:type="paragraph" w:styleId="BodyText">
    <w:name w:val="Body Text"/>
    <w:basedOn w:val="Normal"/>
    <w:link w:val="BodyTextChar"/>
    <w:uiPriority w:val="1"/>
    <w:qFormat/>
    <w:rsid w:val="00086170"/>
    <w:pPr>
      <w:widowControl/>
      <w:overflowPunct w:val="0"/>
      <w:jc w:val="both"/>
      <w:textAlignment w:val="baseline"/>
    </w:pPr>
    <w:rPr>
      <w:rFonts w:cs="Times New Roman"/>
      <w:spacing w:val="-2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86170"/>
    <w:rPr>
      <w:rFonts w:ascii="Arial" w:eastAsia="Times New Roman" w:hAnsi="Arial" w:cs="Times New Roman"/>
      <w:spacing w:val="-2"/>
      <w:szCs w:val="20"/>
    </w:rPr>
  </w:style>
  <w:style w:type="table" w:styleId="TableGrid">
    <w:name w:val="Table Grid"/>
    <w:basedOn w:val="TableNormal"/>
    <w:uiPriority w:val="39"/>
    <w:rsid w:val="00086170"/>
    <w:rPr>
      <w:rFonts w:ascii="Calibri" w:eastAsia="Calibri" w:hAnsi="Calibri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70"/>
    <w:rPr>
      <w:rFonts w:ascii="Arial" w:eastAsia="Times New Roman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1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170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86170"/>
    <w:pPr>
      <w:jc w:val="center"/>
    </w:pPr>
    <w:rPr>
      <w:rFonts w:ascii="Calibri" w:hAnsi="Calibri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086170"/>
    <w:rPr>
      <w:rFonts w:ascii="Calibri" w:eastAsia="Times New Roman" w:hAnsi="Calibri" w:cs="Arial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0861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617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6170"/>
    <w:rPr>
      <w:rFonts w:ascii="Arial" w:eastAsia="Times New Roman" w:hAnsi="Arial" w:cs="Arial"/>
      <w:sz w:val="2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61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6170"/>
    <w:rPr>
      <w:rFonts w:ascii="Arial" w:eastAsia="Times New Roman" w:hAnsi="Arial" w:cs="Arial"/>
      <w:b/>
      <w:bCs/>
      <w:sz w:val="24"/>
      <w:szCs w:val="20"/>
    </w:rPr>
  </w:style>
  <w:style w:type="paragraph" w:styleId="ListBullet">
    <w:name w:val="List Bullet"/>
    <w:basedOn w:val="Normal"/>
    <w:autoRedefine/>
    <w:rsid w:val="00086170"/>
    <w:pPr>
      <w:widowControl/>
      <w:numPr>
        <w:numId w:val="3"/>
      </w:numPr>
      <w:adjustRightInd/>
      <w:jc w:val="both"/>
    </w:pPr>
    <w:rPr>
      <w:rFonts w:ascii="Calibri" w:hAnsi="Calibri" w:cs="Calibri"/>
      <w:szCs w:val="24"/>
    </w:rPr>
  </w:style>
  <w:style w:type="paragraph" w:customStyle="1" w:styleId="FreeForm">
    <w:name w:val="Free Form"/>
    <w:rsid w:val="00086170"/>
    <w:rPr>
      <w:rFonts w:ascii="Helvetica" w:eastAsia="ヒラギノ角ゴ Pro W3" w:hAnsi="Helvetica" w:cs="Times New Roman"/>
      <w:color w:val="000000"/>
      <w:sz w:val="24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086170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86170"/>
  </w:style>
  <w:style w:type="paragraph" w:customStyle="1" w:styleId="Default">
    <w:name w:val="Default"/>
    <w:rsid w:val="0008617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086170"/>
    <w:pPr>
      <w:widowControl/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paragraph" w:styleId="BodyText2">
    <w:name w:val="Body Text 2"/>
    <w:basedOn w:val="Normal"/>
    <w:link w:val="BodyText2Char"/>
    <w:uiPriority w:val="99"/>
    <w:unhideWhenUsed/>
    <w:rsid w:val="00086170"/>
    <w:pPr>
      <w:widowControl/>
      <w:mirrorIndents/>
      <w:jc w:val="both"/>
    </w:pPr>
    <w:rPr>
      <w:rFonts w:asciiTheme="minorHAnsi" w:eastAsiaTheme="minorHAnsi" w:hAnsiTheme="minorHAnsi" w:cstheme="minorHAnsi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086170"/>
    <w:rPr>
      <w:rFonts w:cstheme="minorHAnsi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086170"/>
  </w:style>
  <w:style w:type="paragraph" w:styleId="NormalWeb">
    <w:name w:val="Normal (Web)"/>
    <w:basedOn w:val="Normal"/>
    <w:uiPriority w:val="99"/>
    <w:semiHidden/>
    <w:unhideWhenUsed/>
    <w:rsid w:val="00086170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086170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86170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8796988200msonormal">
    <w:name w:val="yiv8796988200msonormal"/>
    <w:basedOn w:val="Normal"/>
    <w:rsid w:val="00086170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86170"/>
    <w:pPr>
      <w:widowControl/>
      <w:autoSpaceDE/>
      <w:autoSpaceDN/>
      <w:adjustRightInd/>
    </w:pPr>
    <w:rPr>
      <w:rFonts w:ascii="Lucida Handwriting" w:eastAsiaTheme="majorEastAsia" w:hAnsi="Lucida Handwriting" w:cstheme="majorBidi"/>
      <w:sz w:val="22"/>
    </w:rPr>
  </w:style>
  <w:style w:type="paragraph" w:customStyle="1" w:styleId="Body">
    <w:name w:val="Body"/>
    <w:rsid w:val="00086170"/>
    <w:pPr>
      <w:jc w:val="center"/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8617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86170"/>
    <w:rPr>
      <w:rFonts w:ascii="Arial" w:eastAsia="Times New Roman" w:hAnsi="Arial" w:cs="Arial"/>
      <w:sz w:val="24"/>
      <w:szCs w:val="20"/>
    </w:rPr>
  </w:style>
  <w:style w:type="numbering" w:customStyle="1" w:styleId="Style1">
    <w:name w:val="Style1"/>
    <w:rsid w:val="00086170"/>
    <w:pPr>
      <w:numPr>
        <w:numId w:val="6"/>
      </w:numPr>
    </w:pPr>
  </w:style>
  <w:style w:type="numbering" w:customStyle="1" w:styleId="NoList1">
    <w:name w:val="No List1"/>
    <w:next w:val="NoList"/>
    <w:uiPriority w:val="99"/>
    <w:semiHidden/>
    <w:unhideWhenUsed/>
    <w:rsid w:val="00086170"/>
  </w:style>
  <w:style w:type="paragraph" w:customStyle="1" w:styleId="paragraph">
    <w:name w:val="paragraph"/>
    <w:basedOn w:val="Normal"/>
    <w:rsid w:val="00086170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086170"/>
  </w:style>
  <w:style w:type="character" w:customStyle="1" w:styleId="eop">
    <w:name w:val="eop"/>
    <w:basedOn w:val="DefaultParagraphFont"/>
    <w:rsid w:val="00086170"/>
  </w:style>
  <w:style w:type="paragraph" w:styleId="TOC1">
    <w:name w:val="toc 1"/>
    <w:basedOn w:val="Normal"/>
    <w:next w:val="Normal"/>
    <w:autoRedefine/>
    <w:uiPriority w:val="39"/>
    <w:unhideWhenUsed/>
    <w:rsid w:val="0008617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8617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86170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086170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086170"/>
    <w:pPr>
      <w:widowControl/>
      <w:autoSpaceDE/>
      <w:autoSpaceDN/>
      <w:adjustRightInd/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86170"/>
    <w:pPr>
      <w:widowControl/>
      <w:autoSpaceDE/>
      <w:autoSpaceDN/>
      <w:adjustRightInd/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86170"/>
    <w:pPr>
      <w:widowControl/>
      <w:autoSpaceDE/>
      <w:autoSpaceDN/>
      <w:adjustRightInd/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86170"/>
    <w:pPr>
      <w:widowControl/>
      <w:autoSpaceDE/>
      <w:autoSpaceDN/>
      <w:adjustRightInd/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86170"/>
    <w:pPr>
      <w:widowControl/>
      <w:autoSpaceDE/>
      <w:autoSpaceDN/>
      <w:adjustRightInd/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861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2345</Words>
  <Characters>13370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1</cp:revision>
  <dcterms:created xsi:type="dcterms:W3CDTF">2020-06-07T20:48:00Z</dcterms:created>
  <dcterms:modified xsi:type="dcterms:W3CDTF">2020-06-07T20:58:00Z</dcterms:modified>
</cp:coreProperties>
</file>